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5168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  <w:gridCol w:w="3119"/>
        <w:gridCol w:w="2551"/>
      </w:tblGrid>
      <w:tr w:rsidR="00A51819" w:rsidRPr="0084432E" w14:paraId="1F158640" w14:textId="77777777" w:rsidTr="00E113E0">
        <w:trPr>
          <w:trHeight w:val="227"/>
        </w:trPr>
        <w:tc>
          <w:tcPr>
            <w:tcW w:w="9498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C8D84"/>
            <w:vAlign w:val="center"/>
          </w:tcPr>
          <w:p w14:paraId="02D783D9" w14:textId="5AD79825" w:rsidR="00A51819" w:rsidRPr="002A1662" w:rsidRDefault="00A51819" w:rsidP="000E199A">
            <w:pPr>
              <w:spacing w:after="60"/>
              <w:ind w:firstLine="0"/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</w:pPr>
            <w:r w:rsidRPr="00A51819"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  <w:t>Β1. Πρωτόκολλο καταγραφής αναπαραγωγικών συμπεριφορών Γυπαετού</w:t>
            </w:r>
            <w:bookmarkStart w:id="1" w:name="_GoBack"/>
            <w:bookmarkEnd w:id="1"/>
            <w:r w:rsidRPr="00A51819"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  <w:t xml:space="preserve"> (</w:t>
            </w:r>
            <w:proofErr w:type="spellStart"/>
            <w:r w:rsidRPr="00A51819"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  <w:t>BV_FieldLog</w:t>
            </w:r>
            <w:proofErr w:type="spellEnd"/>
            <w:r w:rsidRPr="00A51819"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  <w:t>)</w:t>
            </w:r>
          </w:p>
        </w:tc>
        <w:tc>
          <w:tcPr>
            <w:tcW w:w="3119" w:type="dxa"/>
            <w:tcBorders>
              <w:left w:val="single" w:sz="4" w:space="0" w:color="FFC000"/>
              <w:right w:val="single" w:sz="12" w:space="0" w:color="39544F" w:themeColor="text2" w:themeShade="BF"/>
            </w:tcBorders>
            <w:vAlign w:val="center"/>
          </w:tcPr>
          <w:p w14:paraId="4669685D" w14:textId="0DFAA22A" w:rsidR="00A51819" w:rsidRPr="002A1662" w:rsidRDefault="00A51819" w:rsidP="000E199A">
            <w:pPr>
              <w:spacing w:after="60"/>
              <w:ind w:firstLine="0"/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</w:pPr>
          </w:p>
        </w:tc>
        <w:tc>
          <w:tcPr>
            <w:tcW w:w="2551" w:type="dxa"/>
            <w:tcBorders>
              <w:top w:val="single" w:sz="12" w:space="0" w:color="39544F" w:themeColor="text2" w:themeShade="BF"/>
              <w:left w:val="single" w:sz="12" w:space="0" w:color="39544F" w:themeColor="text2" w:themeShade="BF"/>
              <w:bottom w:val="single" w:sz="12" w:space="0" w:color="39544F" w:themeColor="text2" w:themeShade="BF"/>
              <w:right w:val="single" w:sz="12" w:space="0" w:color="39544F" w:themeColor="text2" w:themeShade="BF"/>
            </w:tcBorders>
            <w:vAlign w:val="bottom"/>
          </w:tcPr>
          <w:p w14:paraId="632BF042" w14:textId="77777777" w:rsidR="00A51819" w:rsidRPr="002A1662" w:rsidRDefault="00A51819" w:rsidP="00A51819">
            <w:pPr>
              <w:spacing w:after="60"/>
              <w:ind w:firstLine="0"/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</w:pPr>
            <w:r w:rsidRPr="002A1662"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  <w:t xml:space="preserve">Κωδικός </w:t>
            </w:r>
          </w:p>
          <w:p w14:paraId="54D589D5" w14:textId="27AD0D5D" w:rsidR="00A51819" w:rsidRPr="002A1662" w:rsidRDefault="00A51819" w:rsidP="00A51819">
            <w:pPr>
              <w:spacing w:after="60"/>
              <w:ind w:firstLine="0"/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2A1662">
              <w:rPr>
                <w:rFonts w:ascii="Calibri" w:hAnsi="Calibri" w:cs="Calibri"/>
                <w:b/>
                <w:bCs/>
                <w:color w:val="000000"/>
                <w:sz w:val="22"/>
                <w:lang w:val="el-GR"/>
              </w:rPr>
              <w:t>πρωτοκόλλου</w:t>
            </w:r>
          </w:p>
        </w:tc>
      </w:tr>
    </w:tbl>
    <w:p w14:paraId="2BC3A063" w14:textId="77777777" w:rsidR="00603CBD" w:rsidRDefault="00603CBD" w:rsidP="00603CBD">
      <w:pPr>
        <w:rPr>
          <w:lang w:val="el-GR"/>
        </w:rPr>
      </w:pPr>
    </w:p>
    <w:tbl>
      <w:tblPr>
        <w:tblW w:w="15168" w:type="dxa"/>
        <w:tblInd w:w="-431" w:type="dxa"/>
        <w:tblLayout w:type="fixed"/>
        <w:tblLook w:val="0400" w:firstRow="0" w:lastRow="0" w:firstColumn="0" w:lastColumn="0" w:noHBand="0" w:noVBand="1"/>
      </w:tblPr>
      <w:tblGrid>
        <w:gridCol w:w="1702"/>
        <w:gridCol w:w="1082"/>
        <w:gridCol w:w="1611"/>
        <w:gridCol w:w="988"/>
        <w:gridCol w:w="1829"/>
        <w:gridCol w:w="1719"/>
        <w:gridCol w:w="1557"/>
        <w:gridCol w:w="2129"/>
        <w:gridCol w:w="2551"/>
      </w:tblGrid>
      <w:tr w:rsidR="00A51819" w:rsidRPr="00A51819" w14:paraId="3EF3AEC1" w14:textId="77777777" w:rsidTr="00A51819">
        <w:trPr>
          <w:trHeight w:val="510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4EB9E7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Κωδικός επικράτειας</w:t>
            </w:r>
          </w:p>
        </w:tc>
        <w:tc>
          <w:tcPr>
            <w:tcW w:w="10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7E2B20F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579D30A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Ημερ/νία</w:t>
            </w:r>
          </w:p>
        </w:tc>
        <w:tc>
          <w:tcPr>
            <w:tcW w:w="9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446026B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37B9651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Σημείο θέας</w:t>
            </w:r>
          </w:p>
        </w:tc>
        <w:tc>
          <w:tcPr>
            <w:tcW w:w="17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5E66EDF4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DC38CF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4204E6E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Επίσκεψη</w:t>
            </w:r>
          </w:p>
        </w:tc>
        <w:tc>
          <w:tcPr>
            <w:tcW w:w="25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511C1F9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49BE6D81" w14:textId="77777777" w:rsidTr="00A51819">
        <w:trPr>
          <w:trHeight w:val="510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583FAF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Παρατηρητής/</w:t>
            </w:r>
            <w:proofErr w:type="spellStart"/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ές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534032F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60F122D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Ώρα έναρξης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1DD3B4B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5DC93D1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Ώρα λήξης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0C3A001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823211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πρόοπτη Διακοπή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66B85C6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666164" w:rsidRPr="00A51819" w14:paraId="05E83B03" w14:textId="77777777" w:rsidTr="00666164">
        <w:trPr>
          <w:trHeight w:val="300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97BD8A3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Άνεμος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0F32B8D7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7E9B87E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Συννεφιά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4C578FF1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5639E60B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Ορατότητα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063B1781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24016BBC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Θερμοκρασία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2CC"/>
            <w:vAlign w:val="center"/>
          </w:tcPr>
          <w:p w14:paraId="658EC3CA" w14:textId="77777777" w:rsidR="00666164" w:rsidRPr="00A51819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5EFD2" w:themeFill="accent4" w:themeFillTint="66"/>
            <w:vAlign w:val="center"/>
          </w:tcPr>
          <w:p w14:paraId="30FA1AF0" w14:textId="77777777" w:rsidR="00666164" w:rsidRPr="00666164" w:rsidRDefault="00666164" w:rsidP="00666164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F0E7BC" w:themeColor="accent4" w:themeTint="99"/>
                <w:szCs w:val="20"/>
                <w:lang w:val="el-GR"/>
              </w:rPr>
            </w:pPr>
          </w:p>
        </w:tc>
      </w:tr>
      <w:tr w:rsidR="00A51819" w:rsidRPr="00A51819" w14:paraId="4475EA2E" w14:textId="77777777" w:rsidTr="00A51819">
        <w:trPr>
          <w:trHeight w:val="900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392CA30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/Α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0078161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Ώρα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19F37D0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ριθμός ατόμων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2D10D3E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Ηλικία ατόμων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99F3AF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Προ-αναπαραγωγική συμπεριφορά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6CA72F8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ναπαραγωγική συμπεριφορά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64D80D7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Διάρκεια παρατήρησης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4F894E9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Διακριτικά ατόμων/ σήμανση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6198F82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Σχόλια</w:t>
            </w:r>
          </w:p>
        </w:tc>
      </w:tr>
      <w:tr w:rsidR="00A51819" w:rsidRPr="00A51819" w14:paraId="63F4E633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A5CF0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1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0379E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69A98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A7D5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C804E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7184A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C1B3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AC1D0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E2D43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543DF6ED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301BA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2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A1A97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EE0A6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0D2C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73D8B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DC10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F29CC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76695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B34A8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3DD3668D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36C78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3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9243D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0695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16F6B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03B3D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16B4B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1EBAA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A5B2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B8990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1766D736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121439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4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EC93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9A1C3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3976F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96E8C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6D19D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846D1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5B245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8CFA3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5C681FD4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5AE8F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A7337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6EA59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D261C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DC85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FA87B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366654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008A5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C8260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7135DFD6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99EBD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6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F8AF0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5F944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C867D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44B39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A9A34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EADB2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E7202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C8FA4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718E0B9E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D90C7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7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C0885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3BAAF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1B213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D5560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53173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AED22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C00F7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DE2A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75F64E43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60A78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06EA7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5E832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DAE69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CCB36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C398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07130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72F054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AA41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07FE592B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2551D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C21F9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2C65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EB87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7790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AC076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A48A75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605908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48064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164D5BB9" w14:textId="77777777" w:rsidTr="00A51819">
        <w:trPr>
          <w:trHeight w:val="397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F7C1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color w:val="000000"/>
                <w:szCs w:val="20"/>
                <w:lang w:val="el-GR"/>
              </w:rPr>
              <w:t>1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397F43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40A8D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59B90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4DC31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41689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5788D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2A256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E8E2B1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</w:tr>
      <w:tr w:rsidR="00A51819" w:rsidRPr="00A51819" w14:paraId="3F2477F8" w14:textId="77777777" w:rsidTr="00666164">
        <w:trPr>
          <w:trHeight w:val="300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04E20EA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Ζευγάρι/τριάδα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6F5811E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20B39579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Φωλιά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247A129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7A28A15E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Επώαση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03C383E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7EA89014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υγό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23AC5AE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vMerge w:val="restart"/>
            <w:tcBorders>
              <w:top w:val="nil"/>
              <w:left w:val="nil"/>
              <w:right w:val="single" w:sz="4" w:space="0" w:color="000000"/>
            </w:tcBorders>
            <w:shd w:val="clear" w:color="auto" w:fill="FCE4D6"/>
            <w:vAlign w:val="center"/>
          </w:tcPr>
          <w:p w14:paraId="26294C7B" w14:textId="77777777" w:rsidR="00A51819" w:rsidRPr="00666164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F0E7BC" w:themeColor="accent4" w:themeTint="99"/>
                <w:szCs w:val="20"/>
                <w:lang w:val="el-GR"/>
              </w:rPr>
            </w:pPr>
          </w:p>
          <w:p w14:paraId="1967D35E" w14:textId="77777777" w:rsidR="00A51819" w:rsidRPr="00666164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F0E7BC" w:themeColor="accent4" w:themeTint="99"/>
                <w:szCs w:val="20"/>
                <w:lang w:val="el-GR"/>
              </w:rPr>
            </w:pPr>
          </w:p>
        </w:tc>
      </w:tr>
      <w:tr w:rsidR="00A51819" w:rsidRPr="00A51819" w14:paraId="653ADBBA" w14:textId="77777777" w:rsidTr="00666164">
        <w:trPr>
          <w:trHeight w:val="510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751B2F1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Νεοσσός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2EEBA3C9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20F722A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Πτερωμένος νεοσσός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43F9F35B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66F9BFD9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ποτυχία αναπαραγωγής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1641E73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794FD45C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Αιτία αποτυχίας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CE4D6"/>
            <w:vAlign w:val="center"/>
          </w:tcPr>
          <w:p w14:paraId="0692D42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2551" w:type="dxa"/>
            <w:vMerge/>
            <w:tcBorders>
              <w:top w:val="nil"/>
              <w:left w:val="nil"/>
              <w:right w:val="single" w:sz="4" w:space="0" w:color="000000"/>
            </w:tcBorders>
            <w:shd w:val="clear" w:color="auto" w:fill="FCE4D6"/>
            <w:vAlign w:val="center"/>
          </w:tcPr>
          <w:p w14:paraId="49E159B2" w14:textId="77777777" w:rsidR="00A51819" w:rsidRPr="00A51819" w:rsidRDefault="00A51819" w:rsidP="00A518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</w:tr>
      <w:tr w:rsidR="00A51819" w:rsidRPr="00A51819" w14:paraId="4154D0D7" w14:textId="77777777" w:rsidTr="00A51819">
        <w:trPr>
          <w:trHeight w:val="510"/>
        </w:trPr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1E0C5526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Συντεταγμένες φωλιάς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5A2B5FD4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4D083DBA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5034F01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Τύπος φωλιάς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19ECB02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282E884F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Ύψος φωλιάς από την βάση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1C3004C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793359F2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  <w:r w:rsidRPr="00A51819"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  <w:t>Κωδικός φωλιάς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8CBAD"/>
            <w:vAlign w:val="center"/>
          </w:tcPr>
          <w:p w14:paraId="420E8017" w14:textId="77777777" w:rsidR="00A51819" w:rsidRPr="00A51819" w:rsidRDefault="00A51819" w:rsidP="00A51819">
            <w:pPr>
              <w:spacing w:after="0" w:line="240" w:lineRule="auto"/>
              <w:ind w:firstLine="0"/>
              <w:jc w:val="center"/>
              <w:rPr>
                <w:rFonts w:ascii="Calibri" w:eastAsia="Calibri" w:hAnsi="Calibri" w:cs="Calibri"/>
                <w:b/>
                <w:color w:val="000000"/>
                <w:szCs w:val="20"/>
                <w:lang w:val="el-GR"/>
              </w:rPr>
            </w:pPr>
          </w:p>
        </w:tc>
      </w:tr>
    </w:tbl>
    <w:p w14:paraId="6B7FA074" w14:textId="77777777" w:rsidR="00B850E1" w:rsidRDefault="00B850E1" w:rsidP="00B850E1">
      <w:pPr>
        <w:tabs>
          <w:tab w:val="left" w:pos="2460"/>
        </w:tabs>
        <w:rPr>
          <w:lang w:val="el-GR"/>
        </w:rPr>
        <w:sectPr w:rsidR="00B850E1" w:rsidSect="00B850E1">
          <w:headerReference w:type="default" r:id="rId9"/>
          <w:footerReference w:type="default" r:id="rId10"/>
          <w:pgSz w:w="16840" w:h="11907" w:orient="landscape" w:code="9"/>
          <w:pgMar w:top="1193" w:right="1440" w:bottom="1440" w:left="1440" w:header="709" w:footer="510" w:gutter="0"/>
          <w:cols w:space="708"/>
          <w:docGrid w:linePitch="360"/>
        </w:sectPr>
      </w:pPr>
      <w:r>
        <w:rPr>
          <w:lang w:val="el-GR"/>
        </w:rPr>
        <w:tab/>
      </w:r>
    </w:p>
    <w:p w14:paraId="7C73D145" w14:textId="77777777" w:rsidR="00B850E1" w:rsidRPr="00B850E1" w:rsidRDefault="00B850E1" w:rsidP="00B850E1">
      <w:pPr>
        <w:spacing w:line="240" w:lineRule="auto"/>
        <w:ind w:left="-284" w:firstLine="0"/>
        <w:rPr>
          <w:rFonts w:ascii="Calibri" w:eastAsia="Calibri" w:hAnsi="Calibri" w:cs="Calibri"/>
          <w:b/>
          <w:bCs/>
          <w:szCs w:val="20"/>
          <w:u w:val="single"/>
          <w:lang w:val="el-GR"/>
        </w:rPr>
      </w:pPr>
      <w:r w:rsidRPr="00B850E1">
        <w:rPr>
          <w:rFonts w:ascii="Calibri" w:eastAsia="Calibri" w:hAnsi="Calibri" w:cs="Calibri"/>
          <w:b/>
          <w:bCs/>
          <w:szCs w:val="20"/>
          <w:u w:val="single"/>
          <w:lang w:val="el-GR"/>
        </w:rPr>
        <w:lastRenderedPageBreak/>
        <w:t>Επεξηγήσεις πρωτοκόλλου καταγραφής αναπαραγωγικών συμπεριφορών (</w:t>
      </w:r>
      <w:proofErr w:type="spellStart"/>
      <w:r w:rsidRPr="00B850E1">
        <w:rPr>
          <w:rFonts w:ascii="Calibri" w:eastAsia="Calibri" w:hAnsi="Calibri" w:cs="Calibri"/>
          <w:b/>
          <w:bCs/>
          <w:szCs w:val="20"/>
          <w:u w:val="single"/>
          <w:lang w:val="el-GR"/>
        </w:rPr>
        <w:t>GV_FieldLog</w:t>
      </w:r>
      <w:proofErr w:type="spellEnd"/>
      <w:r w:rsidRPr="00B850E1">
        <w:rPr>
          <w:rFonts w:ascii="Calibri" w:eastAsia="Calibri" w:hAnsi="Calibri" w:cs="Calibri"/>
          <w:b/>
          <w:bCs/>
          <w:szCs w:val="20"/>
          <w:u w:val="single"/>
          <w:lang w:val="el-GR"/>
        </w:rPr>
        <w:t>)</w:t>
      </w:r>
    </w:p>
    <w:p w14:paraId="02302DA5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Κωδικός πρωτοκόλλου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Ο μοναδικός αριθμός που ανατίθεται στο συγκεκριμένο πρωτόκολλο από τον φορέα που πραγματοποιεί τις καταγραφές.</w:t>
      </w:r>
    </w:p>
    <w:p w14:paraId="0D53C3DF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Κωδικός επικράτειας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Ο μοναδικός κωδικός που θα ανατεθεί στην επικράτεια εκ των προτέρων από τον φορέα που είναι υπεύθυνος για την παρακολούθηση της. Αποτελεί την ταυτότητα της επικράτειας.</w:t>
      </w:r>
    </w:p>
    <w:p w14:paraId="618E0CF1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Ημερ/νία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Η ημερομηνία καταγραφής, με μορφή ημέρα/μήνας/έτος.</w:t>
      </w:r>
    </w:p>
    <w:p w14:paraId="21935C99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Σημείο θέας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υμπληρώνονται σε δύο διαφορετικά κελιά η τετμημένη (χ) και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τεταγμένη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(ψ) του σημείου θέας.</w:t>
      </w:r>
    </w:p>
    <w:p w14:paraId="2D542915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Επίσκεψη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Σημειώνεται ο αριθμός διαδοχικής επίσκεψης (από 1 έως 9). Σε περίπτωση έκτακτης/μη προγραμματισμένης επίσκεψης συμπληρώνεται (ΜΠΕ).</w:t>
      </w:r>
    </w:p>
    <w:p w14:paraId="10B8D9C2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Παρατηρητής/</w:t>
      </w:r>
      <w:proofErr w:type="spellStart"/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ές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>: Συμπληρώνονται τα ονόματα των παρατηρητών και αν δεν είναι αρκετός ο χώρος μόνο τα αρχικά τους.</w:t>
      </w:r>
    </w:p>
    <w:p w14:paraId="1E8693C3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Ώρα έναρξης/λήξης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Συμπληρώνεται η ώρα έναρξης/λήξης σε 24ωρη μορφή ώρας.</w:t>
      </w:r>
    </w:p>
    <w:p w14:paraId="2BDF60BB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Απρόοπτη διακοπή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Συμπληρώνεται μόνο όταν η παρακολούθηση διακοπεί ξαφνικά και συμπληρώνεται ο λόγος διακοπής</w:t>
      </w:r>
    </w:p>
    <w:p w14:paraId="338EA4F3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Άνεμος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υμπληρώνεται η ένταση του αέρα: 0 = νηνεμία (&lt; 2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; 1 = πολύ ελαφρύς (2-5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2 = ελαφρύς (6-11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3 = ήπιος, (13-18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4 = μέτριος, (19-30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5 = δυνατός, (31-39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6 = αρκετά δυνατός (40-50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7= πολύ δυνατός (51-61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/h), 8= θυελλώδης (&gt; 62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km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>/ h)</w:t>
      </w:r>
    </w:p>
    <w:p w14:paraId="025ACEE7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Συννεφιά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υμπληρώνεται το ποσοστό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νεφοκάλυψης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με βάση τους παρακάτω κωδικούς: 1= 0%, 2 = &lt;50%, 3 = 50-75%, 4 = 75-100%</w:t>
      </w:r>
    </w:p>
    <w:p w14:paraId="70C0387A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Ορατότητα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Συμπληρώνεται με την εξής κωδικοποίηση: 1 = καλή-εξαιρετική, 2 = μέτρια, 3 = κακή.</w:t>
      </w:r>
    </w:p>
    <w:p w14:paraId="194381E2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Θερμοκρασία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Συμπληρώνεται η θερμοκρασία κατά την έναρξη της καταγραφής. Αν δεν είναι διαθέσιμη η ακριβής θερμοκρασία, να συμπληρώνεται με βάση την παρακάτω κωδικοποίηση: Α (&lt;5°C),Β (5°C με 15°C), Γ (16°C με 25°C), Δ (26°C με 35°C), Ε (&gt; 35°C)</w:t>
      </w:r>
    </w:p>
    <w:p w14:paraId="4DDA7253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Ώρα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Η ώρα έναρξης της καταγραφής της συμπεριφοράς.</w:t>
      </w:r>
    </w:p>
    <w:p w14:paraId="5060AEF8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Αριθμός ατόμων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: Ο αριθμός ατόμων που εμπλέκονται στην συμπεριφορά.</w:t>
      </w:r>
    </w:p>
    <w:p w14:paraId="2825519D" w14:textId="77777777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Ηλικία ατόμων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Η ηλικία των ατόμων που εμπλέκονται στην συμπεριφορά. Θα καταγράφονται μόνο τέσσερις ηλικιακές κατηγορίες </w:t>
      </w: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 xml:space="preserve">Νεαρό (Ν), Ανώριμο (Α), </w:t>
      </w:r>
      <w:proofErr w:type="spellStart"/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Υπενήλικο</w:t>
      </w:r>
      <w:proofErr w:type="spellEnd"/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 xml:space="preserve"> (</w:t>
      </w:r>
      <w:proofErr w:type="spellStart"/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Υπ</w:t>
      </w:r>
      <w:proofErr w:type="spellEnd"/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), Ενήλικο (Ε)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. Η ηλικία κάθε ατόμου θα χωρίζει με το επόμενο της παρατήρησης με «/». Για παράδειγμά αν παρατηρήθηκαν τρία άτομα που το πρώτο ήταν νεαρό, το δεύτερο ενήλικο και το τρίτο ανώριμο η καταχώρηση θα πρέπει να είναι «Ν/Ε/Α».</w:t>
      </w:r>
    </w:p>
    <w:p w14:paraId="3AB8AEA1" w14:textId="729B56C3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bookmarkStart w:id="2" w:name="_2jxsxqh" w:colFirst="0" w:colLast="0"/>
      <w:bookmarkEnd w:id="2"/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Προ-αναπαραγωγική συμπεριφορά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ε αυτήν τη στήλη καταγράφονται οι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προαναπαραγωγικές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συμπεριφορές όπως αυτές αναφέρονται παρακάτω χρησιμοποιώντας τις συντομογραφίες τους: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γαμήλια πτήση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ΓΠ), επόπτευση χώρου από σημείο θέας (Θ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>υπεράσπιση θέσης φωλιάς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(ΥΦ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>ερωτοτροπία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(ΕΡ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>σύζευξη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(ΣΥ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>χτίσιμο φωλιάς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 (ΧΦ), κουβάλημα υλικού φωλιάς (ΥΦ). Αν καταγραφεί κάποια άλλη συμπεριφορά να καταχωρηθεί ολογράφως και περιγραφικά. </w:t>
      </w:r>
    </w:p>
    <w:p w14:paraId="5A1031F9" w14:textId="64F2F01E" w:rsidR="00B850E1" w:rsidRP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Αναπαραγωγική συμπεριφορά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ε αυτήν τη στήλη καταγράφονται οι αναπαραγωγικές συμπεριφορές όπως αυτές αναφέρονται παρακάτω χρησιμοποιώντας τις συντομογραφίες τους: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επώαση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ΕΠ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αλλαγή βάρδιας επώασης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ΑΒΕ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γύρισμα αυγού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ΓΑ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εκκόλαψη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Εκ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τάισμα νεοσσού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ΤΝ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αλλαγή βάρδιας φροντίδας νεοσσού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(ΑΒΝ), </w:t>
      </w:r>
      <w:r w:rsidRPr="00B850E1">
        <w:rPr>
          <w:rFonts w:ascii="Calibri" w:eastAsia="Calibri" w:hAnsi="Calibri" w:cs="Calibri"/>
          <w:i/>
          <w:sz w:val="16"/>
          <w:szCs w:val="16"/>
          <w:lang w:val="el-GR"/>
        </w:rPr>
        <w:t xml:space="preserve">φροντίδα/φύλαξη νεοσσού 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>(ΦΝ). Αν καταγραφεί κάποια άλλη συμπεριφορά, να καταχωρηθεί ολογράφως και περιγραφικά. Επίσης σε περίπτωση που καταγραφεί αδελφοκτονία να καταχωρηθεί σε αυτό το πεδίο (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ΑδΚτ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>).</w:t>
      </w:r>
    </w:p>
    <w:p w14:paraId="6F70A42C" w14:textId="77777777" w:rsidR="00B850E1" w:rsidRDefault="00B850E1" w:rsidP="00B850E1">
      <w:pPr>
        <w:spacing w:after="0" w:line="240" w:lineRule="auto"/>
        <w:ind w:left="-284" w:firstLine="0"/>
        <w:rPr>
          <w:rFonts w:ascii="Calibri" w:eastAsia="Calibri" w:hAnsi="Calibri" w:cs="Calibri"/>
          <w:sz w:val="16"/>
          <w:szCs w:val="16"/>
          <w:lang w:val="el-GR"/>
        </w:rPr>
      </w:pP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Διακριτικά ατόμων/ σήμανση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υμπληρώνεται οποιοδήποτε διαγνωστικό χαρακτηριστικό του ατόμου όπως δαχτυλίδια, </w:t>
      </w:r>
      <w:proofErr w:type="spellStart"/>
      <w:r w:rsidRPr="00B850E1">
        <w:rPr>
          <w:rFonts w:ascii="Calibri" w:eastAsia="Calibri" w:hAnsi="Calibri" w:cs="Calibri"/>
          <w:sz w:val="16"/>
          <w:szCs w:val="16"/>
          <w:lang w:val="el-GR"/>
        </w:rPr>
        <w:t>wingtags</w:t>
      </w:r>
      <w:proofErr w:type="spellEnd"/>
      <w:r w:rsidRPr="00B850E1">
        <w:rPr>
          <w:rFonts w:ascii="Calibri" w:eastAsia="Calibri" w:hAnsi="Calibri" w:cs="Calibri"/>
          <w:sz w:val="16"/>
          <w:szCs w:val="16"/>
          <w:lang w:val="el-GR"/>
        </w:rPr>
        <w:t>, χαρακτηριστικά του πτερώματος.</w:t>
      </w:r>
    </w:p>
    <w:p w14:paraId="7E9AFCF5" w14:textId="0134FE31" w:rsidR="005B78DC" w:rsidRPr="00E0548F" w:rsidRDefault="00B850E1" w:rsidP="005D6550">
      <w:pPr>
        <w:spacing w:after="0" w:line="240" w:lineRule="auto"/>
        <w:ind w:left="-284" w:firstLine="0"/>
        <w:rPr>
          <w:lang w:val="el-GR"/>
        </w:rPr>
      </w:pPr>
      <w:r w:rsidRPr="00B850E1">
        <w:rPr>
          <w:rFonts w:ascii="Calibri" w:eastAsia="Calibri" w:hAnsi="Calibri" w:cs="Times New Roman"/>
          <w:noProof/>
          <w:sz w:val="16"/>
          <w:szCs w:val="16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1CFC2DF7" wp14:editId="1F386EC8">
                <wp:simplePos x="0" y="0"/>
                <wp:positionH relativeFrom="column">
                  <wp:posOffset>-209550</wp:posOffset>
                </wp:positionH>
                <wp:positionV relativeFrom="paragraph">
                  <wp:posOffset>818515</wp:posOffset>
                </wp:positionV>
                <wp:extent cx="8963025" cy="1114425"/>
                <wp:effectExtent l="0" t="0" r="28575" b="2857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63025" cy="1114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DE08FE0" w14:textId="77777777" w:rsidR="00700E90" w:rsidRPr="00B850E1" w:rsidRDefault="00700E90" w:rsidP="00B850E1">
                            <w:pPr>
                              <w:spacing w:after="0" w:line="240" w:lineRule="auto"/>
                              <w:ind w:firstLine="0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>Η τελευταία γραμμή αφορά στοιχεία της φωλιάς και συμπληρώνεται μία φορά, όταν η φωλιά επιβεβαιωθεί πρώτη φορά ως ενεργή. Αν πρόκειται για παλιά φωλιά, μπορεί να συμπληρωθεί μόνο το τελευταίο πεδίο (Κωδικός φωλιάς). Τα υπόλοιπα πεδία να συμπληρώνονται όπως περιγράφεται παρακάτω.</w:t>
                            </w:r>
                          </w:p>
                          <w:p w14:paraId="6AFC4C27" w14:textId="77777777" w:rsidR="00700E90" w:rsidRPr="00B850E1" w:rsidRDefault="00700E90" w:rsidP="00B850E1">
                            <w:pPr>
                              <w:spacing w:after="0" w:line="240" w:lineRule="auto"/>
                              <w:ind w:firstLine="0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Συντεταγμένες αποικίας: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Συμπληρώνονται σε δύο διαφορετικά κελιά η τετμημένη (χ) και </w:t>
                            </w:r>
                            <w:proofErr w:type="spellStart"/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>τεταγμένη</w:t>
                            </w:r>
                            <w:proofErr w:type="spellEnd"/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(ψ) της αποικίας. Αν δεν είναι δυνατό να ληφθούν στο πεδίο αυτό μπορεί να γίνει (έστω κατά προσέγγιση) με λογισμικό τηλεπισκόπησης.</w:t>
                            </w:r>
                          </w:p>
                          <w:p w14:paraId="6C0274D1" w14:textId="77777777" w:rsidR="00700E90" w:rsidRPr="00B850E1" w:rsidRDefault="00700E90" w:rsidP="00B850E1">
                            <w:pPr>
                              <w:spacing w:after="0" w:line="240" w:lineRule="auto"/>
                              <w:ind w:firstLine="0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 xml:space="preserve">Ύψος αποικίας από το έδαφος: 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>Υπολογίζεται το ύψος του μέσου της αποικίας από την βάση του βράχου.</w:t>
                            </w:r>
                          </w:p>
                          <w:p w14:paraId="3548717C" w14:textId="77777777" w:rsidR="00700E90" w:rsidRPr="00B850E1" w:rsidRDefault="00700E90" w:rsidP="00B850E1">
                            <w:pPr>
                              <w:spacing w:after="0" w:line="240" w:lineRule="auto"/>
                              <w:ind w:firstLine="0"/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 xml:space="preserve">Τύπος φωλιάς: 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Αφορά την </w:t>
                            </w:r>
                            <w:proofErr w:type="spellStart"/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>τοπογεωγραφία</w:t>
                            </w:r>
                            <w:proofErr w:type="spellEnd"/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του σημείου του βράχου που βρίσκεται η φωλιά και σημειώνεται μία από τις ακόλουθες επιλογές: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εκτεθειμένο περβάζι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(ΕΠ)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περβάζι με σκεπή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(ΣΠ)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εγκοπή στον βράχο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(ΕΒ)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σπηλιά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(ΣΠ)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 xml:space="preserve">κατώγεια εσοχή 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(ΚΕ)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άλλο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(ΑΛ).</w:t>
                            </w:r>
                          </w:p>
                          <w:p w14:paraId="373669C1" w14:textId="77777777" w:rsidR="00700E90" w:rsidRPr="00B850E1" w:rsidRDefault="00700E90" w:rsidP="00B850E1">
                            <w:pPr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CFC2DF7" id="_x0000_s1039" type="#_x0000_t202" style="position:absolute;left:0;text-align:left;margin-left:-16.5pt;margin-top:64.45pt;width:705.75pt;height:87.7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" fillcolor="window" strokecolor="#70ad47" strokeweight="1pt">
                <v:textbox>
                  <w:txbxContent>
                    <w:p w14:paraId="3DE08FE0" w14:textId="77777777" w:rsidR="00700E90" w:rsidRPr="00B850E1" w:rsidRDefault="00700E90" w:rsidP="00B850E1">
                      <w:pPr>
                        <w:spacing w:after="0" w:line="240" w:lineRule="auto"/>
                        <w:ind w:firstLine="0"/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</w:pP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Η τελευταία γραμμή αφορά στοιχεία της φωλιάς και συμπληρώνεται μία φορά, όταν η φωλιά επιβεβαιωθεί πρώτη φορά ως ενεργή. Αν πρόκειται για παλιά φωλιά, μπορεί να συμπληρωθεί μόνο το τελευταίο πεδίο (Κωδικός φωλιάς). Τα υπόλοιπα πεδία να συμπληρώνονται όπως περιγράφεται παρακάτω.</w:t>
                      </w:r>
                    </w:p>
                    <w:p w14:paraId="6AFC4C27" w14:textId="77777777" w:rsidR="00700E90" w:rsidRPr="00B850E1" w:rsidRDefault="00700E90" w:rsidP="00B850E1">
                      <w:pPr>
                        <w:spacing w:after="0" w:line="240" w:lineRule="auto"/>
                        <w:ind w:firstLine="0"/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</w:pP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Συντεταγμένες αποικίας: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Συμπληρώνονται σε δύο διαφορετικά κελιά η τετμημένη (χ) και </w:t>
                      </w:r>
                      <w:proofErr w:type="spellStart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τεταγμένη</w:t>
                      </w:r>
                      <w:proofErr w:type="spellEnd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(ψ) της αποικίας. Αν δεν είναι δυνατό να ληφθούν στο πεδίο αυτό μπορεί να γίνει (έστω κατά προσέγγιση) με λογισμικό </w:t>
                      </w:r>
                      <w:proofErr w:type="spellStart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τηλεπισκόπησης</w:t>
                      </w:r>
                      <w:proofErr w:type="spellEnd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.</w:t>
                      </w:r>
                    </w:p>
                    <w:p w14:paraId="6C0274D1" w14:textId="77777777" w:rsidR="00700E90" w:rsidRPr="00B850E1" w:rsidRDefault="00700E90" w:rsidP="00B850E1">
                      <w:pPr>
                        <w:spacing w:after="0" w:line="240" w:lineRule="auto"/>
                        <w:ind w:firstLine="0"/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</w:pP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 xml:space="preserve">Ύψος αποικίας από το έδαφος: 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Υπολογίζεται το ύψος του μέσου της αποικίας από την βάση του βράχου.</w:t>
                      </w:r>
                    </w:p>
                    <w:p w14:paraId="3548717C" w14:textId="77777777" w:rsidR="00700E90" w:rsidRPr="00B850E1" w:rsidRDefault="00700E90" w:rsidP="00B850E1">
                      <w:pPr>
                        <w:spacing w:after="0" w:line="240" w:lineRule="auto"/>
                        <w:ind w:firstLine="0"/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</w:pP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 xml:space="preserve">Τύπος φωλιάς: 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Αφορά την </w:t>
                      </w:r>
                      <w:proofErr w:type="spellStart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τοπογεωγραφία</w:t>
                      </w:r>
                      <w:proofErr w:type="spellEnd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του σημείου του βράχου που βρίσκεται η φωλιά και σημειώνεται μία από τις ακόλουθες επιλογές: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εκτεθειμένο περβάζι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(ΕΠ)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περβάζι με σκεπή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(ΣΠ)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εγκοπή στον βράχο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(ΕΒ)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σπηλιά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(ΣΠ)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 xml:space="preserve">κατώγεια εσοχή 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(ΚΕ)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άλλο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(ΑΛ).</w:t>
                      </w:r>
                    </w:p>
                    <w:p w14:paraId="373669C1" w14:textId="77777777" w:rsidR="00700E90" w:rsidRPr="00B850E1" w:rsidRDefault="00700E90" w:rsidP="00B850E1">
                      <w:pPr>
                        <w:rPr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850E1">
        <w:rPr>
          <w:rFonts w:ascii="Calibri" w:eastAsia="Calibri" w:hAnsi="Calibri" w:cs="Times New Roman"/>
          <w:noProof/>
          <w:sz w:val="16"/>
          <w:szCs w:val="16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4C0AB1B4" wp14:editId="492CDD16">
                <wp:simplePos x="0" y="0"/>
                <wp:positionH relativeFrom="column">
                  <wp:posOffset>-210185</wp:posOffset>
                </wp:positionH>
                <wp:positionV relativeFrom="paragraph">
                  <wp:posOffset>176530</wp:posOffset>
                </wp:positionV>
                <wp:extent cx="8963025" cy="7239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630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1E563F16" w14:textId="77777777" w:rsidR="00700E90" w:rsidRPr="00B850E1" w:rsidRDefault="00700E90" w:rsidP="00B850E1">
                            <w:pPr>
                              <w:spacing w:after="0" w:line="240" w:lineRule="auto"/>
                              <w:ind w:firstLine="0"/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 xml:space="preserve">Οι επόμενες δύο γραμμές αποτελούν κωδικοποιημένα στοιχεία της πορείας της αναπαραγωγικής προσπάθειας. Να συμπληρώνονται μία φορά/επίσκεψη και στο τέλος αυτής, όταν ο παρατηρητής θα έχει την συνολική εικόνα της κατάστασης του ζευγαριού/φωλιάς. </w:t>
                            </w:r>
                          </w:p>
                          <w:p w14:paraId="6DBEE5EA" w14:textId="77777777" w:rsidR="00700E90" w:rsidRPr="00B850E1" w:rsidRDefault="00700E90" w:rsidP="00B850E1">
                            <w:pPr>
                              <w:spacing w:after="0" w:line="240" w:lineRule="auto"/>
                              <w:ind w:firstLine="0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Ζευγάρι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 : ‘0’ = 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OXI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, ‘1’= 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NAI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, ‘2’= 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T</w:t>
                            </w:r>
                            <w:proofErr w:type="spellStart"/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>ρίο</w:t>
                            </w:r>
                            <w:proofErr w:type="spellEnd"/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Φωλιά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:  ‘0’= ΟΧΙ &amp; ‘1’=ΝΑΙ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Επώαση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: ‘0’= ΟΧΙ &amp; ‘1’=ΝΑΙ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Αυγό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: ‘0’= ΟΧΙ,  ‘1’=ένα αυγό ‘2’= δύο αυγά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Νεοσσός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: ‘0’= ΟΧΙ, ‘1’=ένας νεοσσός, ‘2’= δύο νεοσσοί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Πτερωμένος νεοσσός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: ‘0’= ΟΧΙ &amp; ‘1’=ΝΑΙ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Αποτυχία αναπαραγωγής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 xml:space="preserve">: ‘0’= ΟΧΙ &amp; ‘1’=ΝΑΙ, </w:t>
                            </w:r>
                            <w:r w:rsidRPr="00B850E1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  <w:lang w:val="el-GR"/>
                              </w:rPr>
                              <w:t>Αιτία αποτυχίας</w:t>
                            </w:r>
                            <w:r w:rsidRPr="00B850E1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l-GR"/>
                              </w:rPr>
                              <w:t>: Συμπληρώνεται περιγραφικά</w:t>
                            </w:r>
                          </w:p>
                          <w:p w14:paraId="4F872151" w14:textId="77777777" w:rsidR="00700E90" w:rsidRPr="00B850E1" w:rsidRDefault="00700E90" w:rsidP="00B850E1">
                            <w:pPr>
                              <w:rPr>
                                <w:rFonts w:ascii="Calibri" w:hAnsi="Calibri" w:cs="Calibri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0AB1B4" id="_x0000_s1040" type="#_x0000_t202" style="position:absolute;left:0;text-align:left;margin-left:-16.55pt;margin-top:13.9pt;width:705.75pt;height:57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" fillcolor="window" strokecolor="#ffc000" strokeweight="1pt">
                <v:textbox>
                  <w:txbxContent>
                    <w:p w14:paraId="1E563F16" w14:textId="77777777" w:rsidR="00700E90" w:rsidRPr="00B850E1" w:rsidRDefault="00700E90" w:rsidP="00B850E1">
                      <w:pPr>
                        <w:spacing w:after="0" w:line="240" w:lineRule="auto"/>
                        <w:ind w:firstLine="0"/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</w:pP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 xml:space="preserve">Οι επόμενες δύο γραμμές αποτελούν κωδικοποιημένα στοιχεία της πορείας της αναπαραγωγικής προσπάθειας. Να συμπληρώνονται μία φορά/επίσκεψη και στο τέλος αυτής, όταν ο παρατηρητής θα έχει την συνολική εικόνα της κατάστασης του ζευγαριού/φωλιάς. </w:t>
                      </w:r>
                    </w:p>
                    <w:p w14:paraId="6DBEE5EA" w14:textId="77777777" w:rsidR="00700E90" w:rsidRPr="00B850E1" w:rsidRDefault="00700E90" w:rsidP="00B850E1">
                      <w:pPr>
                        <w:spacing w:after="0" w:line="240" w:lineRule="auto"/>
                        <w:ind w:firstLine="0"/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</w:pP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Ζευγάρι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 : ‘0’ = 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OXI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, ‘1’= 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NAI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, ‘2’= 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T</w:t>
                      </w:r>
                      <w:proofErr w:type="spellStart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ρίο</w:t>
                      </w:r>
                      <w:proofErr w:type="spellEnd"/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Φωλιά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:  ‘0’= ΟΧΙ &amp; ‘1’=ΝΑΙ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Επώαση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: ‘0’= ΟΧΙ &amp; ‘1’=ΝΑΙ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Αυγό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: ‘0’= ΟΧΙ,  ‘1’=ένα αυγό ‘2’= δύο αυγά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Νεοσσός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: ‘0’= ΟΧΙ, ‘1’=ένας νεοσσός, ‘2’= δύο νεοσσοί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Πτερωμένος νεοσσός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: ‘0’= ΟΧΙ &amp; ‘1’=ΝΑΙ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Αποτυχία αναπαραγωγής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 xml:space="preserve">: ‘0’= ΟΧΙ &amp; ‘1’=ΝΑΙ, </w:t>
                      </w:r>
                      <w:r w:rsidRPr="00B850E1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  <w:lang w:val="el-GR"/>
                        </w:rPr>
                        <w:t>Αιτία αποτυχίας</w:t>
                      </w:r>
                      <w:r w:rsidRPr="00B850E1">
                        <w:rPr>
                          <w:rFonts w:ascii="Calibri" w:hAnsi="Calibri" w:cs="Calibri"/>
                          <w:sz w:val="18"/>
                          <w:szCs w:val="18"/>
                          <w:lang w:val="el-GR"/>
                        </w:rPr>
                        <w:t>: Συμπληρώνεται περιγραφικά</w:t>
                      </w:r>
                    </w:p>
                    <w:p w14:paraId="4F872151" w14:textId="77777777" w:rsidR="00700E90" w:rsidRPr="00B850E1" w:rsidRDefault="00700E90" w:rsidP="00B850E1">
                      <w:pPr>
                        <w:rPr>
                          <w:rFonts w:ascii="Calibri" w:hAnsi="Calibri" w:cs="Calibri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850E1">
        <w:rPr>
          <w:rFonts w:ascii="Calibri" w:eastAsia="Calibri" w:hAnsi="Calibri" w:cs="Calibri"/>
          <w:b/>
          <w:sz w:val="16"/>
          <w:szCs w:val="16"/>
          <w:lang w:val="el-GR"/>
        </w:rPr>
        <w:t>Σχόλια</w:t>
      </w:r>
      <w:r w:rsidRPr="00B850E1">
        <w:rPr>
          <w:rFonts w:ascii="Calibri" w:eastAsia="Calibri" w:hAnsi="Calibri" w:cs="Calibri"/>
          <w:sz w:val="16"/>
          <w:szCs w:val="16"/>
          <w:lang w:val="el-GR"/>
        </w:rPr>
        <w:t xml:space="preserve">: Συμπληρώνεται οποιοδήποτε στοιχείο σχετικό καταγραφή που δεν μπορεί να συμπληρωθεί σε κάποιο </w:t>
      </w:r>
      <w:r w:rsidR="005D6550">
        <w:rPr>
          <w:rFonts w:ascii="Calibri" w:eastAsia="Calibri" w:hAnsi="Calibri" w:cs="Calibri"/>
          <w:sz w:val="16"/>
          <w:szCs w:val="16"/>
          <w:lang w:val="el-GR"/>
        </w:rPr>
        <w:t xml:space="preserve">από τα άλλα πεδία του </w:t>
      </w:r>
      <w:proofErr w:type="spellStart"/>
      <w:r w:rsidR="005D6550">
        <w:rPr>
          <w:rFonts w:ascii="Calibri" w:eastAsia="Calibri" w:hAnsi="Calibri" w:cs="Calibri"/>
          <w:sz w:val="16"/>
          <w:szCs w:val="16"/>
          <w:lang w:val="el-GR"/>
        </w:rPr>
        <w:t>πρωτοκόλλ</w:t>
      </w:r>
      <w:proofErr w:type="spellEnd"/>
    </w:p>
    <w:sectPr w:rsidR="005B78DC" w:rsidRPr="00E0548F" w:rsidSect="00154A6D">
      <w:headerReference w:type="default" r:id="rId11"/>
      <w:footerReference w:type="default" r:id="rId12"/>
      <w:pgSz w:w="16840" w:h="11907" w:orient="landscape" w:code="9"/>
      <w:pgMar w:top="1440" w:right="1440" w:bottom="1440" w:left="1440" w:header="113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A4381A" w14:textId="77777777" w:rsidR="00A76283" w:rsidRDefault="00A76283">
      <w:pPr>
        <w:spacing w:after="0" w:line="240" w:lineRule="auto"/>
      </w:pPr>
      <w:r>
        <w:separator/>
      </w:r>
    </w:p>
  </w:endnote>
  <w:endnote w:type="continuationSeparator" w:id="0">
    <w:p w14:paraId="51AC1C5D" w14:textId="77777777" w:rsidR="00A76283" w:rsidRDefault="00A76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Roboto Medium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973E3" w14:textId="54C4A264" w:rsidR="00700E90" w:rsidRPr="00366F9A" w:rsidRDefault="00700E90" w:rsidP="00B850E1">
    <w:pPr>
      <w:pStyle w:val="Footer"/>
      <w:tabs>
        <w:tab w:val="left" w:pos="585"/>
        <w:tab w:val="right" w:pos="13960"/>
      </w:tabs>
      <w:ind w:firstLine="0"/>
      <w:jc w:val="left"/>
      <w:rPr>
        <w:noProof/>
        <w:color w:val="4C716A"/>
        <w:sz w:val="18"/>
        <w:szCs w:val="18"/>
      </w:rPr>
    </w:pPr>
    <w:r>
      <w:rPr>
        <w:rFonts w:ascii="Roboto Medium" w:hAnsi="Roboto Medium"/>
        <w:color w:val="4C716A" w:themeColor="text2"/>
        <w:sz w:val="19"/>
        <w:szCs w:val="19"/>
        <w:lang w:val="el-GR"/>
      </w:rPr>
      <w:tab/>
    </w:r>
    <w:r>
      <w:rPr>
        <w:rFonts w:ascii="Roboto Medium" w:hAnsi="Roboto Medium"/>
        <w:color w:val="4C716A" w:themeColor="text2"/>
        <w:sz w:val="19"/>
        <w:szCs w:val="19"/>
        <w:lang w:val="el-GR"/>
      </w:rPr>
      <w:tab/>
    </w:r>
    <w:r>
      <w:rPr>
        <w:rFonts w:ascii="Roboto Medium" w:hAnsi="Roboto Medium"/>
        <w:color w:val="4C716A" w:themeColor="text2"/>
        <w:sz w:val="19"/>
        <w:szCs w:val="19"/>
        <w:lang w:val="el-GR"/>
      </w:rPr>
      <w:tab/>
    </w:r>
    <w:r>
      <w:rPr>
        <w:rFonts w:ascii="Roboto Medium" w:hAnsi="Roboto Medium"/>
        <w:color w:val="4C716A" w:themeColor="text2"/>
        <w:sz w:val="19"/>
        <w:szCs w:val="19"/>
        <w:lang w:val="el-GR"/>
      </w:rPr>
      <w:tab/>
      <w:t xml:space="preserve">                                                                                   </w:t>
    </w:r>
    <w:r w:rsidRPr="00366F9A">
      <w:rPr>
        <w:color w:val="4C716A"/>
        <w:sz w:val="18"/>
        <w:szCs w:val="18"/>
      </w:rPr>
      <w:fldChar w:fldCharType="begin"/>
    </w:r>
    <w:r w:rsidRPr="00366F9A">
      <w:rPr>
        <w:color w:val="4C716A"/>
        <w:sz w:val="18"/>
        <w:szCs w:val="18"/>
      </w:rPr>
      <w:instrText xml:space="preserve"> PAGE   \* MERGEFORMAT </w:instrText>
    </w:r>
    <w:r w:rsidRPr="00366F9A">
      <w:rPr>
        <w:color w:val="4C716A"/>
        <w:sz w:val="18"/>
        <w:szCs w:val="18"/>
      </w:rPr>
      <w:fldChar w:fldCharType="separate"/>
    </w:r>
    <w:r w:rsidR="00186AC1">
      <w:rPr>
        <w:noProof/>
        <w:color w:val="4C716A"/>
        <w:sz w:val="18"/>
        <w:szCs w:val="18"/>
      </w:rPr>
      <w:t>1</w:t>
    </w:r>
    <w:r w:rsidRPr="00366F9A">
      <w:rPr>
        <w:noProof/>
        <w:color w:val="4C716A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58BC4" w14:textId="6C342E2E" w:rsidR="00700E90" w:rsidRDefault="00700E90" w:rsidP="00973337">
    <w:pPr>
      <w:pStyle w:val="Footer"/>
      <w:ind w:firstLine="0"/>
      <w:jc w:val="center"/>
    </w:pPr>
    <w:r>
      <w:rPr>
        <w:noProof/>
        <w:lang w:val="el-GR" w:eastAsia="el-GR"/>
      </w:rPr>
      <w:drawing>
        <wp:inline distT="0" distB="0" distL="0" distR="0" wp14:anchorId="4A15E578" wp14:editId="543EDA71">
          <wp:extent cx="5732145" cy="431800"/>
          <wp:effectExtent l="0" t="0" r="1905" b="6350"/>
          <wp:docPr id="359" name="Picture 3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asa_new_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2145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2FC29B" w14:textId="60ACEE9F" w:rsidR="00700E90" w:rsidRPr="00EA0886" w:rsidRDefault="006C1BA1" w:rsidP="006C1BA1">
    <w:pPr>
      <w:pStyle w:val="Footer"/>
      <w:tabs>
        <w:tab w:val="clear" w:pos="4680"/>
        <w:tab w:val="clear" w:pos="9360"/>
        <w:tab w:val="center" w:pos="4253"/>
        <w:tab w:val="right" w:pos="7371"/>
      </w:tabs>
      <w:jc w:val="left"/>
      <w:rPr>
        <w:color w:val="4C716A"/>
        <w:sz w:val="18"/>
        <w:szCs w:val="18"/>
      </w:rPr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865088" behindDoc="0" locked="0" layoutInCell="1" allowOverlap="1" wp14:anchorId="46297F2B" wp14:editId="1384C0E3">
              <wp:simplePos x="0" y="0"/>
              <wp:positionH relativeFrom="column">
                <wp:posOffset>1478280</wp:posOffset>
              </wp:positionH>
              <wp:positionV relativeFrom="paragraph">
                <wp:posOffset>10795</wp:posOffset>
              </wp:positionV>
              <wp:extent cx="5922645" cy="6985"/>
              <wp:effectExtent l="0" t="0" r="0" b="0"/>
              <wp:wrapNone/>
              <wp:docPr id="358" name="Rectangle 3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2645" cy="6985"/>
                      </a:xfrm>
                      <a:prstGeom prst="rect">
                        <a:avLst/>
                      </a:prstGeom>
                      <a:solidFill>
                        <a:srgbClr val="94BF86"/>
                      </a:solidFill>
                      <a:ln w="6350" cap="sq" cmpd="sng" algn="ctr">
                        <a:noFill/>
                        <a:prstDash val="solid"/>
                        <a:round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19C866F" id="Rectangle 358" o:spid="_x0000_s1026" style="position:absolute;margin-left:116.4pt;margin-top:.85pt;width:466.35pt;height:.5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" fillcolor="#94bf86" stroked="f" strokeweight=".5pt">
              <v:stroke joinstyle="round" endcap="square"/>
            </v:rect>
          </w:pict>
        </mc:Fallback>
      </mc:AlternateContent>
    </w:r>
    <w:r w:rsidR="00700E90" w:rsidRPr="00EA0886">
      <w:rPr>
        <w:rFonts w:ascii="Roboto Medium" w:hAnsi="Roboto Medium"/>
        <w:color w:val="4C716A" w:themeColor="text2"/>
        <w:sz w:val="19"/>
        <w:szCs w:val="19"/>
      </w:rPr>
      <w:tab/>
    </w:r>
    <w:r>
      <w:rPr>
        <w:rFonts w:ascii="Roboto Medium" w:hAnsi="Roboto Medium"/>
        <w:color w:val="4C716A" w:themeColor="text2"/>
        <w:sz w:val="19"/>
        <w:szCs w:val="19"/>
      </w:rPr>
      <w:tab/>
    </w:r>
    <w:r w:rsidR="00700E90" w:rsidRPr="00EA0886">
      <w:rPr>
        <w:rFonts w:ascii="Roboto Medium" w:hAnsi="Roboto Medium"/>
        <w:color w:val="4C716A" w:themeColor="text2"/>
        <w:sz w:val="19"/>
        <w:szCs w:val="19"/>
      </w:rPr>
      <w:t>www.edozoume.gr</w:t>
    </w:r>
    <w:r w:rsidR="00700E90" w:rsidRPr="00EA0886">
      <w:rPr>
        <w:color w:val="4C716A"/>
        <w:sz w:val="18"/>
        <w:szCs w:val="18"/>
      </w:rPr>
      <w:tab/>
    </w:r>
  </w:p>
  <w:p w14:paraId="7F499D6E" w14:textId="77777777" w:rsidR="00700E90" w:rsidRPr="00366F9A" w:rsidRDefault="00700E90" w:rsidP="00C25BD0">
    <w:pPr>
      <w:pStyle w:val="Footer"/>
      <w:ind w:firstLine="0"/>
      <w:jc w:val="right"/>
      <w:rPr>
        <w:noProof/>
        <w:color w:val="4C716A"/>
        <w:sz w:val="18"/>
        <w:szCs w:val="18"/>
      </w:rPr>
    </w:pPr>
    <w:r>
      <w:rPr>
        <w:rFonts w:ascii="Roboto Medium" w:hAnsi="Roboto Medium"/>
        <w:color w:val="4C716A" w:themeColor="text2"/>
        <w:sz w:val="19"/>
        <w:szCs w:val="19"/>
        <w:lang w:val="el-GR"/>
      </w:rPr>
      <w:t xml:space="preserve">                                                                                   </w:t>
    </w:r>
    <w:r w:rsidRPr="00366F9A">
      <w:rPr>
        <w:color w:val="4C716A"/>
        <w:sz w:val="18"/>
        <w:szCs w:val="18"/>
      </w:rPr>
      <w:fldChar w:fldCharType="begin"/>
    </w:r>
    <w:r w:rsidRPr="00366F9A">
      <w:rPr>
        <w:color w:val="4C716A"/>
        <w:sz w:val="18"/>
        <w:szCs w:val="18"/>
      </w:rPr>
      <w:instrText xml:space="preserve"> PAGE   \* MERGEFORMAT </w:instrText>
    </w:r>
    <w:r w:rsidRPr="00366F9A">
      <w:rPr>
        <w:color w:val="4C716A"/>
        <w:sz w:val="18"/>
        <w:szCs w:val="18"/>
      </w:rPr>
      <w:fldChar w:fldCharType="separate"/>
    </w:r>
    <w:r w:rsidR="00186AC1">
      <w:rPr>
        <w:noProof/>
        <w:color w:val="4C716A"/>
        <w:sz w:val="18"/>
        <w:szCs w:val="18"/>
      </w:rPr>
      <w:t>2</w:t>
    </w:r>
    <w:r w:rsidRPr="00366F9A">
      <w:rPr>
        <w:noProof/>
        <w:color w:val="4C716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B991D4" w14:textId="77777777" w:rsidR="00A76283" w:rsidRDefault="00A76283">
      <w:pPr>
        <w:spacing w:after="0" w:line="240" w:lineRule="auto"/>
      </w:pPr>
      <w:bookmarkStart w:id="0" w:name="_Hlk113642598"/>
      <w:bookmarkEnd w:id="0"/>
      <w:r>
        <w:separator/>
      </w:r>
    </w:p>
  </w:footnote>
  <w:footnote w:type="continuationSeparator" w:id="0">
    <w:p w14:paraId="5355F5C6" w14:textId="77777777" w:rsidR="00A76283" w:rsidRDefault="00A762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EEF45" w14:textId="57E383D4" w:rsidR="00700E90" w:rsidRDefault="00700E90" w:rsidP="00A51819">
    <w:pPr>
      <w:pStyle w:val="Header"/>
      <w:ind w:firstLine="0"/>
      <w:rPr>
        <w:lang w:val="el-GR"/>
      </w:rPr>
    </w:pPr>
  </w:p>
  <w:p w14:paraId="77FDEBA0" w14:textId="77777777" w:rsidR="00700E90" w:rsidRPr="00CC32EF" w:rsidRDefault="00700E90" w:rsidP="00FB2537">
    <w:pPr>
      <w:pStyle w:val="Header"/>
      <w:tabs>
        <w:tab w:val="clear" w:pos="4680"/>
        <w:tab w:val="clear" w:pos="9360"/>
        <w:tab w:val="left" w:pos="8088"/>
      </w:tabs>
      <w:ind w:firstLine="0"/>
      <w:rPr>
        <w:lang w:val="el-GR"/>
      </w:rPr>
    </w:pPr>
    <w:r>
      <w:rPr>
        <w:lang w:val="el-GR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CC293D" w14:textId="29B36CB4" w:rsidR="00700E90" w:rsidRDefault="006C1BA1" w:rsidP="005017C8">
    <w:pPr>
      <w:pStyle w:val="Header"/>
      <w:ind w:left="1440" w:firstLine="0"/>
      <w:rPr>
        <w:lang w:val="el-GR"/>
      </w:rPr>
    </w:pPr>
    <w:r w:rsidRPr="009046A3">
      <w:rPr>
        <w:noProof/>
        <w:lang w:val="el-GR" w:eastAsia="el-GR"/>
      </w:rPr>
      <w:drawing>
        <wp:anchor distT="0" distB="0" distL="114300" distR="114300" simplePos="0" relativeHeight="251863040" behindDoc="0" locked="0" layoutInCell="1" allowOverlap="1" wp14:anchorId="361762CE" wp14:editId="1D94C9E0">
          <wp:simplePos x="0" y="0"/>
          <wp:positionH relativeFrom="column">
            <wp:posOffset>6572250</wp:posOffset>
          </wp:positionH>
          <wp:positionV relativeFrom="paragraph">
            <wp:posOffset>-310515</wp:posOffset>
          </wp:positionV>
          <wp:extent cx="2327910" cy="629285"/>
          <wp:effectExtent l="0" t="0" r="0" b="0"/>
          <wp:wrapSquare wrapText="bothSides"/>
          <wp:docPr id="35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20180803-WWF-logo-natura2000-edozoume-final-01 - Cop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629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862016" behindDoc="0" locked="0" layoutInCell="1" allowOverlap="1" wp14:anchorId="7AC2E642" wp14:editId="475F1B8B">
              <wp:simplePos x="0" y="0"/>
              <wp:positionH relativeFrom="column">
                <wp:posOffset>-142875</wp:posOffset>
              </wp:positionH>
              <wp:positionV relativeFrom="paragraph">
                <wp:posOffset>-375285</wp:posOffset>
              </wp:positionV>
              <wp:extent cx="1969770" cy="598170"/>
              <wp:effectExtent l="0" t="0" r="0" b="0"/>
              <wp:wrapNone/>
              <wp:docPr id="353" name="Group 3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69770" cy="598170"/>
                        <a:chOff x="0" y="0"/>
                        <a:chExt cx="1969770" cy="598170"/>
                      </a:xfrm>
                    </wpg:grpSpPr>
                    <pic:pic xmlns:pic="http://schemas.openxmlformats.org/drawingml/2006/picture">
                      <pic:nvPicPr>
                        <pic:cNvPr id="354" name="Picture 354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62000" y="0"/>
                          <a:ext cx="716280" cy="593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55" name="Picture 355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66675"/>
                          <a:ext cx="724535" cy="5238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56" name="Picture 356" descr="\\HERA\wwf_Users\v.orfanou\public\PRASINO-TAMEIO-logo-all-1-819x1024.pn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52575" y="76200"/>
                          <a:ext cx="417195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D0CE14D" id="Group 353" o:spid="_x0000_s1026" style="position:absolute;margin-left:-11.25pt;margin-top:-29.55pt;width:155.1pt;height:47.1pt;z-index:251862016" coordsize="19697,598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54" o:spid="_x0000_s1027" type="#_x0000_t75" style="position:absolute;left:7620;width:7162;height:59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">
                <v:imagedata r:id="rId5" o:title=""/>
              </v:shape>
              <v:shape id="Picture 355" o:spid="_x0000_s1028" type="#_x0000_t75" style="position:absolute;top:666;width:7245;height:5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">
                <v:imagedata r:id="rId6" o:title=""/>
              </v:shape>
              <v:shape id="Picture 356" o:spid="_x0000_s1029" type="#_x0000_t75" style="position:absolute;left:15525;top:762;width:4172;height:5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">
                <v:imagedata r:id="rId7" o:title="PRASINO-TAMEIO-logo-all-1-819x1024"/>
              </v:shape>
            </v:group>
          </w:pict>
        </mc:Fallback>
      </mc:AlternateContent>
    </w:r>
  </w:p>
  <w:p w14:paraId="3D56BAFD" w14:textId="77777777" w:rsidR="00700E90" w:rsidRDefault="00700E90" w:rsidP="00FB2537">
    <w:pPr>
      <w:pStyle w:val="Header"/>
      <w:ind w:firstLine="0"/>
      <w:rPr>
        <w:lang w:val="el-GR"/>
      </w:rPr>
    </w:pPr>
  </w:p>
  <w:p w14:paraId="43504DBB" w14:textId="77777777" w:rsidR="00700E90" w:rsidRPr="00CC32EF" w:rsidRDefault="00700E90" w:rsidP="00FB2537">
    <w:pPr>
      <w:pStyle w:val="Header"/>
      <w:tabs>
        <w:tab w:val="clear" w:pos="4680"/>
        <w:tab w:val="clear" w:pos="9360"/>
        <w:tab w:val="left" w:pos="8088"/>
      </w:tabs>
      <w:ind w:firstLine="0"/>
      <w:rPr>
        <w:lang w:val="el-GR"/>
      </w:rPr>
    </w:pPr>
    <w:r>
      <w:rPr>
        <w:lang w:val="el-G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2B4DD2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D608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BD6CD1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D8C05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6832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AE99D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E42EF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72A49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7284C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8C31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060A26"/>
    <w:multiLevelType w:val="hybridMultilevel"/>
    <w:tmpl w:val="315056CC"/>
    <w:lvl w:ilvl="0" w:tplc="4712EA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DA6D37"/>
    <w:multiLevelType w:val="multilevel"/>
    <w:tmpl w:val="2B3A9C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B6B46B1"/>
    <w:multiLevelType w:val="hybridMultilevel"/>
    <w:tmpl w:val="75300D3A"/>
    <w:lvl w:ilvl="0" w:tplc="0408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3" w15:restartNumberingAfterBreak="0">
    <w:nsid w:val="13172056"/>
    <w:multiLevelType w:val="multilevel"/>
    <w:tmpl w:val="67F0FEF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7982F54"/>
    <w:multiLevelType w:val="hybridMultilevel"/>
    <w:tmpl w:val="CD720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517C48"/>
    <w:multiLevelType w:val="hybridMultilevel"/>
    <w:tmpl w:val="F50A10A4"/>
    <w:lvl w:ilvl="0" w:tplc="0408000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9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76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8354" w:hanging="360"/>
      </w:pPr>
      <w:rPr>
        <w:rFonts w:ascii="Wingdings" w:hAnsi="Wingdings" w:hint="default"/>
      </w:rPr>
    </w:lvl>
  </w:abstractNum>
  <w:abstractNum w:abstractNumId="16" w15:restartNumberingAfterBreak="0">
    <w:nsid w:val="574952D1"/>
    <w:multiLevelType w:val="multilevel"/>
    <w:tmpl w:val="EBCECEAC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753E153E"/>
    <w:multiLevelType w:val="hybridMultilevel"/>
    <w:tmpl w:val="1F349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15"/>
  </w:num>
  <w:num w:numId="15">
    <w:abstractNumId w:val="11"/>
  </w:num>
  <w:num w:numId="16">
    <w:abstractNumId w:val="17"/>
  </w:num>
  <w:num w:numId="17">
    <w:abstractNumId w:val="14"/>
  </w:num>
  <w:num w:numId="18">
    <w:abstractNumId w:val="10"/>
  </w:num>
  <w:num w:numId="19">
    <w:abstractNumId w:val="10"/>
  </w:num>
  <w:num w:numId="20">
    <w:abstractNumId w:val="13"/>
  </w:num>
  <w:num w:numId="21">
    <w:abstractNumId w:val="13"/>
  </w:num>
  <w:num w:numId="22">
    <w:abstractNumId w:val="16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  <w:num w:numId="40">
    <w:abstractNumId w:val="13"/>
  </w:num>
  <w:num w:numId="41">
    <w:abstractNumId w:val="13"/>
  </w:num>
  <w:num w:numId="42">
    <w:abstractNumId w:val="13"/>
  </w:num>
  <w:num w:numId="43">
    <w:abstractNumId w:val="13"/>
  </w:num>
  <w:num w:numId="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3"/>
  </w:num>
  <w:num w:numId="4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bawtDS3tDQ1MzZS0lEKTi0uzszPAykwrQUAvmDLziwAAAA="/>
  </w:docVars>
  <w:rsids>
    <w:rsidRoot w:val="009B67ED"/>
    <w:rsid w:val="000002C0"/>
    <w:rsid w:val="0000041D"/>
    <w:rsid w:val="000006C3"/>
    <w:rsid w:val="00000A97"/>
    <w:rsid w:val="00000C71"/>
    <w:rsid w:val="00001961"/>
    <w:rsid w:val="00001AD9"/>
    <w:rsid w:val="000032CD"/>
    <w:rsid w:val="00003723"/>
    <w:rsid w:val="00003974"/>
    <w:rsid w:val="00003A58"/>
    <w:rsid w:val="00003CC0"/>
    <w:rsid w:val="00003D18"/>
    <w:rsid w:val="0000420B"/>
    <w:rsid w:val="0000462C"/>
    <w:rsid w:val="00004727"/>
    <w:rsid w:val="00005649"/>
    <w:rsid w:val="00006573"/>
    <w:rsid w:val="00006B2E"/>
    <w:rsid w:val="00006EB6"/>
    <w:rsid w:val="00007949"/>
    <w:rsid w:val="00010183"/>
    <w:rsid w:val="000106CD"/>
    <w:rsid w:val="00010A05"/>
    <w:rsid w:val="000114E2"/>
    <w:rsid w:val="00011C68"/>
    <w:rsid w:val="000120E4"/>
    <w:rsid w:val="00012F23"/>
    <w:rsid w:val="00012F75"/>
    <w:rsid w:val="00013327"/>
    <w:rsid w:val="000134E4"/>
    <w:rsid w:val="00013640"/>
    <w:rsid w:val="00014330"/>
    <w:rsid w:val="000144E1"/>
    <w:rsid w:val="00014504"/>
    <w:rsid w:val="00014B2F"/>
    <w:rsid w:val="00014F1F"/>
    <w:rsid w:val="000151FF"/>
    <w:rsid w:val="00015534"/>
    <w:rsid w:val="000161AA"/>
    <w:rsid w:val="000162A0"/>
    <w:rsid w:val="0001687C"/>
    <w:rsid w:val="0001731B"/>
    <w:rsid w:val="000176ED"/>
    <w:rsid w:val="000204F6"/>
    <w:rsid w:val="00020894"/>
    <w:rsid w:val="00020E0B"/>
    <w:rsid w:val="000218AE"/>
    <w:rsid w:val="00021D75"/>
    <w:rsid w:val="000221DC"/>
    <w:rsid w:val="00022986"/>
    <w:rsid w:val="000235FA"/>
    <w:rsid w:val="00023BCB"/>
    <w:rsid w:val="000241E3"/>
    <w:rsid w:val="0002517F"/>
    <w:rsid w:val="00025902"/>
    <w:rsid w:val="00025C49"/>
    <w:rsid w:val="0002618E"/>
    <w:rsid w:val="000261BD"/>
    <w:rsid w:val="00026567"/>
    <w:rsid w:val="0002687B"/>
    <w:rsid w:val="0002696F"/>
    <w:rsid w:val="00026B8F"/>
    <w:rsid w:val="00026C8E"/>
    <w:rsid w:val="00027250"/>
    <w:rsid w:val="00027346"/>
    <w:rsid w:val="0003028A"/>
    <w:rsid w:val="0003057A"/>
    <w:rsid w:val="00030C1F"/>
    <w:rsid w:val="00030F32"/>
    <w:rsid w:val="000323AA"/>
    <w:rsid w:val="000323FD"/>
    <w:rsid w:val="00032644"/>
    <w:rsid w:val="00032DDA"/>
    <w:rsid w:val="00032DF2"/>
    <w:rsid w:val="000332CF"/>
    <w:rsid w:val="00033328"/>
    <w:rsid w:val="00033B68"/>
    <w:rsid w:val="00033CFB"/>
    <w:rsid w:val="00033EC1"/>
    <w:rsid w:val="0003499C"/>
    <w:rsid w:val="00034A7B"/>
    <w:rsid w:val="00034C94"/>
    <w:rsid w:val="000354B3"/>
    <w:rsid w:val="00035504"/>
    <w:rsid w:val="0003570F"/>
    <w:rsid w:val="000359A7"/>
    <w:rsid w:val="00036096"/>
    <w:rsid w:val="0003649A"/>
    <w:rsid w:val="00036A98"/>
    <w:rsid w:val="00036D28"/>
    <w:rsid w:val="000376F6"/>
    <w:rsid w:val="00037A86"/>
    <w:rsid w:val="000406D9"/>
    <w:rsid w:val="00040F3F"/>
    <w:rsid w:val="00041336"/>
    <w:rsid w:val="00041402"/>
    <w:rsid w:val="00042252"/>
    <w:rsid w:val="000429C9"/>
    <w:rsid w:val="00043097"/>
    <w:rsid w:val="00043AE5"/>
    <w:rsid w:val="0004499B"/>
    <w:rsid w:val="00044F71"/>
    <w:rsid w:val="000464BA"/>
    <w:rsid w:val="00046C2A"/>
    <w:rsid w:val="00046E9A"/>
    <w:rsid w:val="00047464"/>
    <w:rsid w:val="0004754B"/>
    <w:rsid w:val="000475E4"/>
    <w:rsid w:val="000513F6"/>
    <w:rsid w:val="000517AF"/>
    <w:rsid w:val="00051FD1"/>
    <w:rsid w:val="00052299"/>
    <w:rsid w:val="00052E40"/>
    <w:rsid w:val="000538FE"/>
    <w:rsid w:val="000539DF"/>
    <w:rsid w:val="00053D3C"/>
    <w:rsid w:val="000543F1"/>
    <w:rsid w:val="00054486"/>
    <w:rsid w:val="00054859"/>
    <w:rsid w:val="00056FC4"/>
    <w:rsid w:val="00060085"/>
    <w:rsid w:val="0006138F"/>
    <w:rsid w:val="00061D44"/>
    <w:rsid w:val="000622B9"/>
    <w:rsid w:val="0006294C"/>
    <w:rsid w:val="000636AC"/>
    <w:rsid w:val="0006471E"/>
    <w:rsid w:val="0006523B"/>
    <w:rsid w:val="00065469"/>
    <w:rsid w:val="0006577C"/>
    <w:rsid w:val="00065DA9"/>
    <w:rsid w:val="0006689C"/>
    <w:rsid w:val="00066A40"/>
    <w:rsid w:val="00067088"/>
    <w:rsid w:val="0006740C"/>
    <w:rsid w:val="0006777A"/>
    <w:rsid w:val="0007170A"/>
    <w:rsid w:val="000720CA"/>
    <w:rsid w:val="00074016"/>
    <w:rsid w:val="00074D5A"/>
    <w:rsid w:val="00075A8C"/>
    <w:rsid w:val="00076190"/>
    <w:rsid w:val="000804A8"/>
    <w:rsid w:val="000809AC"/>
    <w:rsid w:val="00080FF8"/>
    <w:rsid w:val="0008171D"/>
    <w:rsid w:val="000825B1"/>
    <w:rsid w:val="000827F6"/>
    <w:rsid w:val="00082B71"/>
    <w:rsid w:val="000834D5"/>
    <w:rsid w:val="0008358B"/>
    <w:rsid w:val="00083ACF"/>
    <w:rsid w:val="00083D9E"/>
    <w:rsid w:val="00083ECA"/>
    <w:rsid w:val="000851E1"/>
    <w:rsid w:val="000859E3"/>
    <w:rsid w:val="00085EB0"/>
    <w:rsid w:val="00085FC0"/>
    <w:rsid w:val="00086309"/>
    <w:rsid w:val="0008715B"/>
    <w:rsid w:val="00087387"/>
    <w:rsid w:val="00087B4A"/>
    <w:rsid w:val="0009010C"/>
    <w:rsid w:val="000907F7"/>
    <w:rsid w:val="0009230C"/>
    <w:rsid w:val="00092E8F"/>
    <w:rsid w:val="000936D5"/>
    <w:rsid w:val="000955AC"/>
    <w:rsid w:val="00095A17"/>
    <w:rsid w:val="00095DA3"/>
    <w:rsid w:val="00096030"/>
    <w:rsid w:val="00096B9C"/>
    <w:rsid w:val="00096DD3"/>
    <w:rsid w:val="000976C6"/>
    <w:rsid w:val="00097868"/>
    <w:rsid w:val="000979A7"/>
    <w:rsid w:val="00097ABC"/>
    <w:rsid w:val="00097AC6"/>
    <w:rsid w:val="000A0063"/>
    <w:rsid w:val="000A0B64"/>
    <w:rsid w:val="000A1B9B"/>
    <w:rsid w:val="000A1D84"/>
    <w:rsid w:val="000A1F41"/>
    <w:rsid w:val="000A3619"/>
    <w:rsid w:val="000A40D5"/>
    <w:rsid w:val="000A40DB"/>
    <w:rsid w:val="000A4244"/>
    <w:rsid w:val="000A42F6"/>
    <w:rsid w:val="000A508B"/>
    <w:rsid w:val="000A54F4"/>
    <w:rsid w:val="000A57C2"/>
    <w:rsid w:val="000A5DF6"/>
    <w:rsid w:val="000A5E81"/>
    <w:rsid w:val="000A64DC"/>
    <w:rsid w:val="000A66AE"/>
    <w:rsid w:val="000A6D43"/>
    <w:rsid w:val="000A7045"/>
    <w:rsid w:val="000A7067"/>
    <w:rsid w:val="000A728D"/>
    <w:rsid w:val="000A7FD6"/>
    <w:rsid w:val="000B04D5"/>
    <w:rsid w:val="000B0BF5"/>
    <w:rsid w:val="000B119E"/>
    <w:rsid w:val="000B2475"/>
    <w:rsid w:val="000B260D"/>
    <w:rsid w:val="000B26C0"/>
    <w:rsid w:val="000B2C73"/>
    <w:rsid w:val="000B349E"/>
    <w:rsid w:val="000B3ABF"/>
    <w:rsid w:val="000B3E08"/>
    <w:rsid w:val="000B4705"/>
    <w:rsid w:val="000B4E7E"/>
    <w:rsid w:val="000B5014"/>
    <w:rsid w:val="000B55BB"/>
    <w:rsid w:val="000B55EF"/>
    <w:rsid w:val="000B5ED4"/>
    <w:rsid w:val="000B6CD9"/>
    <w:rsid w:val="000C0F94"/>
    <w:rsid w:val="000C105F"/>
    <w:rsid w:val="000C1117"/>
    <w:rsid w:val="000C1B5A"/>
    <w:rsid w:val="000C1F4F"/>
    <w:rsid w:val="000C3480"/>
    <w:rsid w:val="000C3A9C"/>
    <w:rsid w:val="000C45BA"/>
    <w:rsid w:val="000C4D65"/>
    <w:rsid w:val="000C5999"/>
    <w:rsid w:val="000C5B0E"/>
    <w:rsid w:val="000C6884"/>
    <w:rsid w:val="000C68B1"/>
    <w:rsid w:val="000C6B1C"/>
    <w:rsid w:val="000C7218"/>
    <w:rsid w:val="000C7F37"/>
    <w:rsid w:val="000D0B04"/>
    <w:rsid w:val="000D1915"/>
    <w:rsid w:val="000D207F"/>
    <w:rsid w:val="000D2394"/>
    <w:rsid w:val="000D2A1A"/>
    <w:rsid w:val="000D2B86"/>
    <w:rsid w:val="000D40FE"/>
    <w:rsid w:val="000D4552"/>
    <w:rsid w:val="000D4843"/>
    <w:rsid w:val="000D5A37"/>
    <w:rsid w:val="000D5E2C"/>
    <w:rsid w:val="000D5FB3"/>
    <w:rsid w:val="000D62F2"/>
    <w:rsid w:val="000D64A2"/>
    <w:rsid w:val="000D6FC7"/>
    <w:rsid w:val="000E0469"/>
    <w:rsid w:val="000E0CF5"/>
    <w:rsid w:val="000E0DA8"/>
    <w:rsid w:val="000E199A"/>
    <w:rsid w:val="000E1AFE"/>
    <w:rsid w:val="000E1F2D"/>
    <w:rsid w:val="000E20DE"/>
    <w:rsid w:val="000E2967"/>
    <w:rsid w:val="000E2BF4"/>
    <w:rsid w:val="000E2EF4"/>
    <w:rsid w:val="000E3B32"/>
    <w:rsid w:val="000E3CB9"/>
    <w:rsid w:val="000E3DD9"/>
    <w:rsid w:val="000E409E"/>
    <w:rsid w:val="000E41AA"/>
    <w:rsid w:val="000E42DF"/>
    <w:rsid w:val="000E4563"/>
    <w:rsid w:val="000E6239"/>
    <w:rsid w:val="000E637F"/>
    <w:rsid w:val="000E660C"/>
    <w:rsid w:val="000E66A8"/>
    <w:rsid w:val="000E7393"/>
    <w:rsid w:val="000E73F3"/>
    <w:rsid w:val="000E751F"/>
    <w:rsid w:val="000E7544"/>
    <w:rsid w:val="000E77C0"/>
    <w:rsid w:val="000E7956"/>
    <w:rsid w:val="000F03A4"/>
    <w:rsid w:val="000F0972"/>
    <w:rsid w:val="000F0990"/>
    <w:rsid w:val="000F0AF5"/>
    <w:rsid w:val="000F0F15"/>
    <w:rsid w:val="000F1541"/>
    <w:rsid w:val="000F187F"/>
    <w:rsid w:val="000F192A"/>
    <w:rsid w:val="000F21AF"/>
    <w:rsid w:val="000F226D"/>
    <w:rsid w:val="000F29E0"/>
    <w:rsid w:val="000F4031"/>
    <w:rsid w:val="000F4191"/>
    <w:rsid w:val="000F41C4"/>
    <w:rsid w:val="000F43CB"/>
    <w:rsid w:val="000F47CC"/>
    <w:rsid w:val="000F4941"/>
    <w:rsid w:val="000F4B58"/>
    <w:rsid w:val="000F4BC5"/>
    <w:rsid w:val="000F5FA2"/>
    <w:rsid w:val="001001C8"/>
    <w:rsid w:val="0010117E"/>
    <w:rsid w:val="00101CC5"/>
    <w:rsid w:val="00101D2E"/>
    <w:rsid w:val="00101ECC"/>
    <w:rsid w:val="00102E5C"/>
    <w:rsid w:val="00103EEE"/>
    <w:rsid w:val="001048BE"/>
    <w:rsid w:val="00104D62"/>
    <w:rsid w:val="00105B85"/>
    <w:rsid w:val="00105F5F"/>
    <w:rsid w:val="00106198"/>
    <w:rsid w:val="00106DF5"/>
    <w:rsid w:val="00106EED"/>
    <w:rsid w:val="00107801"/>
    <w:rsid w:val="0010781F"/>
    <w:rsid w:val="001102B3"/>
    <w:rsid w:val="0011071E"/>
    <w:rsid w:val="00110D23"/>
    <w:rsid w:val="00110E37"/>
    <w:rsid w:val="0011215A"/>
    <w:rsid w:val="00112283"/>
    <w:rsid w:val="0011294F"/>
    <w:rsid w:val="00113171"/>
    <w:rsid w:val="00113731"/>
    <w:rsid w:val="001141AC"/>
    <w:rsid w:val="00114659"/>
    <w:rsid w:val="0011569C"/>
    <w:rsid w:val="001157F9"/>
    <w:rsid w:val="00115D79"/>
    <w:rsid w:val="00116443"/>
    <w:rsid w:val="00116481"/>
    <w:rsid w:val="00116933"/>
    <w:rsid w:val="00117A28"/>
    <w:rsid w:val="00120674"/>
    <w:rsid w:val="0012102A"/>
    <w:rsid w:val="0012126A"/>
    <w:rsid w:val="00121E1F"/>
    <w:rsid w:val="00121FD9"/>
    <w:rsid w:val="0012221B"/>
    <w:rsid w:val="00122991"/>
    <w:rsid w:val="001230F5"/>
    <w:rsid w:val="00123A56"/>
    <w:rsid w:val="001242B3"/>
    <w:rsid w:val="00126007"/>
    <w:rsid w:val="00126886"/>
    <w:rsid w:val="0012719D"/>
    <w:rsid w:val="00127AAD"/>
    <w:rsid w:val="0013082B"/>
    <w:rsid w:val="001309F4"/>
    <w:rsid w:val="00131FDC"/>
    <w:rsid w:val="001321EF"/>
    <w:rsid w:val="00132451"/>
    <w:rsid w:val="0013385C"/>
    <w:rsid w:val="00133E17"/>
    <w:rsid w:val="00133E34"/>
    <w:rsid w:val="001342A4"/>
    <w:rsid w:val="00134DBB"/>
    <w:rsid w:val="00136022"/>
    <w:rsid w:val="0013614F"/>
    <w:rsid w:val="00137413"/>
    <w:rsid w:val="00142021"/>
    <w:rsid w:val="00142C53"/>
    <w:rsid w:val="00142CA7"/>
    <w:rsid w:val="00143F26"/>
    <w:rsid w:val="00144643"/>
    <w:rsid w:val="00144750"/>
    <w:rsid w:val="00144D45"/>
    <w:rsid w:val="00144DF6"/>
    <w:rsid w:val="00144E1D"/>
    <w:rsid w:val="0014543E"/>
    <w:rsid w:val="00147597"/>
    <w:rsid w:val="00147DB5"/>
    <w:rsid w:val="00147DB6"/>
    <w:rsid w:val="0015059A"/>
    <w:rsid w:val="0015120E"/>
    <w:rsid w:val="001519C0"/>
    <w:rsid w:val="00151C3F"/>
    <w:rsid w:val="00152151"/>
    <w:rsid w:val="00152AE3"/>
    <w:rsid w:val="00152E20"/>
    <w:rsid w:val="001534D2"/>
    <w:rsid w:val="0015365C"/>
    <w:rsid w:val="001536CC"/>
    <w:rsid w:val="001540DE"/>
    <w:rsid w:val="00154441"/>
    <w:rsid w:val="001544BE"/>
    <w:rsid w:val="001544F6"/>
    <w:rsid w:val="00154A6D"/>
    <w:rsid w:val="00154CF5"/>
    <w:rsid w:val="00154FAE"/>
    <w:rsid w:val="0015595E"/>
    <w:rsid w:val="00156B95"/>
    <w:rsid w:val="00157F22"/>
    <w:rsid w:val="0016221E"/>
    <w:rsid w:val="001626BF"/>
    <w:rsid w:val="00162D49"/>
    <w:rsid w:val="001634B4"/>
    <w:rsid w:val="001638FB"/>
    <w:rsid w:val="0016399D"/>
    <w:rsid w:val="00163A4C"/>
    <w:rsid w:val="0016590B"/>
    <w:rsid w:val="00165DB1"/>
    <w:rsid w:val="00166466"/>
    <w:rsid w:val="00167020"/>
    <w:rsid w:val="0016781C"/>
    <w:rsid w:val="00170015"/>
    <w:rsid w:val="00170CE1"/>
    <w:rsid w:val="00170DBE"/>
    <w:rsid w:val="00171BD6"/>
    <w:rsid w:val="00171F8E"/>
    <w:rsid w:val="00172EDC"/>
    <w:rsid w:val="00173032"/>
    <w:rsid w:val="00174044"/>
    <w:rsid w:val="00174494"/>
    <w:rsid w:val="00174983"/>
    <w:rsid w:val="00174F87"/>
    <w:rsid w:val="001757A2"/>
    <w:rsid w:val="00175C5D"/>
    <w:rsid w:val="0017600C"/>
    <w:rsid w:val="00176513"/>
    <w:rsid w:val="001766F0"/>
    <w:rsid w:val="00176F54"/>
    <w:rsid w:val="0017738F"/>
    <w:rsid w:val="001777BE"/>
    <w:rsid w:val="00180873"/>
    <w:rsid w:val="0018165E"/>
    <w:rsid w:val="001818AD"/>
    <w:rsid w:val="001828DA"/>
    <w:rsid w:val="00182A79"/>
    <w:rsid w:val="00183326"/>
    <w:rsid w:val="00183AD8"/>
    <w:rsid w:val="00183AE1"/>
    <w:rsid w:val="00184841"/>
    <w:rsid w:val="00185614"/>
    <w:rsid w:val="001859D9"/>
    <w:rsid w:val="00185AA1"/>
    <w:rsid w:val="00186057"/>
    <w:rsid w:val="00186AC1"/>
    <w:rsid w:val="00186EC8"/>
    <w:rsid w:val="00187CDC"/>
    <w:rsid w:val="00187F2C"/>
    <w:rsid w:val="0019038D"/>
    <w:rsid w:val="00190B19"/>
    <w:rsid w:val="00191839"/>
    <w:rsid w:val="00191F43"/>
    <w:rsid w:val="00191F76"/>
    <w:rsid w:val="00191FA0"/>
    <w:rsid w:val="0019213F"/>
    <w:rsid w:val="00192DDE"/>
    <w:rsid w:val="00193E43"/>
    <w:rsid w:val="00193F07"/>
    <w:rsid w:val="0019408C"/>
    <w:rsid w:val="001940D4"/>
    <w:rsid w:val="001942E7"/>
    <w:rsid w:val="00195734"/>
    <w:rsid w:val="00195D9A"/>
    <w:rsid w:val="00195FC4"/>
    <w:rsid w:val="00196DDC"/>
    <w:rsid w:val="00197175"/>
    <w:rsid w:val="001A0A90"/>
    <w:rsid w:val="001A1407"/>
    <w:rsid w:val="001A19A1"/>
    <w:rsid w:val="001A1D3D"/>
    <w:rsid w:val="001A1D62"/>
    <w:rsid w:val="001A355B"/>
    <w:rsid w:val="001A37A3"/>
    <w:rsid w:val="001A4668"/>
    <w:rsid w:val="001A50EF"/>
    <w:rsid w:val="001A51C6"/>
    <w:rsid w:val="001A5633"/>
    <w:rsid w:val="001A56E7"/>
    <w:rsid w:val="001A5A42"/>
    <w:rsid w:val="001A6170"/>
    <w:rsid w:val="001A6CA7"/>
    <w:rsid w:val="001A7149"/>
    <w:rsid w:val="001A7695"/>
    <w:rsid w:val="001A78AB"/>
    <w:rsid w:val="001B009A"/>
    <w:rsid w:val="001B0E6E"/>
    <w:rsid w:val="001B1B64"/>
    <w:rsid w:val="001B1C33"/>
    <w:rsid w:val="001B2A43"/>
    <w:rsid w:val="001B2E11"/>
    <w:rsid w:val="001B3B39"/>
    <w:rsid w:val="001B49C0"/>
    <w:rsid w:val="001B5C24"/>
    <w:rsid w:val="001B5FAC"/>
    <w:rsid w:val="001B63CF"/>
    <w:rsid w:val="001B6C99"/>
    <w:rsid w:val="001B7711"/>
    <w:rsid w:val="001C009F"/>
    <w:rsid w:val="001C010F"/>
    <w:rsid w:val="001C02ED"/>
    <w:rsid w:val="001C0B9F"/>
    <w:rsid w:val="001C1A2A"/>
    <w:rsid w:val="001C1C18"/>
    <w:rsid w:val="001C1E07"/>
    <w:rsid w:val="001C2F4F"/>
    <w:rsid w:val="001C2F97"/>
    <w:rsid w:val="001C479C"/>
    <w:rsid w:val="001C4B22"/>
    <w:rsid w:val="001C4E8D"/>
    <w:rsid w:val="001C4F46"/>
    <w:rsid w:val="001C563D"/>
    <w:rsid w:val="001C62FB"/>
    <w:rsid w:val="001C6D64"/>
    <w:rsid w:val="001C6EE1"/>
    <w:rsid w:val="001C708C"/>
    <w:rsid w:val="001C7A4C"/>
    <w:rsid w:val="001C7B24"/>
    <w:rsid w:val="001D00DC"/>
    <w:rsid w:val="001D079D"/>
    <w:rsid w:val="001D0959"/>
    <w:rsid w:val="001D0C74"/>
    <w:rsid w:val="001D0D85"/>
    <w:rsid w:val="001D1C7D"/>
    <w:rsid w:val="001D286A"/>
    <w:rsid w:val="001D3072"/>
    <w:rsid w:val="001D33E8"/>
    <w:rsid w:val="001D3AF4"/>
    <w:rsid w:val="001D499E"/>
    <w:rsid w:val="001D4E6B"/>
    <w:rsid w:val="001D4FB2"/>
    <w:rsid w:val="001D58BC"/>
    <w:rsid w:val="001D5CED"/>
    <w:rsid w:val="001D6101"/>
    <w:rsid w:val="001D64B5"/>
    <w:rsid w:val="001D770B"/>
    <w:rsid w:val="001E0E79"/>
    <w:rsid w:val="001E1B63"/>
    <w:rsid w:val="001E2A7D"/>
    <w:rsid w:val="001E2FDC"/>
    <w:rsid w:val="001E38F5"/>
    <w:rsid w:val="001E40EE"/>
    <w:rsid w:val="001E5126"/>
    <w:rsid w:val="001E5440"/>
    <w:rsid w:val="001E5D20"/>
    <w:rsid w:val="001E66FB"/>
    <w:rsid w:val="001E6CD6"/>
    <w:rsid w:val="001E705E"/>
    <w:rsid w:val="001E77F0"/>
    <w:rsid w:val="001E791D"/>
    <w:rsid w:val="001F08F6"/>
    <w:rsid w:val="001F0B3B"/>
    <w:rsid w:val="001F14F8"/>
    <w:rsid w:val="001F1659"/>
    <w:rsid w:val="001F2154"/>
    <w:rsid w:val="001F2AEA"/>
    <w:rsid w:val="001F2B35"/>
    <w:rsid w:val="001F2D0A"/>
    <w:rsid w:val="001F2F0F"/>
    <w:rsid w:val="001F2FB9"/>
    <w:rsid w:val="001F3195"/>
    <w:rsid w:val="001F3585"/>
    <w:rsid w:val="001F3E75"/>
    <w:rsid w:val="001F401B"/>
    <w:rsid w:val="001F4D88"/>
    <w:rsid w:val="001F5527"/>
    <w:rsid w:val="001F5A6C"/>
    <w:rsid w:val="001F6991"/>
    <w:rsid w:val="001F6C39"/>
    <w:rsid w:val="001F6DAE"/>
    <w:rsid w:val="001F7ABC"/>
    <w:rsid w:val="002001F4"/>
    <w:rsid w:val="002002FC"/>
    <w:rsid w:val="00200A25"/>
    <w:rsid w:val="00200CCC"/>
    <w:rsid w:val="002028B9"/>
    <w:rsid w:val="00202C2E"/>
    <w:rsid w:val="00202D07"/>
    <w:rsid w:val="00203032"/>
    <w:rsid w:val="00203864"/>
    <w:rsid w:val="00203B39"/>
    <w:rsid w:val="00204A31"/>
    <w:rsid w:val="00204EE1"/>
    <w:rsid w:val="00205436"/>
    <w:rsid w:val="00205B6F"/>
    <w:rsid w:val="00206092"/>
    <w:rsid w:val="002068B0"/>
    <w:rsid w:val="002068DD"/>
    <w:rsid w:val="002073B3"/>
    <w:rsid w:val="002074F3"/>
    <w:rsid w:val="00207C97"/>
    <w:rsid w:val="00207FA8"/>
    <w:rsid w:val="0021065C"/>
    <w:rsid w:val="00211336"/>
    <w:rsid w:val="00211685"/>
    <w:rsid w:val="00211ACC"/>
    <w:rsid w:val="00212023"/>
    <w:rsid w:val="00212656"/>
    <w:rsid w:val="00212C7A"/>
    <w:rsid w:val="00213703"/>
    <w:rsid w:val="00214076"/>
    <w:rsid w:val="002146A6"/>
    <w:rsid w:val="00214D57"/>
    <w:rsid w:val="00214DA2"/>
    <w:rsid w:val="00214EC6"/>
    <w:rsid w:val="00215178"/>
    <w:rsid w:val="002155A2"/>
    <w:rsid w:val="00215BA2"/>
    <w:rsid w:val="00215CDD"/>
    <w:rsid w:val="00217A27"/>
    <w:rsid w:val="00220524"/>
    <w:rsid w:val="00220D0E"/>
    <w:rsid w:val="0022180A"/>
    <w:rsid w:val="00221917"/>
    <w:rsid w:val="00221F90"/>
    <w:rsid w:val="0022216F"/>
    <w:rsid w:val="002223D2"/>
    <w:rsid w:val="00223731"/>
    <w:rsid w:val="002238E5"/>
    <w:rsid w:val="002239C5"/>
    <w:rsid w:val="0022422D"/>
    <w:rsid w:val="00224545"/>
    <w:rsid w:val="00224799"/>
    <w:rsid w:val="00224C1C"/>
    <w:rsid w:val="0022690C"/>
    <w:rsid w:val="0022699D"/>
    <w:rsid w:val="00226C6E"/>
    <w:rsid w:val="00230C22"/>
    <w:rsid w:val="00230D10"/>
    <w:rsid w:val="00231168"/>
    <w:rsid w:val="002320D1"/>
    <w:rsid w:val="00233620"/>
    <w:rsid w:val="002341B1"/>
    <w:rsid w:val="00234207"/>
    <w:rsid w:val="00234E94"/>
    <w:rsid w:val="00234FFC"/>
    <w:rsid w:val="002357D1"/>
    <w:rsid w:val="00235C55"/>
    <w:rsid w:val="00235EBB"/>
    <w:rsid w:val="00236120"/>
    <w:rsid w:val="00236E6D"/>
    <w:rsid w:val="00237157"/>
    <w:rsid w:val="00240186"/>
    <w:rsid w:val="002401DE"/>
    <w:rsid w:val="00240528"/>
    <w:rsid w:val="002405F0"/>
    <w:rsid w:val="00240C04"/>
    <w:rsid w:val="00240DE2"/>
    <w:rsid w:val="00241630"/>
    <w:rsid w:val="00241667"/>
    <w:rsid w:val="002419B3"/>
    <w:rsid w:val="00241D7E"/>
    <w:rsid w:val="002428C2"/>
    <w:rsid w:val="00242985"/>
    <w:rsid w:val="00242E33"/>
    <w:rsid w:val="00244D5A"/>
    <w:rsid w:val="002452E6"/>
    <w:rsid w:val="0024569C"/>
    <w:rsid w:val="00247F03"/>
    <w:rsid w:val="00250204"/>
    <w:rsid w:val="00250243"/>
    <w:rsid w:val="00250E74"/>
    <w:rsid w:val="00251047"/>
    <w:rsid w:val="002513BD"/>
    <w:rsid w:val="002514A7"/>
    <w:rsid w:val="00251990"/>
    <w:rsid w:val="002539F4"/>
    <w:rsid w:val="00253A75"/>
    <w:rsid w:val="00254462"/>
    <w:rsid w:val="00255017"/>
    <w:rsid w:val="00255A6D"/>
    <w:rsid w:val="00255AB5"/>
    <w:rsid w:val="00256124"/>
    <w:rsid w:val="00256689"/>
    <w:rsid w:val="00256A12"/>
    <w:rsid w:val="00256B4F"/>
    <w:rsid w:val="00256CAA"/>
    <w:rsid w:val="00256DC7"/>
    <w:rsid w:val="00257320"/>
    <w:rsid w:val="00257733"/>
    <w:rsid w:val="00260639"/>
    <w:rsid w:val="00260ACC"/>
    <w:rsid w:val="00261305"/>
    <w:rsid w:val="00261EB5"/>
    <w:rsid w:val="00262AB4"/>
    <w:rsid w:val="002637F7"/>
    <w:rsid w:val="00263D8A"/>
    <w:rsid w:val="00263E82"/>
    <w:rsid w:val="002640D0"/>
    <w:rsid w:val="00264609"/>
    <w:rsid w:val="0026487E"/>
    <w:rsid w:val="00264C2C"/>
    <w:rsid w:val="00264C8E"/>
    <w:rsid w:val="00264F08"/>
    <w:rsid w:val="002651C3"/>
    <w:rsid w:val="00265767"/>
    <w:rsid w:val="00265B6F"/>
    <w:rsid w:val="00265E38"/>
    <w:rsid w:val="002662A7"/>
    <w:rsid w:val="002665CA"/>
    <w:rsid w:val="002665F0"/>
    <w:rsid w:val="00267712"/>
    <w:rsid w:val="0027099F"/>
    <w:rsid w:val="00270C7C"/>
    <w:rsid w:val="00270EED"/>
    <w:rsid w:val="00271407"/>
    <w:rsid w:val="0027442F"/>
    <w:rsid w:val="00274A7B"/>
    <w:rsid w:val="00275833"/>
    <w:rsid w:val="002758AA"/>
    <w:rsid w:val="00276473"/>
    <w:rsid w:val="00277067"/>
    <w:rsid w:val="00277694"/>
    <w:rsid w:val="00280969"/>
    <w:rsid w:val="00280E99"/>
    <w:rsid w:val="0028143D"/>
    <w:rsid w:val="00281B27"/>
    <w:rsid w:val="0028207E"/>
    <w:rsid w:val="00282C8D"/>
    <w:rsid w:val="002842D8"/>
    <w:rsid w:val="002849FD"/>
    <w:rsid w:val="00284AC2"/>
    <w:rsid w:val="00284D4F"/>
    <w:rsid w:val="00284D5B"/>
    <w:rsid w:val="00285163"/>
    <w:rsid w:val="0028535A"/>
    <w:rsid w:val="0028550D"/>
    <w:rsid w:val="00285C1C"/>
    <w:rsid w:val="00286391"/>
    <w:rsid w:val="0028641B"/>
    <w:rsid w:val="0028689E"/>
    <w:rsid w:val="002876B8"/>
    <w:rsid w:val="00287AA3"/>
    <w:rsid w:val="00291780"/>
    <w:rsid w:val="00291ECC"/>
    <w:rsid w:val="00292559"/>
    <w:rsid w:val="00292A3A"/>
    <w:rsid w:val="002931E2"/>
    <w:rsid w:val="0029367E"/>
    <w:rsid w:val="002936FF"/>
    <w:rsid w:val="0029453B"/>
    <w:rsid w:val="00294B1C"/>
    <w:rsid w:val="00294F38"/>
    <w:rsid w:val="002954E2"/>
    <w:rsid w:val="002966A5"/>
    <w:rsid w:val="0029683F"/>
    <w:rsid w:val="0029704A"/>
    <w:rsid w:val="002975CB"/>
    <w:rsid w:val="00297CE4"/>
    <w:rsid w:val="002A0150"/>
    <w:rsid w:val="002A0202"/>
    <w:rsid w:val="002A0556"/>
    <w:rsid w:val="002A12ED"/>
    <w:rsid w:val="002A1662"/>
    <w:rsid w:val="002A2EAB"/>
    <w:rsid w:val="002A32CD"/>
    <w:rsid w:val="002A43DE"/>
    <w:rsid w:val="002A45EC"/>
    <w:rsid w:val="002A46C1"/>
    <w:rsid w:val="002A49FF"/>
    <w:rsid w:val="002A5C15"/>
    <w:rsid w:val="002A5C32"/>
    <w:rsid w:val="002A607E"/>
    <w:rsid w:val="002A60E2"/>
    <w:rsid w:val="002A6143"/>
    <w:rsid w:val="002A61B3"/>
    <w:rsid w:val="002A649E"/>
    <w:rsid w:val="002A6ADC"/>
    <w:rsid w:val="002A7DA9"/>
    <w:rsid w:val="002B1002"/>
    <w:rsid w:val="002B122B"/>
    <w:rsid w:val="002B197A"/>
    <w:rsid w:val="002B2541"/>
    <w:rsid w:val="002B2636"/>
    <w:rsid w:val="002B2893"/>
    <w:rsid w:val="002B3141"/>
    <w:rsid w:val="002B39EA"/>
    <w:rsid w:val="002B582B"/>
    <w:rsid w:val="002B6360"/>
    <w:rsid w:val="002B6374"/>
    <w:rsid w:val="002B6F64"/>
    <w:rsid w:val="002B701C"/>
    <w:rsid w:val="002B7102"/>
    <w:rsid w:val="002B7359"/>
    <w:rsid w:val="002B7ECA"/>
    <w:rsid w:val="002C0309"/>
    <w:rsid w:val="002C1038"/>
    <w:rsid w:val="002C111B"/>
    <w:rsid w:val="002C1455"/>
    <w:rsid w:val="002C25AB"/>
    <w:rsid w:val="002C272D"/>
    <w:rsid w:val="002C3470"/>
    <w:rsid w:val="002C467F"/>
    <w:rsid w:val="002C61A0"/>
    <w:rsid w:val="002C676B"/>
    <w:rsid w:val="002C6AFD"/>
    <w:rsid w:val="002C76FA"/>
    <w:rsid w:val="002C794E"/>
    <w:rsid w:val="002C79F7"/>
    <w:rsid w:val="002D0A6F"/>
    <w:rsid w:val="002D20A7"/>
    <w:rsid w:val="002D25C3"/>
    <w:rsid w:val="002D280D"/>
    <w:rsid w:val="002D2E97"/>
    <w:rsid w:val="002D3514"/>
    <w:rsid w:val="002D4EF0"/>
    <w:rsid w:val="002D5FBB"/>
    <w:rsid w:val="002D684A"/>
    <w:rsid w:val="002D6FF0"/>
    <w:rsid w:val="002D746C"/>
    <w:rsid w:val="002D7773"/>
    <w:rsid w:val="002D77F4"/>
    <w:rsid w:val="002E0411"/>
    <w:rsid w:val="002E0704"/>
    <w:rsid w:val="002E2915"/>
    <w:rsid w:val="002E2BA7"/>
    <w:rsid w:val="002E302D"/>
    <w:rsid w:val="002E4A2E"/>
    <w:rsid w:val="002E511C"/>
    <w:rsid w:val="002E51D6"/>
    <w:rsid w:val="002E5279"/>
    <w:rsid w:val="002E5525"/>
    <w:rsid w:val="002E60CA"/>
    <w:rsid w:val="002E6283"/>
    <w:rsid w:val="002E6789"/>
    <w:rsid w:val="002E686B"/>
    <w:rsid w:val="002F0AB9"/>
    <w:rsid w:val="002F0AE0"/>
    <w:rsid w:val="002F174E"/>
    <w:rsid w:val="002F24D7"/>
    <w:rsid w:val="002F29EF"/>
    <w:rsid w:val="002F3058"/>
    <w:rsid w:val="002F31E2"/>
    <w:rsid w:val="002F3D0B"/>
    <w:rsid w:val="002F3F45"/>
    <w:rsid w:val="002F3FCB"/>
    <w:rsid w:val="002F41C4"/>
    <w:rsid w:val="002F44DD"/>
    <w:rsid w:val="002F5A90"/>
    <w:rsid w:val="002F6443"/>
    <w:rsid w:val="002F67CD"/>
    <w:rsid w:val="002F6C21"/>
    <w:rsid w:val="002F726F"/>
    <w:rsid w:val="002F745D"/>
    <w:rsid w:val="002F7E07"/>
    <w:rsid w:val="00301645"/>
    <w:rsid w:val="00301A2F"/>
    <w:rsid w:val="00302916"/>
    <w:rsid w:val="00302D27"/>
    <w:rsid w:val="00302FA1"/>
    <w:rsid w:val="003042D7"/>
    <w:rsid w:val="00305661"/>
    <w:rsid w:val="00306057"/>
    <w:rsid w:val="00306C35"/>
    <w:rsid w:val="00306D0C"/>
    <w:rsid w:val="00307271"/>
    <w:rsid w:val="0030755A"/>
    <w:rsid w:val="00307746"/>
    <w:rsid w:val="003103E0"/>
    <w:rsid w:val="00311666"/>
    <w:rsid w:val="003116CF"/>
    <w:rsid w:val="003116DE"/>
    <w:rsid w:val="003117B4"/>
    <w:rsid w:val="00311B06"/>
    <w:rsid w:val="00311D4D"/>
    <w:rsid w:val="00312D24"/>
    <w:rsid w:val="0031348D"/>
    <w:rsid w:val="003141B9"/>
    <w:rsid w:val="00314BC0"/>
    <w:rsid w:val="00314FE6"/>
    <w:rsid w:val="00315000"/>
    <w:rsid w:val="003151B9"/>
    <w:rsid w:val="00315867"/>
    <w:rsid w:val="003163D4"/>
    <w:rsid w:val="003172EB"/>
    <w:rsid w:val="0032017B"/>
    <w:rsid w:val="003201D8"/>
    <w:rsid w:val="003201E8"/>
    <w:rsid w:val="00320557"/>
    <w:rsid w:val="003208BC"/>
    <w:rsid w:val="00322D7F"/>
    <w:rsid w:val="003236C9"/>
    <w:rsid w:val="00323CFA"/>
    <w:rsid w:val="00325729"/>
    <w:rsid w:val="00325950"/>
    <w:rsid w:val="003266B9"/>
    <w:rsid w:val="00327C9F"/>
    <w:rsid w:val="00327EA4"/>
    <w:rsid w:val="0033036D"/>
    <w:rsid w:val="00330487"/>
    <w:rsid w:val="00330D89"/>
    <w:rsid w:val="00330E35"/>
    <w:rsid w:val="0033159A"/>
    <w:rsid w:val="00331A64"/>
    <w:rsid w:val="00331A9D"/>
    <w:rsid w:val="00331B9C"/>
    <w:rsid w:val="003328A3"/>
    <w:rsid w:val="00332D1A"/>
    <w:rsid w:val="00332E75"/>
    <w:rsid w:val="003335E3"/>
    <w:rsid w:val="00333D8A"/>
    <w:rsid w:val="00334393"/>
    <w:rsid w:val="00334805"/>
    <w:rsid w:val="00334B35"/>
    <w:rsid w:val="00334E6A"/>
    <w:rsid w:val="00335846"/>
    <w:rsid w:val="00335A62"/>
    <w:rsid w:val="0033639A"/>
    <w:rsid w:val="003363C9"/>
    <w:rsid w:val="003367F2"/>
    <w:rsid w:val="003372D6"/>
    <w:rsid w:val="00337918"/>
    <w:rsid w:val="00337DE0"/>
    <w:rsid w:val="00340B6D"/>
    <w:rsid w:val="00340B7D"/>
    <w:rsid w:val="00340C43"/>
    <w:rsid w:val="00341B76"/>
    <w:rsid w:val="0034208C"/>
    <w:rsid w:val="003433A2"/>
    <w:rsid w:val="00344366"/>
    <w:rsid w:val="00344D4C"/>
    <w:rsid w:val="00344D6D"/>
    <w:rsid w:val="00344F17"/>
    <w:rsid w:val="00345DEC"/>
    <w:rsid w:val="003502C9"/>
    <w:rsid w:val="003512C5"/>
    <w:rsid w:val="003524CE"/>
    <w:rsid w:val="003528C6"/>
    <w:rsid w:val="0035340F"/>
    <w:rsid w:val="0035482C"/>
    <w:rsid w:val="00354FCA"/>
    <w:rsid w:val="003552E5"/>
    <w:rsid w:val="00355A33"/>
    <w:rsid w:val="00355A7D"/>
    <w:rsid w:val="00355AF7"/>
    <w:rsid w:val="00355AF9"/>
    <w:rsid w:val="00355F2B"/>
    <w:rsid w:val="00356EB4"/>
    <w:rsid w:val="00357098"/>
    <w:rsid w:val="0035722D"/>
    <w:rsid w:val="00360D92"/>
    <w:rsid w:val="00361237"/>
    <w:rsid w:val="00361259"/>
    <w:rsid w:val="00361400"/>
    <w:rsid w:val="00361D1A"/>
    <w:rsid w:val="00362615"/>
    <w:rsid w:val="0036274B"/>
    <w:rsid w:val="00362BE3"/>
    <w:rsid w:val="00363127"/>
    <w:rsid w:val="003634BA"/>
    <w:rsid w:val="0036378E"/>
    <w:rsid w:val="00364CA2"/>
    <w:rsid w:val="00365186"/>
    <w:rsid w:val="00365CA7"/>
    <w:rsid w:val="00366511"/>
    <w:rsid w:val="003666E0"/>
    <w:rsid w:val="00366D6A"/>
    <w:rsid w:val="00366F0B"/>
    <w:rsid w:val="00366F9A"/>
    <w:rsid w:val="00367683"/>
    <w:rsid w:val="00367D5D"/>
    <w:rsid w:val="00367FA5"/>
    <w:rsid w:val="003722E5"/>
    <w:rsid w:val="00372972"/>
    <w:rsid w:val="00372FDA"/>
    <w:rsid w:val="00373DFE"/>
    <w:rsid w:val="003745C1"/>
    <w:rsid w:val="00375288"/>
    <w:rsid w:val="0037550A"/>
    <w:rsid w:val="00376956"/>
    <w:rsid w:val="0037720B"/>
    <w:rsid w:val="0037775E"/>
    <w:rsid w:val="00377968"/>
    <w:rsid w:val="00377FF1"/>
    <w:rsid w:val="00380852"/>
    <w:rsid w:val="00381719"/>
    <w:rsid w:val="0038251F"/>
    <w:rsid w:val="003825B4"/>
    <w:rsid w:val="00382AD8"/>
    <w:rsid w:val="003831D5"/>
    <w:rsid w:val="0038342C"/>
    <w:rsid w:val="00383944"/>
    <w:rsid w:val="00383A61"/>
    <w:rsid w:val="00384725"/>
    <w:rsid w:val="00384861"/>
    <w:rsid w:val="00384AAD"/>
    <w:rsid w:val="00384F22"/>
    <w:rsid w:val="003852CD"/>
    <w:rsid w:val="003855F7"/>
    <w:rsid w:val="00386C0B"/>
    <w:rsid w:val="00390205"/>
    <w:rsid w:val="00390740"/>
    <w:rsid w:val="00391AF1"/>
    <w:rsid w:val="00392298"/>
    <w:rsid w:val="0039230C"/>
    <w:rsid w:val="00392499"/>
    <w:rsid w:val="00392606"/>
    <w:rsid w:val="00392954"/>
    <w:rsid w:val="003929F5"/>
    <w:rsid w:val="00393623"/>
    <w:rsid w:val="00393B4F"/>
    <w:rsid w:val="00395417"/>
    <w:rsid w:val="00395905"/>
    <w:rsid w:val="00395986"/>
    <w:rsid w:val="00395E2A"/>
    <w:rsid w:val="003961A2"/>
    <w:rsid w:val="0039621F"/>
    <w:rsid w:val="003966D3"/>
    <w:rsid w:val="00396BD2"/>
    <w:rsid w:val="00396C9C"/>
    <w:rsid w:val="00396E94"/>
    <w:rsid w:val="00396FFB"/>
    <w:rsid w:val="003A041F"/>
    <w:rsid w:val="003A114D"/>
    <w:rsid w:val="003A15CD"/>
    <w:rsid w:val="003A20DC"/>
    <w:rsid w:val="003A20FE"/>
    <w:rsid w:val="003A2913"/>
    <w:rsid w:val="003A2EAE"/>
    <w:rsid w:val="003A2F88"/>
    <w:rsid w:val="003A3897"/>
    <w:rsid w:val="003A42A7"/>
    <w:rsid w:val="003A578A"/>
    <w:rsid w:val="003A59EC"/>
    <w:rsid w:val="003A633D"/>
    <w:rsid w:val="003A7163"/>
    <w:rsid w:val="003A75B9"/>
    <w:rsid w:val="003B04E2"/>
    <w:rsid w:val="003B0649"/>
    <w:rsid w:val="003B06F7"/>
    <w:rsid w:val="003B16E5"/>
    <w:rsid w:val="003B17AD"/>
    <w:rsid w:val="003B1883"/>
    <w:rsid w:val="003B198D"/>
    <w:rsid w:val="003B250B"/>
    <w:rsid w:val="003B2BBA"/>
    <w:rsid w:val="003B301D"/>
    <w:rsid w:val="003B30B6"/>
    <w:rsid w:val="003B3288"/>
    <w:rsid w:val="003B411D"/>
    <w:rsid w:val="003B4274"/>
    <w:rsid w:val="003B5385"/>
    <w:rsid w:val="003B69B3"/>
    <w:rsid w:val="003B6A27"/>
    <w:rsid w:val="003B6B3C"/>
    <w:rsid w:val="003B7E66"/>
    <w:rsid w:val="003B7FB0"/>
    <w:rsid w:val="003C08DB"/>
    <w:rsid w:val="003C145F"/>
    <w:rsid w:val="003C208A"/>
    <w:rsid w:val="003C2A86"/>
    <w:rsid w:val="003C2E13"/>
    <w:rsid w:val="003C36E2"/>
    <w:rsid w:val="003C37B5"/>
    <w:rsid w:val="003C4719"/>
    <w:rsid w:val="003C52C6"/>
    <w:rsid w:val="003C566B"/>
    <w:rsid w:val="003C5878"/>
    <w:rsid w:val="003C5936"/>
    <w:rsid w:val="003C6577"/>
    <w:rsid w:val="003C69EF"/>
    <w:rsid w:val="003C71DE"/>
    <w:rsid w:val="003D1056"/>
    <w:rsid w:val="003D18A2"/>
    <w:rsid w:val="003D21A5"/>
    <w:rsid w:val="003D252B"/>
    <w:rsid w:val="003D2A21"/>
    <w:rsid w:val="003D329A"/>
    <w:rsid w:val="003D36B1"/>
    <w:rsid w:val="003D4657"/>
    <w:rsid w:val="003D551B"/>
    <w:rsid w:val="003D5945"/>
    <w:rsid w:val="003D5C18"/>
    <w:rsid w:val="003D6BF5"/>
    <w:rsid w:val="003D7FDF"/>
    <w:rsid w:val="003E02C9"/>
    <w:rsid w:val="003E0D42"/>
    <w:rsid w:val="003E1C4F"/>
    <w:rsid w:val="003E2521"/>
    <w:rsid w:val="003E27A6"/>
    <w:rsid w:val="003E2C33"/>
    <w:rsid w:val="003E2E6E"/>
    <w:rsid w:val="003E321F"/>
    <w:rsid w:val="003E32FB"/>
    <w:rsid w:val="003E3E5D"/>
    <w:rsid w:val="003E4244"/>
    <w:rsid w:val="003E44E1"/>
    <w:rsid w:val="003E480D"/>
    <w:rsid w:val="003E5C45"/>
    <w:rsid w:val="003E5DDB"/>
    <w:rsid w:val="003E60D7"/>
    <w:rsid w:val="003E6891"/>
    <w:rsid w:val="003E6CA1"/>
    <w:rsid w:val="003E7229"/>
    <w:rsid w:val="003E7C27"/>
    <w:rsid w:val="003F02C8"/>
    <w:rsid w:val="003F0B1F"/>
    <w:rsid w:val="003F10EE"/>
    <w:rsid w:val="003F123C"/>
    <w:rsid w:val="003F158F"/>
    <w:rsid w:val="003F1D22"/>
    <w:rsid w:val="003F2D0A"/>
    <w:rsid w:val="003F2DD1"/>
    <w:rsid w:val="003F2F67"/>
    <w:rsid w:val="003F3477"/>
    <w:rsid w:val="003F37D4"/>
    <w:rsid w:val="003F40F5"/>
    <w:rsid w:val="003F46E3"/>
    <w:rsid w:val="003F474F"/>
    <w:rsid w:val="003F6E95"/>
    <w:rsid w:val="00400FF4"/>
    <w:rsid w:val="004011FF"/>
    <w:rsid w:val="004018E0"/>
    <w:rsid w:val="00401D47"/>
    <w:rsid w:val="0040351C"/>
    <w:rsid w:val="0040369F"/>
    <w:rsid w:val="00403E25"/>
    <w:rsid w:val="00405738"/>
    <w:rsid w:val="00405B02"/>
    <w:rsid w:val="0040661A"/>
    <w:rsid w:val="004066E7"/>
    <w:rsid w:val="00407130"/>
    <w:rsid w:val="00407CD3"/>
    <w:rsid w:val="0041028C"/>
    <w:rsid w:val="00411E18"/>
    <w:rsid w:val="004132D8"/>
    <w:rsid w:val="004145E3"/>
    <w:rsid w:val="00414CEF"/>
    <w:rsid w:val="0041560D"/>
    <w:rsid w:val="0041689E"/>
    <w:rsid w:val="00416F77"/>
    <w:rsid w:val="0041729F"/>
    <w:rsid w:val="00417515"/>
    <w:rsid w:val="004176C0"/>
    <w:rsid w:val="00417A4D"/>
    <w:rsid w:val="00417BCB"/>
    <w:rsid w:val="0042022F"/>
    <w:rsid w:val="004205A7"/>
    <w:rsid w:val="004205E5"/>
    <w:rsid w:val="00420893"/>
    <w:rsid w:val="00420EB5"/>
    <w:rsid w:val="00421297"/>
    <w:rsid w:val="00421AB5"/>
    <w:rsid w:val="00421D4D"/>
    <w:rsid w:val="00422033"/>
    <w:rsid w:val="00422E92"/>
    <w:rsid w:val="004231B0"/>
    <w:rsid w:val="00423B5B"/>
    <w:rsid w:val="00423D91"/>
    <w:rsid w:val="00423F82"/>
    <w:rsid w:val="00425279"/>
    <w:rsid w:val="004252D9"/>
    <w:rsid w:val="00425894"/>
    <w:rsid w:val="0042605C"/>
    <w:rsid w:val="0042635C"/>
    <w:rsid w:val="00426E54"/>
    <w:rsid w:val="00426EA9"/>
    <w:rsid w:val="00430C15"/>
    <w:rsid w:val="0043196F"/>
    <w:rsid w:val="00431E9C"/>
    <w:rsid w:val="004327BF"/>
    <w:rsid w:val="00432E01"/>
    <w:rsid w:val="00433578"/>
    <w:rsid w:val="004339DC"/>
    <w:rsid w:val="00433D27"/>
    <w:rsid w:val="0043442D"/>
    <w:rsid w:val="004346E6"/>
    <w:rsid w:val="0043482C"/>
    <w:rsid w:val="00434E86"/>
    <w:rsid w:val="00435746"/>
    <w:rsid w:val="00435A1B"/>
    <w:rsid w:val="00435F16"/>
    <w:rsid w:val="004360F6"/>
    <w:rsid w:val="0043627E"/>
    <w:rsid w:val="004372D8"/>
    <w:rsid w:val="0044061B"/>
    <w:rsid w:val="00440862"/>
    <w:rsid w:val="00441644"/>
    <w:rsid w:val="00441A48"/>
    <w:rsid w:val="004422EC"/>
    <w:rsid w:val="004429B5"/>
    <w:rsid w:val="00443016"/>
    <w:rsid w:val="004430A2"/>
    <w:rsid w:val="00444543"/>
    <w:rsid w:val="004448B3"/>
    <w:rsid w:val="004460FC"/>
    <w:rsid w:val="004466CD"/>
    <w:rsid w:val="00446C7C"/>
    <w:rsid w:val="00446EDF"/>
    <w:rsid w:val="00446FF1"/>
    <w:rsid w:val="0044751B"/>
    <w:rsid w:val="00447585"/>
    <w:rsid w:val="00447863"/>
    <w:rsid w:val="00447A7C"/>
    <w:rsid w:val="00447F07"/>
    <w:rsid w:val="0045052A"/>
    <w:rsid w:val="00450AAC"/>
    <w:rsid w:val="00450CE0"/>
    <w:rsid w:val="0045127B"/>
    <w:rsid w:val="00451CF5"/>
    <w:rsid w:val="004525EB"/>
    <w:rsid w:val="00452D45"/>
    <w:rsid w:val="00453472"/>
    <w:rsid w:val="004539C3"/>
    <w:rsid w:val="0045418D"/>
    <w:rsid w:val="00455054"/>
    <w:rsid w:val="004558E8"/>
    <w:rsid w:val="00455975"/>
    <w:rsid w:val="0045674B"/>
    <w:rsid w:val="00456CAF"/>
    <w:rsid w:val="00457608"/>
    <w:rsid w:val="00457A94"/>
    <w:rsid w:val="004610B2"/>
    <w:rsid w:val="00461803"/>
    <w:rsid w:val="00461A55"/>
    <w:rsid w:val="00461CC0"/>
    <w:rsid w:val="0046205B"/>
    <w:rsid w:val="00462146"/>
    <w:rsid w:val="00463059"/>
    <w:rsid w:val="00463A82"/>
    <w:rsid w:val="00463DEB"/>
    <w:rsid w:val="00464345"/>
    <w:rsid w:val="0046536B"/>
    <w:rsid w:val="00465757"/>
    <w:rsid w:val="00465CE4"/>
    <w:rsid w:val="00465DEB"/>
    <w:rsid w:val="004664F0"/>
    <w:rsid w:val="00466CCD"/>
    <w:rsid w:val="00466F9A"/>
    <w:rsid w:val="0046716A"/>
    <w:rsid w:val="0046741A"/>
    <w:rsid w:val="00467DA3"/>
    <w:rsid w:val="00470757"/>
    <w:rsid w:val="00470814"/>
    <w:rsid w:val="004713C7"/>
    <w:rsid w:val="004717BB"/>
    <w:rsid w:val="00471EFD"/>
    <w:rsid w:val="0047208A"/>
    <w:rsid w:val="00473B79"/>
    <w:rsid w:val="00473BC3"/>
    <w:rsid w:val="0047438B"/>
    <w:rsid w:val="00475860"/>
    <w:rsid w:val="0047615F"/>
    <w:rsid w:val="00476390"/>
    <w:rsid w:val="00476687"/>
    <w:rsid w:val="00476B5D"/>
    <w:rsid w:val="004772E5"/>
    <w:rsid w:val="00477396"/>
    <w:rsid w:val="004775E2"/>
    <w:rsid w:val="00477874"/>
    <w:rsid w:val="00477A62"/>
    <w:rsid w:val="00477BB5"/>
    <w:rsid w:val="00477EA6"/>
    <w:rsid w:val="00480CC5"/>
    <w:rsid w:val="00481019"/>
    <w:rsid w:val="004811EC"/>
    <w:rsid w:val="00481347"/>
    <w:rsid w:val="004814B8"/>
    <w:rsid w:val="0048200F"/>
    <w:rsid w:val="004822B0"/>
    <w:rsid w:val="004822E1"/>
    <w:rsid w:val="004822E2"/>
    <w:rsid w:val="004828BA"/>
    <w:rsid w:val="00482F29"/>
    <w:rsid w:val="0048486F"/>
    <w:rsid w:val="00484B9C"/>
    <w:rsid w:val="00484C3B"/>
    <w:rsid w:val="00484E0B"/>
    <w:rsid w:val="0048508F"/>
    <w:rsid w:val="004852F4"/>
    <w:rsid w:val="00485BB9"/>
    <w:rsid w:val="00486233"/>
    <w:rsid w:val="0048729A"/>
    <w:rsid w:val="004874AC"/>
    <w:rsid w:val="00487A7D"/>
    <w:rsid w:val="00487BF1"/>
    <w:rsid w:val="00487EB2"/>
    <w:rsid w:val="004902A5"/>
    <w:rsid w:val="004904FD"/>
    <w:rsid w:val="00490A47"/>
    <w:rsid w:val="00490DD0"/>
    <w:rsid w:val="00490E6A"/>
    <w:rsid w:val="00490F89"/>
    <w:rsid w:val="004913E1"/>
    <w:rsid w:val="004914AC"/>
    <w:rsid w:val="00491D3E"/>
    <w:rsid w:val="00492179"/>
    <w:rsid w:val="0049385C"/>
    <w:rsid w:val="00494491"/>
    <w:rsid w:val="004949CD"/>
    <w:rsid w:val="00494A28"/>
    <w:rsid w:val="00495B9B"/>
    <w:rsid w:val="0049672F"/>
    <w:rsid w:val="00496DB8"/>
    <w:rsid w:val="00497032"/>
    <w:rsid w:val="00497B21"/>
    <w:rsid w:val="004A04BD"/>
    <w:rsid w:val="004A0511"/>
    <w:rsid w:val="004A0828"/>
    <w:rsid w:val="004A1603"/>
    <w:rsid w:val="004A2EAB"/>
    <w:rsid w:val="004A354F"/>
    <w:rsid w:val="004A35BA"/>
    <w:rsid w:val="004A383A"/>
    <w:rsid w:val="004A3AB1"/>
    <w:rsid w:val="004A4E1C"/>
    <w:rsid w:val="004A4E2D"/>
    <w:rsid w:val="004A6DDF"/>
    <w:rsid w:val="004A7455"/>
    <w:rsid w:val="004A7BFB"/>
    <w:rsid w:val="004B0012"/>
    <w:rsid w:val="004B0968"/>
    <w:rsid w:val="004B09F7"/>
    <w:rsid w:val="004B0CA0"/>
    <w:rsid w:val="004B20D1"/>
    <w:rsid w:val="004B2974"/>
    <w:rsid w:val="004B2A79"/>
    <w:rsid w:val="004B39BE"/>
    <w:rsid w:val="004B3BD0"/>
    <w:rsid w:val="004B4153"/>
    <w:rsid w:val="004B53AC"/>
    <w:rsid w:val="004B5DB9"/>
    <w:rsid w:val="004B6405"/>
    <w:rsid w:val="004B766E"/>
    <w:rsid w:val="004C0031"/>
    <w:rsid w:val="004C0451"/>
    <w:rsid w:val="004C0C63"/>
    <w:rsid w:val="004C0C7E"/>
    <w:rsid w:val="004C1964"/>
    <w:rsid w:val="004C1DFC"/>
    <w:rsid w:val="004C23E6"/>
    <w:rsid w:val="004C3612"/>
    <w:rsid w:val="004C363B"/>
    <w:rsid w:val="004C579E"/>
    <w:rsid w:val="004C57D9"/>
    <w:rsid w:val="004C7CE9"/>
    <w:rsid w:val="004C7F4D"/>
    <w:rsid w:val="004D0958"/>
    <w:rsid w:val="004D0A6D"/>
    <w:rsid w:val="004D2341"/>
    <w:rsid w:val="004D2CDE"/>
    <w:rsid w:val="004D365B"/>
    <w:rsid w:val="004D3EC0"/>
    <w:rsid w:val="004D4255"/>
    <w:rsid w:val="004D4790"/>
    <w:rsid w:val="004D47F4"/>
    <w:rsid w:val="004D4826"/>
    <w:rsid w:val="004D49D7"/>
    <w:rsid w:val="004D6B8D"/>
    <w:rsid w:val="004E0114"/>
    <w:rsid w:val="004E0B54"/>
    <w:rsid w:val="004E0F70"/>
    <w:rsid w:val="004E143C"/>
    <w:rsid w:val="004E1BF2"/>
    <w:rsid w:val="004E26BE"/>
    <w:rsid w:val="004E29CC"/>
    <w:rsid w:val="004E2F59"/>
    <w:rsid w:val="004E32A6"/>
    <w:rsid w:val="004E4A46"/>
    <w:rsid w:val="004E4E81"/>
    <w:rsid w:val="004E4EB4"/>
    <w:rsid w:val="004E57A5"/>
    <w:rsid w:val="004E58EC"/>
    <w:rsid w:val="004E65FB"/>
    <w:rsid w:val="004E6E2B"/>
    <w:rsid w:val="004E7126"/>
    <w:rsid w:val="004E7A8C"/>
    <w:rsid w:val="004F06AD"/>
    <w:rsid w:val="004F0B07"/>
    <w:rsid w:val="004F0DEF"/>
    <w:rsid w:val="004F0F25"/>
    <w:rsid w:val="004F128A"/>
    <w:rsid w:val="004F190C"/>
    <w:rsid w:val="004F23E7"/>
    <w:rsid w:val="004F259F"/>
    <w:rsid w:val="004F2A23"/>
    <w:rsid w:val="004F2CF8"/>
    <w:rsid w:val="004F30D5"/>
    <w:rsid w:val="004F3B3B"/>
    <w:rsid w:val="004F4B29"/>
    <w:rsid w:val="004F4E74"/>
    <w:rsid w:val="004F52A8"/>
    <w:rsid w:val="004F5704"/>
    <w:rsid w:val="004F5920"/>
    <w:rsid w:val="004F5E45"/>
    <w:rsid w:val="004F5EB5"/>
    <w:rsid w:val="004F7072"/>
    <w:rsid w:val="004F751B"/>
    <w:rsid w:val="005001BE"/>
    <w:rsid w:val="0050023D"/>
    <w:rsid w:val="00500F2D"/>
    <w:rsid w:val="005010A1"/>
    <w:rsid w:val="005017C8"/>
    <w:rsid w:val="00501FAD"/>
    <w:rsid w:val="00502006"/>
    <w:rsid w:val="005022A2"/>
    <w:rsid w:val="005023D5"/>
    <w:rsid w:val="00502E96"/>
    <w:rsid w:val="00502E9C"/>
    <w:rsid w:val="00503173"/>
    <w:rsid w:val="00503283"/>
    <w:rsid w:val="00503A42"/>
    <w:rsid w:val="00503C10"/>
    <w:rsid w:val="00506F36"/>
    <w:rsid w:val="00507F34"/>
    <w:rsid w:val="0051018E"/>
    <w:rsid w:val="0051087C"/>
    <w:rsid w:val="00511050"/>
    <w:rsid w:val="00511322"/>
    <w:rsid w:val="00511377"/>
    <w:rsid w:val="005115A1"/>
    <w:rsid w:val="0051221F"/>
    <w:rsid w:val="00513960"/>
    <w:rsid w:val="00514615"/>
    <w:rsid w:val="005150EF"/>
    <w:rsid w:val="00515CA3"/>
    <w:rsid w:val="00515D38"/>
    <w:rsid w:val="00516474"/>
    <w:rsid w:val="005166FE"/>
    <w:rsid w:val="0051703B"/>
    <w:rsid w:val="005176A4"/>
    <w:rsid w:val="00517978"/>
    <w:rsid w:val="00517BCE"/>
    <w:rsid w:val="00517CAD"/>
    <w:rsid w:val="00517E86"/>
    <w:rsid w:val="0052222A"/>
    <w:rsid w:val="0052275F"/>
    <w:rsid w:val="00522EFF"/>
    <w:rsid w:val="00523959"/>
    <w:rsid w:val="00523C5F"/>
    <w:rsid w:val="00523E02"/>
    <w:rsid w:val="00523F5A"/>
    <w:rsid w:val="00524AA7"/>
    <w:rsid w:val="00524E91"/>
    <w:rsid w:val="00524E96"/>
    <w:rsid w:val="00524EF1"/>
    <w:rsid w:val="00525C8B"/>
    <w:rsid w:val="005264EE"/>
    <w:rsid w:val="00526810"/>
    <w:rsid w:val="00526C92"/>
    <w:rsid w:val="00526ECF"/>
    <w:rsid w:val="00526EEE"/>
    <w:rsid w:val="00527641"/>
    <w:rsid w:val="005276D1"/>
    <w:rsid w:val="00530018"/>
    <w:rsid w:val="005302E2"/>
    <w:rsid w:val="0053286A"/>
    <w:rsid w:val="00532CE0"/>
    <w:rsid w:val="00532E2E"/>
    <w:rsid w:val="00534659"/>
    <w:rsid w:val="00534770"/>
    <w:rsid w:val="005348AA"/>
    <w:rsid w:val="0053499C"/>
    <w:rsid w:val="00535B12"/>
    <w:rsid w:val="00535D6A"/>
    <w:rsid w:val="0053612B"/>
    <w:rsid w:val="00536490"/>
    <w:rsid w:val="00536D93"/>
    <w:rsid w:val="005374C6"/>
    <w:rsid w:val="00537853"/>
    <w:rsid w:val="00537995"/>
    <w:rsid w:val="005409BC"/>
    <w:rsid w:val="005414B6"/>
    <w:rsid w:val="00541644"/>
    <w:rsid w:val="005425E7"/>
    <w:rsid w:val="00542877"/>
    <w:rsid w:val="00542C19"/>
    <w:rsid w:val="00543161"/>
    <w:rsid w:val="00543F8E"/>
    <w:rsid w:val="00544037"/>
    <w:rsid w:val="005446AF"/>
    <w:rsid w:val="00545C59"/>
    <w:rsid w:val="00545CDF"/>
    <w:rsid w:val="00546E55"/>
    <w:rsid w:val="0055163A"/>
    <w:rsid w:val="005519A7"/>
    <w:rsid w:val="00551C98"/>
    <w:rsid w:val="00551CCA"/>
    <w:rsid w:val="00551D01"/>
    <w:rsid w:val="00552203"/>
    <w:rsid w:val="00552820"/>
    <w:rsid w:val="00552919"/>
    <w:rsid w:val="00552F86"/>
    <w:rsid w:val="00553130"/>
    <w:rsid w:val="00553668"/>
    <w:rsid w:val="00555B26"/>
    <w:rsid w:val="005560D4"/>
    <w:rsid w:val="00557A25"/>
    <w:rsid w:val="00561630"/>
    <w:rsid w:val="00561A47"/>
    <w:rsid w:val="005626FA"/>
    <w:rsid w:val="005627C1"/>
    <w:rsid w:val="00562FD4"/>
    <w:rsid w:val="00563785"/>
    <w:rsid w:val="005638A3"/>
    <w:rsid w:val="005641BD"/>
    <w:rsid w:val="00564963"/>
    <w:rsid w:val="00564A16"/>
    <w:rsid w:val="00564D58"/>
    <w:rsid w:val="005651E6"/>
    <w:rsid w:val="0056540E"/>
    <w:rsid w:val="00565658"/>
    <w:rsid w:val="0056582D"/>
    <w:rsid w:val="00566BBF"/>
    <w:rsid w:val="00567443"/>
    <w:rsid w:val="00570BB7"/>
    <w:rsid w:val="00570C9B"/>
    <w:rsid w:val="00570D37"/>
    <w:rsid w:val="00570ECF"/>
    <w:rsid w:val="00570F29"/>
    <w:rsid w:val="005715BF"/>
    <w:rsid w:val="00571871"/>
    <w:rsid w:val="00571F01"/>
    <w:rsid w:val="005727D9"/>
    <w:rsid w:val="00572AB4"/>
    <w:rsid w:val="00572E82"/>
    <w:rsid w:val="005734B8"/>
    <w:rsid w:val="0057398A"/>
    <w:rsid w:val="005739F4"/>
    <w:rsid w:val="00573DA2"/>
    <w:rsid w:val="005754AA"/>
    <w:rsid w:val="0057574D"/>
    <w:rsid w:val="00575AEA"/>
    <w:rsid w:val="00576121"/>
    <w:rsid w:val="005767E7"/>
    <w:rsid w:val="00576FE3"/>
    <w:rsid w:val="00577404"/>
    <w:rsid w:val="00577714"/>
    <w:rsid w:val="005778B0"/>
    <w:rsid w:val="00577E7A"/>
    <w:rsid w:val="0058034B"/>
    <w:rsid w:val="00580B1A"/>
    <w:rsid w:val="00580EEE"/>
    <w:rsid w:val="00582502"/>
    <w:rsid w:val="00582EB0"/>
    <w:rsid w:val="00582FA8"/>
    <w:rsid w:val="00583B57"/>
    <w:rsid w:val="00583CAA"/>
    <w:rsid w:val="00584051"/>
    <w:rsid w:val="005849F3"/>
    <w:rsid w:val="00584BD9"/>
    <w:rsid w:val="0058530F"/>
    <w:rsid w:val="005854A3"/>
    <w:rsid w:val="00585AF6"/>
    <w:rsid w:val="005862F1"/>
    <w:rsid w:val="00586674"/>
    <w:rsid w:val="00586BE9"/>
    <w:rsid w:val="00590967"/>
    <w:rsid w:val="00590AAE"/>
    <w:rsid w:val="00590B33"/>
    <w:rsid w:val="00590BBB"/>
    <w:rsid w:val="00590EA4"/>
    <w:rsid w:val="005915C4"/>
    <w:rsid w:val="0059170E"/>
    <w:rsid w:val="00592980"/>
    <w:rsid w:val="005937D6"/>
    <w:rsid w:val="00593B98"/>
    <w:rsid w:val="00593F34"/>
    <w:rsid w:val="00593FDF"/>
    <w:rsid w:val="005945B5"/>
    <w:rsid w:val="00595207"/>
    <w:rsid w:val="005959CB"/>
    <w:rsid w:val="00595D75"/>
    <w:rsid w:val="00596F17"/>
    <w:rsid w:val="005979F6"/>
    <w:rsid w:val="00597A51"/>
    <w:rsid w:val="00597AE5"/>
    <w:rsid w:val="005A057A"/>
    <w:rsid w:val="005A1E5A"/>
    <w:rsid w:val="005A1EB5"/>
    <w:rsid w:val="005A25F6"/>
    <w:rsid w:val="005A29BD"/>
    <w:rsid w:val="005A2A1B"/>
    <w:rsid w:val="005A2DC0"/>
    <w:rsid w:val="005A30B5"/>
    <w:rsid w:val="005A30F5"/>
    <w:rsid w:val="005A478C"/>
    <w:rsid w:val="005A5F45"/>
    <w:rsid w:val="005A6259"/>
    <w:rsid w:val="005A7F97"/>
    <w:rsid w:val="005A7FEE"/>
    <w:rsid w:val="005B15FD"/>
    <w:rsid w:val="005B1A1C"/>
    <w:rsid w:val="005B1EC3"/>
    <w:rsid w:val="005B20A6"/>
    <w:rsid w:val="005B21A1"/>
    <w:rsid w:val="005B25DE"/>
    <w:rsid w:val="005B27ED"/>
    <w:rsid w:val="005B2A14"/>
    <w:rsid w:val="005B2ACC"/>
    <w:rsid w:val="005B350A"/>
    <w:rsid w:val="005B3537"/>
    <w:rsid w:val="005B3734"/>
    <w:rsid w:val="005B37CF"/>
    <w:rsid w:val="005B3CCE"/>
    <w:rsid w:val="005B48C6"/>
    <w:rsid w:val="005B491D"/>
    <w:rsid w:val="005B4B36"/>
    <w:rsid w:val="005B5088"/>
    <w:rsid w:val="005B5D0B"/>
    <w:rsid w:val="005B5F57"/>
    <w:rsid w:val="005B64C6"/>
    <w:rsid w:val="005B680D"/>
    <w:rsid w:val="005B6A02"/>
    <w:rsid w:val="005B71E2"/>
    <w:rsid w:val="005B78DC"/>
    <w:rsid w:val="005C017E"/>
    <w:rsid w:val="005C03D9"/>
    <w:rsid w:val="005C0679"/>
    <w:rsid w:val="005C06AA"/>
    <w:rsid w:val="005C0AE5"/>
    <w:rsid w:val="005C100E"/>
    <w:rsid w:val="005C18CB"/>
    <w:rsid w:val="005C1AA5"/>
    <w:rsid w:val="005C1B57"/>
    <w:rsid w:val="005C2427"/>
    <w:rsid w:val="005C298C"/>
    <w:rsid w:val="005C3689"/>
    <w:rsid w:val="005C45A1"/>
    <w:rsid w:val="005C4899"/>
    <w:rsid w:val="005C5522"/>
    <w:rsid w:val="005C5892"/>
    <w:rsid w:val="005C6752"/>
    <w:rsid w:val="005C67FE"/>
    <w:rsid w:val="005C70AE"/>
    <w:rsid w:val="005C766D"/>
    <w:rsid w:val="005C7BAB"/>
    <w:rsid w:val="005C7CCC"/>
    <w:rsid w:val="005C7CE1"/>
    <w:rsid w:val="005D0022"/>
    <w:rsid w:val="005D0A59"/>
    <w:rsid w:val="005D120C"/>
    <w:rsid w:val="005D198F"/>
    <w:rsid w:val="005D3803"/>
    <w:rsid w:val="005D3934"/>
    <w:rsid w:val="005D3A43"/>
    <w:rsid w:val="005D410E"/>
    <w:rsid w:val="005D436B"/>
    <w:rsid w:val="005D4F1C"/>
    <w:rsid w:val="005D5B7D"/>
    <w:rsid w:val="005D5F3E"/>
    <w:rsid w:val="005D63CD"/>
    <w:rsid w:val="005D6550"/>
    <w:rsid w:val="005D6961"/>
    <w:rsid w:val="005D6F0D"/>
    <w:rsid w:val="005D78CC"/>
    <w:rsid w:val="005E0A3D"/>
    <w:rsid w:val="005E1610"/>
    <w:rsid w:val="005E1805"/>
    <w:rsid w:val="005E1CE5"/>
    <w:rsid w:val="005E2DA4"/>
    <w:rsid w:val="005E45CB"/>
    <w:rsid w:val="005E49D8"/>
    <w:rsid w:val="005E4B21"/>
    <w:rsid w:val="005E5588"/>
    <w:rsid w:val="005E5F1C"/>
    <w:rsid w:val="005E66CE"/>
    <w:rsid w:val="005E7747"/>
    <w:rsid w:val="005F00A6"/>
    <w:rsid w:val="005F0563"/>
    <w:rsid w:val="005F1F4D"/>
    <w:rsid w:val="005F2DD0"/>
    <w:rsid w:val="005F30EC"/>
    <w:rsid w:val="005F3305"/>
    <w:rsid w:val="005F3803"/>
    <w:rsid w:val="005F3A20"/>
    <w:rsid w:val="005F473F"/>
    <w:rsid w:val="005F4A5A"/>
    <w:rsid w:val="005F4C50"/>
    <w:rsid w:val="005F4E19"/>
    <w:rsid w:val="005F51E3"/>
    <w:rsid w:val="005F5821"/>
    <w:rsid w:val="005F5A57"/>
    <w:rsid w:val="005F5D24"/>
    <w:rsid w:val="005F6660"/>
    <w:rsid w:val="005F67EB"/>
    <w:rsid w:val="005F7C7D"/>
    <w:rsid w:val="00600098"/>
    <w:rsid w:val="00600499"/>
    <w:rsid w:val="006004E5"/>
    <w:rsid w:val="0060063B"/>
    <w:rsid w:val="00600C8E"/>
    <w:rsid w:val="00601147"/>
    <w:rsid w:val="00601285"/>
    <w:rsid w:val="00601C96"/>
    <w:rsid w:val="006025ED"/>
    <w:rsid w:val="00602CA0"/>
    <w:rsid w:val="00602F72"/>
    <w:rsid w:val="006030D9"/>
    <w:rsid w:val="006031F6"/>
    <w:rsid w:val="006035BE"/>
    <w:rsid w:val="00603CBD"/>
    <w:rsid w:val="00604504"/>
    <w:rsid w:val="00604546"/>
    <w:rsid w:val="0060454E"/>
    <w:rsid w:val="00604A98"/>
    <w:rsid w:val="006055DE"/>
    <w:rsid w:val="00605A13"/>
    <w:rsid w:val="00610672"/>
    <w:rsid w:val="00610842"/>
    <w:rsid w:val="00610F74"/>
    <w:rsid w:val="00612664"/>
    <w:rsid w:val="006126C6"/>
    <w:rsid w:val="00614DFA"/>
    <w:rsid w:val="006152E9"/>
    <w:rsid w:val="006154BF"/>
    <w:rsid w:val="00615C04"/>
    <w:rsid w:val="00615C91"/>
    <w:rsid w:val="00617262"/>
    <w:rsid w:val="006173E4"/>
    <w:rsid w:val="00617B0B"/>
    <w:rsid w:val="00620FB6"/>
    <w:rsid w:val="006236A6"/>
    <w:rsid w:val="00623E34"/>
    <w:rsid w:val="00624768"/>
    <w:rsid w:val="00624C50"/>
    <w:rsid w:val="00624D7C"/>
    <w:rsid w:val="006257AA"/>
    <w:rsid w:val="00625EFC"/>
    <w:rsid w:val="00626DBC"/>
    <w:rsid w:val="0062708A"/>
    <w:rsid w:val="00627507"/>
    <w:rsid w:val="0062754F"/>
    <w:rsid w:val="0063047A"/>
    <w:rsid w:val="00630B81"/>
    <w:rsid w:val="00631005"/>
    <w:rsid w:val="00631B80"/>
    <w:rsid w:val="00631CC8"/>
    <w:rsid w:val="00632092"/>
    <w:rsid w:val="0063282C"/>
    <w:rsid w:val="0063333E"/>
    <w:rsid w:val="00633D1F"/>
    <w:rsid w:val="00634166"/>
    <w:rsid w:val="00634254"/>
    <w:rsid w:val="006343DF"/>
    <w:rsid w:val="00634690"/>
    <w:rsid w:val="006349DB"/>
    <w:rsid w:val="00634B58"/>
    <w:rsid w:val="00635041"/>
    <w:rsid w:val="00636C36"/>
    <w:rsid w:val="00636D47"/>
    <w:rsid w:val="00637230"/>
    <w:rsid w:val="006373C6"/>
    <w:rsid w:val="00637B82"/>
    <w:rsid w:val="006406ED"/>
    <w:rsid w:val="00640AEA"/>
    <w:rsid w:val="00640C0F"/>
    <w:rsid w:val="006411C4"/>
    <w:rsid w:val="00641229"/>
    <w:rsid w:val="0064175C"/>
    <w:rsid w:val="00641908"/>
    <w:rsid w:val="00643319"/>
    <w:rsid w:val="00643666"/>
    <w:rsid w:val="006442F1"/>
    <w:rsid w:val="00644886"/>
    <w:rsid w:val="00645E85"/>
    <w:rsid w:val="00646299"/>
    <w:rsid w:val="006469F2"/>
    <w:rsid w:val="006472D8"/>
    <w:rsid w:val="00647DB5"/>
    <w:rsid w:val="00650541"/>
    <w:rsid w:val="00651141"/>
    <w:rsid w:val="00653756"/>
    <w:rsid w:val="006538AF"/>
    <w:rsid w:val="00653A0B"/>
    <w:rsid w:val="00653DA8"/>
    <w:rsid w:val="0065484D"/>
    <w:rsid w:val="00654BED"/>
    <w:rsid w:val="00655A6A"/>
    <w:rsid w:val="00655D3B"/>
    <w:rsid w:val="006564A7"/>
    <w:rsid w:val="006564E6"/>
    <w:rsid w:val="006568D8"/>
    <w:rsid w:val="006569B0"/>
    <w:rsid w:val="006573FF"/>
    <w:rsid w:val="006578CB"/>
    <w:rsid w:val="006578ED"/>
    <w:rsid w:val="00657A6A"/>
    <w:rsid w:val="00660514"/>
    <w:rsid w:val="006606CB"/>
    <w:rsid w:val="0066084E"/>
    <w:rsid w:val="00660D22"/>
    <w:rsid w:val="00661A3C"/>
    <w:rsid w:val="00661AAF"/>
    <w:rsid w:val="006622F8"/>
    <w:rsid w:val="00662867"/>
    <w:rsid w:val="006644F1"/>
    <w:rsid w:val="00664692"/>
    <w:rsid w:val="006646B9"/>
    <w:rsid w:val="00666164"/>
    <w:rsid w:val="006661E0"/>
    <w:rsid w:val="00666362"/>
    <w:rsid w:val="006670A3"/>
    <w:rsid w:val="00667EA2"/>
    <w:rsid w:val="00667ECF"/>
    <w:rsid w:val="00670BD5"/>
    <w:rsid w:val="006714E4"/>
    <w:rsid w:val="006716F1"/>
    <w:rsid w:val="00671A31"/>
    <w:rsid w:val="006722B1"/>
    <w:rsid w:val="00672B1A"/>
    <w:rsid w:val="006731E0"/>
    <w:rsid w:val="006735FF"/>
    <w:rsid w:val="00674C86"/>
    <w:rsid w:val="00675334"/>
    <w:rsid w:val="00675882"/>
    <w:rsid w:val="00675BCB"/>
    <w:rsid w:val="00676211"/>
    <w:rsid w:val="00676D15"/>
    <w:rsid w:val="00677131"/>
    <w:rsid w:val="00680805"/>
    <w:rsid w:val="00680D9E"/>
    <w:rsid w:val="0068105D"/>
    <w:rsid w:val="006810EB"/>
    <w:rsid w:val="00681115"/>
    <w:rsid w:val="0068119A"/>
    <w:rsid w:val="00681364"/>
    <w:rsid w:val="006821F6"/>
    <w:rsid w:val="00682631"/>
    <w:rsid w:val="00682A80"/>
    <w:rsid w:val="006849E7"/>
    <w:rsid w:val="0068513B"/>
    <w:rsid w:val="0068516E"/>
    <w:rsid w:val="00685178"/>
    <w:rsid w:val="0068609E"/>
    <w:rsid w:val="00686355"/>
    <w:rsid w:val="0069199B"/>
    <w:rsid w:val="00691B0C"/>
    <w:rsid w:val="00691CBD"/>
    <w:rsid w:val="0069214F"/>
    <w:rsid w:val="00693132"/>
    <w:rsid w:val="006935A6"/>
    <w:rsid w:val="00693F16"/>
    <w:rsid w:val="00694029"/>
    <w:rsid w:val="00694F30"/>
    <w:rsid w:val="00695248"/>
    <w:rsid w:val="006952C4"/>
    <w:rsid w:val="00695C18"/>
    <w:rsid w:val="00696085"/>
    <w:rsid w:val="00696424"/>
    <w:rsid w:val="00696459"/>
    <w:rsid w:val="00697259"/>
    <w:rsid w:val="006A00FF"/>
    <w:rsid w:val="006A04BE"/>
    <w:rsid w:val="006A3F3B"/>
    <w:rsid w:val="006A4EB9"/>
    <w:rsid w:val="006A5200"/>
    <w:rsid w:val="006A521E"/>
    <w:rsid w:val="006A586A"/>
    <w:rsid w:val="006A6323"/>
    <w:rsid w:val="006A72D7"/>
    <w:rsid w:val="006A75D0"/>
    <w:rsid w:val="006A7A47"/>
    <w:rsid w:val="006A7F01"/>
    <w:rsid w:val="006B0DFC"/>
    <w:rsid w:val="006B1690"/>
    <w:rsid w:val="006B1B7C"/>
    <w:rsid w:val="006B1BEB"/>
    <w:rsid w:val="006B259D"/>
    <w:rsid w:val="006B2AB1"/>
    <w:rsid w:val="006B2BE8"/>
    <w:rsid w:val="006B3A89"/>
    <w:rsid w:val="006B4711"/>
    <w:rsid w:val="006B53CD"/>
    <w:rsid w:val="006B5994"/>
    <w:rsid w:val="006B59C8"/>
    <w:rsid w:val="006B5DFB"/>
    <w:rsid w:val="006B5E64"/>
    <w:rsid w:val="006B5FB4"/>
    <w:rsid w:val="006B67F6"/>
    <w:rsid w:val="006B7B1F"/>
    <w:rsid w:val="006C0D5A"/>
    <w:rsid w:val="006C12AF"/>
    <w:rsid w:val="006C1317"/>
    <w:rsid w:val="006C1AAF"/>
    <w:rsid w:val="006C1BA1"/>
    <w:rsid w:val="006C1C37"/>
    <w:rsid w:val="006C1F46"/>
    <w:rsid w:val="006C22C6"/>
    <w:rsid w:val="006C236D"/>
    <w:rsid w:val="006C2A30"/>
    <w:rsid w:val="006C2AB4"/>
    <w:rsid w:val="006C2C2D"/>
    <w:rsid w:val="006C5605"/>
    <w:rsid w:val="006C5DF8"/>
    <w:rsid w:val="006C61A4"/>
    <w:rsid w:val="006C71F0"/>
    <w:rsid w:val="006D0906"/>
    <w:rsid w:val="006D15E8"/>
    <w:rsid w:val="006D3711"/>
    <w:rsid w:val="006D41CC"/>
    <w:rsid w:val="006D4574"/>
    <w:rsid w:val="006D4AAD"/>
    <w:rsid w:val="006D6856"/>
    <w:rsid w:val="006E0043"/>
    <w:rsid w:val="006E0D90"/>
    <w:rsid w:val="006E1642"/>
    <w:rsid w:val="006E21D8"/>
    <w:rsid w:val="006E41DE"/>
    <w:rsid w:val="006E4822"/>
    <w:rsid w:val="006E5233"/>
    <w:rsid w:val="006E683B"/>
    <w:rsid w:val="006E69E6"/>
    <w:rsid w:val="006E71EF"/>
    <w:rsid w:val="006E74FE"/>
    <w:rsid w:val="006E75E3"/>
    <w:rsid w:val="006E7619"/>
    <w:rsid w:val="006E7C56"/>
    <w:rsid w:val="006F004E"/>
    <w:rsid w:val="006F03AC"/>
    <w:rsid w:val="006F073C"/>
    <w:rsid w:val="006F09C3"/>
    <w:rsid w:val="006F0A36"/>
    <w:rsid w:val="006F1D38"/>
    <w:rsid w:val="006F21A5"/>
    <w:rsid w:val="006F258C"/>
    <w:rsid w:val="006F27AA"/>
    <w:rsid w:val="006F2A7D"/>
    <w:rsid w:val="006F3369"/>
    <w:rsid w:val="006F3E46"/>
    <w:rsid w:val="006F461D"/>
    <w:rsid w:val="006F4BB4"/>
    <w:rsid w:val="006F51B4"/>
    <w:rsid w:val="006F5AA1"/>
    <w:rsid w:val="006F683A"/>
    <w:rsid w:val="006F6C96"/>
    <w:rsid w:val="006F6EB5"/>
    <w:rsid w:val="006F7751"/>
    <w:rsid w:val="006F77EF"/>
    <w:rsid w:val="007001CF"/>
    <w:rsid w:val="007008B9"/>
    <w:rsid w:val="00700E90"/>
    <w:rsid w:val="00700E9C"/>
    <w:rsid w:val="00701208"/>
    <w:rsid w:val="007014C8"/>
    <w:rsid w:val="007021B3"/>
    <w:rsid w:val="007030CA"/>
    <w:rsid w:val="0070354D"/>
    <w:rsid w:val="00703A7F"/>
    <w:rsid w:val="0070413B"/>
    <w:rsid w:val="007047DB"/>
    <w:rsid w:val="0070509A"/>
    <w:rsid w:val="00705233"/>
    <w:rsid w:val="007059B6"/>
    <w:rsid w:val="00706438"/>
    <w:rsid w:val="00706765"/>
    <w:rsid w:val="0070687D"/>
    <w:rsid w:val="0070728F"/>
    <w:rsid w:val="00707B16"/>
    <w:rsid w:val="00707CCD"/>
    <w:rsid w:val="0071008B"/>
    <w:rsid w:val="007101CE"/>
    <w:rsid w:val="0071081E"/>
    <w:rsid w:val="00710AF4"/>
    <w:rsid w:val="00710E9F"/>
    <w:rsid w:val="0071144A"/>
    <w:rsid w:val="007116C5"/>
    <w:rsid w:val="00712065"/>
    <w:rsid w:val="00712323"/>
    <w:rsid w:val="00712C3F"/>
    <w:rsid w:val="00712DB1"/>
    <w:rsid w:val="00713397"/>
    <w:rsid w:val="0071351D"/>
    <w:rsid w:val="00713711"/>
    <w:rsid w:val="007138DE"/>
    <w:rsid w:val="00713915"/>
    <w:rsid w:val="00713A39"/>
    <w:rsid w:val="00713CD0"/>
    <w:rsid w:val="00713CDC"/>
    <w:rsid w:val="00714BBB"/>
    <w:rsid w:val="00714BC3"/>
    <w:rsid w:val="00714F4D"/>
    <w:rsid w:val="007159C0"/>
    <w:rsid w:val="007159CC"/>
    <w:rsid w:val="007159DA"/>
    <w:rsid w:val="00715D8C"/>
    <w:rsid w:val="0071635B"/>
    <w:rsid w:val="00716635"/>
    <w:rsid w:val="0071664B"/>
    <w:rsid w:val="00716A61"/>
    <w:rsid w:val="00717E9C"/>
    <w:rsid w:val="007203A4"/>
    <w:rsid w:val="007203D5"/>
    <w:rsid w:val="00720AC1"/>
    <w:rsid w:val="00722BC9"/>
    <w:rsid w:val="00723421"/>
    <w:rsid w:val="007242D1"/>
    <w:rsid w:val="00724F38"/>
    <w:rsid w:val="007257E2"/>
    <w:rsid w:val="007265FA"/>
    <w:rsid w:val="00726E7B"/>
    <w:rsid w:val="00726FC5"/>
    <w:rsid w:val="00727542"/>
    <w:rsid w:val="007276D6"/>
    <w:rsid w:val="007301A3"/>
    <w:rsid w:val="007308BE"/>
    <w:rsid w:val="007309D8"/>
    <w:rsid w:val="00730F0D"/>
    <w:rsid w:val="00731744"/>
    <w:rsid w:val="00732079"/>
    <w:rsid w:val="00732594"/>
    <w:rsid w:val="00732950"/>
    <w:rsid w:val="007333C3"/>
    <w:rsid w:val="00733543"/>
    <w:rsid w:val="00734651"/>
    <w:rsid w:val="00734E2D"/>
    <w:rsid w:val="0073554C"/>
    <w:rsid w:val="007358BA"/>
    <w:rsid w:val="00736446"/>
    <w:rsid w:val="00736C05"/>
    <w:rsid w:val="00737726"/>
    <w:rsid w:val="007377CE"/>
    <w:rsid w:val="007378B0"/>
    <w:rsid w:val="007379A4"/>
    <w:rsid w:val="00740525"/>
    <w:rsid w:val="007418FD"/>
    <w:rsid w:val="00741C8C"/>
    <w:rsid w:val="007429AB"/>
    <w:rsid w:val="007436C9"/>
    <w:rsid w:val="00744001"/>
    <w:rsid w:val="00744DF3"/>
    <w:rsid w:val="00745112"/>
    <w:rsid w:val="00745C33"/>
    <w:rsid w:val="0074726F"/>
    <w:rsid w:val="00747862"/>
    <w:rsid w:val="00747B7F"/>
    <w:rsid w:val="00747F0B"/>
    <w:rsid w:val="00750008"/>
    <w:rsid w:val="0075015F"/>
    <w:rsid w:val="0075019B"/>
    <w:rsid w:val="007507A3"/>
    <w:rsid w:val="00750C51"/>
    <w:rsid w:val="00751508"/>
    <w:rsid w:val="007520BF"/>
    <w:rsid w:val="007523FA"/>
    <w:rsid w:val="00752BF8"/>
    <w:rsid w:val="0075360A"/>
    <w:rsid w:val="0075395E"/>
    <w:rsid w:val="007542A1"/>
    <w:rsid w:val="007542E6"/>
    <w:rsid w:val="007549DE"/>
    <w:rsid w:val="00754B65"/>
    <w:rsid w:val="0075504C"/>
    <w:rsid w:val="00755052"/>
    <w:rsid w:val="00755A0F"/>
    <w:rsid w:val="0075637F"/>
    <w:rsid w:val="00756A65"/>
    <w:rsid w:val="00757A35"/>
    <w:rsid w:val="00757E38"/>
    <w:rsid w:val="00757FB5"/>
    <w:rsid w:val="00760079"/>
    <w:rsid w:val="007609D1"/>
    <w:rsid w:val="007612C7"/>
    <w:rsid w:val="00762043"/>
    <w:rsid w:val="007630F3"/>
    <w:rsid w:val="00763F65"/>
    <w:rsid w:val="00764086"/>
    <w:rsid w:val="0076527A"/>
    <w:rsid w:val="00765778"/>
    <w:rsid w:val="00765A6D"/>
    <w:rsid w:val="007666D2"/>
    <w:rsid w:val="007670CE"/>
    <w:rsid w:val="007675AC"/>
    <w:rsid w:val="00771325"/>
    <w:rsid w:val="00772898"/>
    <w:rsid w:val="007730EC"/>
    <w:rsid w:val="007731C5"/>
    <w:rsid w:val="0077459C"/>
    <w:rsid w:val="00774F84"/>
    <w:rsid w:val="0077539F"/>
    <w:rsid w:val="00775D52"/>
    <w:rsid w:val="00775EEF"/>
    <w:rsid w:val="00777B13"/>
    <w:rsid w:val="007800E7"/>
    <w:rsid w:val="00780B02"/>
    <w:rsid w:val="00780D37"/>
    <w:rsid w:val="00780FA4"/>
    <w:rsid w:val="00781711"/>
    <w:rsid w:val="00781788"/>
    <w:rsid w:val="00781A96"/>
    <w:rsid w:val="00781C76"/>
    <w:rsid w:val="0078255A"/>
    <w:rsid w:val="007825AC"/>
    <w:rsid w:val="00782C8D"/>
    <w:rsid w:val="00782DFE"/>
    <w:rsid w:val="00782EA7"/>
    <w:rsid w:val="00783150"/>
    <w:rsid w:val="007831B5"/>
    <w:rsid w:val="00783DA5"/>
    <w:rsid w:val="0078466D"/>
    <w:rsid w:val="00784E75"/>
    <w:rsid w:val="007857AB"/>
    <w:rsid w:val="00785830"/>
    <w:rsid w:val="00785A34"/>
    <w:rsid w:val="00785FCB"/>
    <w:rsid w:val="007867DA"/>
    <w:rsid w:val="007873CE"/>
    <w:rsid w:val="007900CF"/>
    <w:rsid w:val="0079015C"/>
    <w:rsid w:val="007901D5"/>
    <w:rsid w:val="007903C7"/>
    <w:rsid w:val="0079094E"/>
    <w:rsid w:val="00791DAA"/>
    <w:rsid w:val="00793943"/>
    <w:rsid w:val="00793D30"/>
    <w:rsid w:val="00793E50"/>
    <w:rsid w:val="00793F78"/>
    <w:rsid w:val="007961CE"/>
    <w:rsid w:val="0079641C"/>
    <w:rsid w:val="0079687E"/>
    <w:rsid w:val="0079706A"/>
    <w:rsid w:val="007A0D1F"/>
    <w:rsid w:val="007A0E15"/>
    <w:rsid w:val="007A1257"/>
    <w:rsid w:val="007A1886"/>
    <w:rsid w:val="007A2CBE"/>
    <w:rsid w:val="007A3E80"/>
    <w:rsid w:val="007A4412"/>
    <w:rsid w:val="007A501B"/>
    <w:rsid w:val="007A5B31"/>
    <w:rsid w:val="007A6379"/>
    <w:rsid w:val="007A7127"/>
    <w:rsid w:val="007A749C"/>
    <w:rsid w:val="007B009C"/>
    <w:rsid w:val="007B07EC"/>
    <w:rsid w:val="007B0849"/>
    <w:rsid w:val="007B0E17"/>
    <w:rsid w:val="007B2684"/>
    <w:rsid w:val="007B2A83"/>
    <w:rsid w:val="007B2FC0"/>
    <w:rsid w:val="007B3139"/>
    <w:rsid w:val="007B4D34"/>
    <w:rsid w:val="007B5436"/>
    <w:rsid w:val="007B5BF7"/>
    <w:rsid w:val="007B6470"/>
    <w:rsid w:val="007B686E"/>
    <w:rsid w:val="007B7A19"/>
    <w:rsid w:val="007B7B0E"/>
    <w:rsid w:val="007C0160"/>
    <w:rsid w:val="007C03E5"/>
    <w:rsid w:val="007C1004"/>
    <w:rsid w:val="007C162C"/>
    <w:rsid w:val="007C18EB"/>
    <w:rsid w:val="007C1F51"/>
    <w:rsid w:val="007C2B4E"/>
    <w:rsid w:val="007C2BDD"/>
    <w:rsid w:val="007C2E49"/>
    <w:rsid w:val="007C3B63"/>
    <w:rsid w:val="007C4095"/>
    <w:rsid w:val="007C4194"/>
    <w:rsid w:val="007C4964"/>
    <w:rsid w:val="007C4B46"/>
    <w:rsid w:val="007C669A"/>
    <w:rsid w:val="007C6E3B"/>
    <w:rsid w:val="007C7B6E"/>
    <w:rsid w:val="007C7C80"/>
    <w:rsid w:val="007D09A7"/>
    <w:rsid w:val="007D135C"/>
    <w:rsid w:val="007D17FC"/>
    <w:rsid w:val="007D189A"/>
    <w:rsid w:val="007D29D4"/>
    <w:rsid w:val="007D2E36"/>
    <w:rsid w:val="007D3947"/>
    <w:rsid w:val="007D410B"/>
    <w:rsid w:val="007D4262"/>
    <w:rsid w:val="007D4723"/>
    <w:rsid w:val="007D5425"/>
    <w:rsid w:val="007D5A20"/>
    <w:rsid w:val="007D6276"/>
    <w:rsid w:val="007D6654"/>
    <w:rsid w:val="007D68D1"/>
    <w:rsid w:val="007D701B"/>
    <w:rsid w:val="007E00FB"/>
    <w:rsid w:val="007E046E"/>
    <w:rsid w:val="007E055B"/>
    <w:rsid w:val="007E0E92"/>
    <w:rsid w:val="007E284D"/>
    <w:rsid w:val="007E2AE0"/>
    <w:rsid w:val="007E2CE3"/>
    <w:rsid w:val="007E2E23"/>
    <w:rsid w:val="007E2EE0"/>
    <w:rsid w:val="007E3F1A"/>
    <w:rsid w:val="007E417D"/>
    <w:rsid w:val="007E44F4"/>
    <w:rsid w:val="007E4B59"/>
    <w:rsid w:val="007E5043"/>
    <w:rsid w:val="007E50DF"/>
    <w:rsid w:val="007E517A"/>
    <w:rsid w:val="007E532A"/>
    <w:rsid w:val="007E5C9C"/>
    <w:rsid w:val="007E60ED"/>
    <w:rsid w:val="007E628A"/>
    <w:rsid w:val="007E6299"/>
    <w:rsid w:val="007E63AE"/>
    <w:rsid w:val="007E6414"/>
    <w:rsid w:val="007E779E"/>
    <w:rsid w:val="007E7F96"/>
    <w:rsid w:val="007F1A2F"/>
    <w:rsid w:val="007F20CC"/>
    <w:rsid w:val="007F2245"/>
    <w:rsid w:val="007F2A00"/>
    <w:rsid w:val="007F2A0C"/>
    <w:rsid w:val="007F2C4B"/>
    <w:rsid w:val="007F3BA8"/>
    <w:rsid w:val="007F3CED"/>
    <w:rsid w:val="007F4F16"/>
    <w:rsid w:val="007F59BD"/>
    <w:rsid w:val="007F6294"/>
    <w:rsid w:val="007F63A8"/>
    <w:rsid w:val="007F6AFA"/>
    <w:rsid w:val="007F784B"/>
    <w:rsid w:val="007F7A2C"/>
    <w:rsid w:val="007F7F44"/>
    <w:rsid w:val="007F7FE6"/>
    <w:rsid w:val="00800B76"/>
    <w:rsid w:val="00800F65"/>
    <w:rsid w:val="00801967"/>
    <w:rsid w:val="00801B06"/>
    <w:rsid w:val="0080214A"/>
    <w:rsid w:val="008023D2"/>
    <w:rsid w:val="0080267B"/>
    <w:rsid w:val="00802F99"/>
    <w:rsid w:val="00803C83"/>
    <w:rsid w:val="008040BE"/>
    <w:rsid w:val="00804286"/>
    <w:rsid w:val="008048B9"/>
    <w:rsid w:val="00805067"/>
    <w:rsid w:val="0080522F"/>
    <w:rsid w:val="008053D6"/>
    <w:rsid w:val="008056AD"/>
    <w:rsid w:val="008065EA"/>
    <w:rsid w:val="00807025"/>
    <w:rsid w:val="00807502"/>
    <w:rsid w:val="00807544"/>
    <w:rsid w:val="00807A09"/>
    <w:rsid w:val="00810C0C"/>
    <w:rsid w:val="0081113D"/>
    <w:rsid w:val="008118AA"/>
    <w:rsid w:val="00811AE0"/>
    <w:rsid w:val="00811EF2"/>
    <w:rsid w:val="00812100"/>
    <w:rsid w:val="00812CC4"/>
    <w:rsid w:val="008134EE"/>
    <w:rsid w:val="008142C8"/>
    <w:rsid w:val="00814ED3"/>
    <w:rsid w:val="0081509F"/>
    <w:rsid w:val="00815CEA"/>
    <w:rsid w:val="00815EA2"/>
    <w:rsid w:val="00816117"/>
    <w:rsid w:val="00820579"/>
    <w:rsid w:val="00821031"/>
    <w:rsid w:val="00821B78"/>
    <w:rsid w:val="00821E2F"/>
    <w:rsid w:val="00821E40"/>
    <w:rsid w:val="00821F08"/>
    <w:rsid w:val="0082245A"/>
    <w:rsid w:val="00822B7B"/>
    <w:rsid w:val="00822CBF"/>
    <w:rsid w:val="0082331E"/>
    <w:rsid w:val="008236C1"/>
    <w:rsid w:val="00823705"/>
    <w:rsid w:val="00823A03"/>
    <w:rsid w:val="00823F9B"/>
    <w:rsid w:val="00824669"/>
    <w:rsid w:val="00824C52"/>
    <w:rsid w:val="008250A4"/>
    <w:rsid w:val="00825ACF"/>
    <w:rsid w:val="00825C69"/>
    <w:rsid w:val="008269C5"/>
    <w:rsid w:val="00827668"/>
    <w:rsid w:val="008277CC"/>
    <w:rsid w:val="00827ACD"/>
    <w:rsid w:val="00830072"/>
    <w:rsid w:val="00830146"/>
    <w:rsid w:val="00830750"/>
    <w:rsid w:val="00830C5B"/>
    <w:rsid w:val="008312C2"/>
    <w:rsid w:val="00832238"/>
    <w:rsid w:val="0083265E"/>
    <w:rsid w:val="00832DB3"/>
    <w:rsid w:val="00832EBA"/>
    <w:rsid w:val="0083348F"/>
    <w:rsid w:val="0083511D"/>
    <w:rsid w:val="0083552B"/>
    <w:rsid w:val="008355C8"/>
    <w:rsid w:val="0083672F"/>
    <w:rsid w:val="0083684A"/>
    <w:rsid w:val="00836A90"/>
    <w:rsid w:val="0083713A"/>
    <w:rsid w:val="00837596"/>
    <w:rsid w:val="00837AEB"/>
    <w:rsid w:val="00840CD9"/>
    <w:rsid w:val="008411CE"/>
    <w:rsid w:val="0084324A"/>
    <w:rsid w:val="0084345C"/>
    <w:rsid w:val="0084371D"/>
    <w:rsid w:val="008439F3"/>
    <w:rsid w:val="00843BC6"/>
    <w:rsid w:val="0084432E"/>
    <w:rsid w:val="00844767"/>
    <w:rsid w:val="00844DC0"/>
    <w:rsid w:val="00845138"/>
    <w:rsid w:val="00845582"/>
    <w:rsid w:val="00845CD2"/>
    <w:rsid w:val="00846BA4"/>
    <w:rsid w:val="0084736F"/>
    <w:rsid w:val="00847B8E"/>
    <w:rsid w:val="008500B8"/>
    <w:rsid w:val="00850B8E"/>
    <w:rsid w:val="008522CC"/>
    <w:rsid w:val="008527D9"/>
    <w:rsid w:val="008528F7"/>
    <w:rsid w:val="008528FB"/>
    <w:rsid w:val="00852920"/>
    <w:rsid w:val="008536CE"/>
    <w:rsid w:val="00854215"/>
    <w:rsid w:val="008544A1"/>
    <w:rsid w:val="00854D11"/>
    <w:rsid w:val="008562FB"/>
    <w:rsid w:val="00856B8E"/>
    <w:rsid w:val="008577CC"/>
    <w:rsid w:val="0086061C"/>
    <w:rsid w:val="0086140F"/>
    <w:rsid w:val="0086162A"/>
    <w:rsid w:val="0086185E"/>
    <w:rsid w:val="00861CB9"/>
    <w:rsid w:val="0086215B"/>
    <w:rsid w:val="0086286E"/>
    <w:rsid w:val="00863322"/>
    <w:rsid w:val="00863F42"/>
    <w:rsid w:val="008641F7"/>
    <w:rsid w:val="00864E80"/>
    <w:rsid w:val="008656A0"/>
    <w:rsid w:val="008658F8"/>
    <w:rsid w:val="00866CA2"/>
    <w:rsid w:val="0086735B"/>
    <w:rsid w:val="00867818"/>
    <w:rsid w:val="00870342"/>
    <w:rsid w:val="008705F9"/>
    <w:rsid w:val="00870C8C"/>
    <w:rsid w:val="00871259"/>
    <w:rsid w:val="00871961"/>
    <w:rsid w:val="00873340"/>
    <w:rsid w:val="00873616"/>
    <w:rsid w:val="0087391B"/>
    <w:rsid w:val="00873E6F"/>
    <w:rsid w:val="00874D7A"/>
    <w:rsid w:val="0087528A"/>
    <w:rsid w:val="00875418"/>
    <w:rsid w:val="00875B7B"/>
    <w:rsid w:val="008774ED"/>
    <w:rsid w:val="00877F04"/>
    <w:rsid w:val="0088065D"/>
    <w:rsid w:val="00880D76"/>
    <w:rsid w:val="0088128E"/>
    <w:rsid w:val="008815A0"/>
    <w:rsid w:val="00882355"/>
    <w:rsid w:val="00882501"/>
    <w:rsid w:val="00882C82"/>
    <w:rsid w:val="00882D44"/>
    <w:rsid w:val="008832FE"/>
    <w:rsid w:val="008833BA"/>
    <w:rsid w:val="008837D3"/>
    <w:rsid w:val="00883CF1"/>
    <w:rsid w:val="00884765"/>
    <w:rsid w:val="00884A28"/>
    <w:rsid w:val="00885C23"/>
    <w:rsid w:val="00885DA0"/>
    <w:rsid w:val="00886315"/>
    <w:rsid w:val="0088637E"/>
    <w:rsid w:val="008871E8"/>
    <w:rsid w:val="00887652"/>
    <w:rsid w:val="008900D3"/>
    <w:rsid w:val="008906AD"/>
    <w:rsid w:val="00890847"/>
    <w:rsid w:val="00891732"/>
    <w:rsid w:val="00892F4B"/>
    <w:rsid w:val="00892F4D"/>
    <w:rsid w:val="0089468D"/>
    <w:rsid w:val="00894875"/>
    <w:rsid w:val="00894D59"/>
    <w:rsid w:val="00895102"/>
    <w:rsid w:val="0089579D"/>
    <w:rsid w:val="008958AA"/>
    <w:rsid w:val="008961BC"/>
    <w:rsid w:val="008964F1"/>
    <w:rsid w:val="008966B5"/>
    <w:rsid w:val="008970F2"/>
    <w:rsid w:val="00897373"/>
    <w:rsid w:val="00897AC9"/>
    <w:rsid w:val="008A083E"/>
    <w:rsid w:val="008A15D5"/>
    <w:rsid w:val="008A2147"/>
    <w:rsid w:val="008A22AB"/>
    <w:rsid w:val="008A253B"/>
    <w:rsid w:val="008A25F5"/>
    <w:rsid w:val="008A265C"/>
    <w:rsid w:val="008A35F6"/>
    <w:rsid w:val="008A3C7E"/>
    <w:rsid w:val="008A42B5"/>
    <w:rsid w:val="008A4460"/>
    <w:rsid w:val="008A51F9"/>
    <w:rsid w:val="008A5946"/>
    <w:rsid w:val="008A632E"/>
    <w:rsid w:val="008B0338"/>
    <w:rsid w:val="008B08CA"/>
    <w:rsid w:val="008B0AE6"/>
    <w:rsid w:val="008B0FF1"/>
    <w:rsid w:val="008B1206"/>
    <w:rsid w:val="008B2A29"/>
    <w:rsid w:val="008B3243"/>
    <w:rsid w:val="008B3961"/>
    <w:rsid w:val="008B39F2"/>
    <w:rsid w:val="008B4117"/>
    <w:rsid w:val="008B6193"/>
    <w:rsid w:val="008B6FB2"/>
    <w:rsid w:val="008B6FFB"/>
    <w:rsid w:val="008B7049"/>
    <w:rsid w:val="008B71CC"/>
    <w:rsid w:val="008C0240"/>
    <w:rsid w:val="008C0966"/>
    <w:rsid w:val="008C0AE1"/>
    <w:rsid w:val="008C0C6D"/>
    <w:rsid w:val="008C1BAD"/>
    <w:rsid w:val="008C1C64"/>
    <w:rsid w:val="008C2D60"/>
    <w:rsid w:val="008C315D"/>
    <w:rsid w:val="008C355C"/>
    <w:rsid w:val="008C4091"/>
    <w:rsid w:val="008C4B79"/>
    <w:rsid w:val="008C4F48"/>
    <w:rsid w:val="008C50D1"/>
    <w:rsid w:val="008C5896"/>
    <w:rsid w:val="008C59E0"/>
    <w:rsid w:val="008C5ADA"/>
    <w:rsid w:val="008C605E"/>
    <w:rsid w:val="008C747D"/>
    <w:rsid w:val="008D063F"/>
    <w:rsid w:val="008D08B6"/>
    <w:rsid w:val="008D0F0B"/>
    <w:rsid w:val="008D1A99"/>
    <w:rsid w:val="008D1F8C"/>
    <w:rsid w:val="008D27B3"/>
    <w:rsid w:val="008D3B13"/>
    <w:rsid w:val="008D47BE"/>
    <w:rsid w:val="008D6628"/>
    <w:rsid w:val="008D6AB9"/>
    <w:rsid w:val="008D6CC2"/>
    <w:rsid w:val="008D7BA1"/>
    <w:rsid w:val="008D7F19"/>
    <w:rsid w:val="008E0318"/>
    <w:rsid w:val="008E06DB"/>
    <w:rsid w:val="008E1984"/>
    <w:rsid w:val="008E2223"/>
    <w:rsid w:val="008E2E58"/>
    <w:rsid w:val="008E3100"/>
    <w:rsid w:val="008E3566"/>
    <w:rsid w:val="008E3721"/>
    <w:rsid w:val="008E40A7"/>
    <w:rsid w:val="008E4291"/>
    <w:rsid w:val="008E45D5"/>
    <w:rsid w:val="008E47D5"/>
    <w:rsid w:val="008E5D0C"/>
    <w:rsid w:val="008E5E9B"/>
    <w:rsid w:val="008E5F0C"/>
    <w:rsid w:val="008E62F3"/>
    <w:rsid w:val="008E665C"/>
    <w:rsid w:val="008E700C"/>
    <w:rsid w:val="008E7756"/>
    <w:rsid w:val="008E7820"/>
    <w:rsid w:val="008E7A89"/>
    <w:rsid w:val="008F039B"/>
    <w:rsid w:val="008F0A57"/>
    <w:rsid w:val="008F1133"/>
    <w:rsid w:val="008F13B7"/>
    <w:rsid w:val="008F1E99"/>
    <w:rsid w:val="008F20AF"/>
    <w:rsid w:val="008F2BE1"/>
    <w:rsid w:val="008F30ED"/>
    <w:rsid w:val="008F34A6"/>
    <w:rsid w:val="008F3BD7"/>
    <w:rsid w:val="008F3CAE"/>
    <w:rsid w:val="008F3CCA"/>
    <w:rsid w:val="008F41E9"/>
    <w:rsid w:val="008F41FD"/>
    <w:rsid w:val="008F4443"/>
    <w:rsid w:val="008F4E62"/>
    <w:rsid w:val="008F5034"/>
    <w:rsid w:val="008F58F9"/>
    <w:rsid w:val="008F5BC8"/>
    <w:rsid w:val="008F7365"/>
    <w:rsid w:val="008F739B"/>
    <w:rsid w:val="008F760B"/>
    <w:rsid w:val="008F7A06"/>
    <w:rsid w:val="008F7FC9"/>
    <w:rsid w:val="00900ABD"/>
    <w:rsid w:val="00900E0D"/>
    <w:rsid w:val="00900ED1"/>
    <w:rsid w:val="0090138F"/>
    <w:rsid w:val="00901B2B"/>
    <w:rsid w:val="00901E79"/>
    <w:rsid w:val="00902000"/>
    <w:rsid w:val="0090282C"/>
    <w:rsid w:val="009029DF"/>
    <w:rsid w:val="00902BFF"/>
    <w:rsid w:val="00902DC7"/>
    <w:rsid w:val="00903060"/>
    <w:rsid w:val="009035B0"/>
    <w:rsid w:val="009037E1"/>
    <w:rsid w:val="0090404C"/>
    <w:rsid w:val="009041DD"/>
    <w:rsid w:val="0090437E"/>
    <w:rsid w:val="0090477E"/>
    <w:rsid w:val="009049A9"/>
    <w:rsid w:val="00905723"/>
    <w:rsid w:val="00905A09"/>
    <w:rsid w:val="00905A2E"/>
    <w:rsid w:val="00905BAA"/>
    <w:rsid w:val="00905F3E"/>
    <w:rsid w:val="00906365"/>
    <w:rsid w:val="00906E03"/>
    <w:rsid w:val="009073B6"/>
    <w:rsid w:val="00910916"/>
    <w:rsid w:val="00910A8C"/>
    <w:rsid w:val="009118C2"/>
    <w:rsid w:val="009129A5"/>
    <w:rsid w:val="00912DFD"/>
    <w:rsid w:val="00912FFE"/>
    <w:rsid w:val="009135C9"/>
    <w:rsid w:val="009147FF"/>
    <w:rsid w:val="00914E3D"/>
    <w:rsid w:val="0091571B"/>
    <w:rsid w:val="009159D1"/>
    <w:rsid w:val="00915D53"/>
    <w:rsid w:val="00915F1C"/>
    <w:rsid w:val="00915FC8"/>
    <w:rsid w:val="009160FC"/>
    <w:rsid w:val="00916224"/>
    <w:rsid w:val="009164C0"/>
    <w:rsid w:val="009164E0"/>
    <w:rsid w:val="00916BCF"/>
    <w:rsid w:val="00916E24"/>
    <w:rsid w:val="00916FD1"/>
    <w:rsid w:val="009208BD"/>
    <w:rsid w:val="009229D4"/>
    <w:rsid w:val="00922C49"/>
    <w:rsid w:val="00923B25"/>
    <w:rsid w:val="00923C9B"/>
    <w:rsid w:val="00924168"/>
    <w:rsid w:val="009242E6"/>
    <w:rsid w:val="009244EF"/>
    <w:rsid w:val="009249AC"/>
    <w:rsid w:val="00924A4B"/>
    <w:rsid w:val="00925218"/>
    <w:rsid w:val="009262A7"/>
    <w:rsid w:val="0092733C"/>
    <w:rsid w:val="00927A6A"/>
    <w:rsid w:val="00927C12"/>
    <w:rsid w:val="00927C8D"/>
    <w:rsid w:val="00930B03"/>
    <w:rsid w:val="00930C36"/>
    <w:rsid w:val="00930FC3"/>
    <w:rsid w:val="009311C9"/>
    <w:rsid w:val="00931467"/>
    <w:rsid w:val="009317BD"/>
    <w:rsid w:val="00931A03"/>
    <w:rsid w:val="009323DD"/>
    <w:rsid w:val="00932781"/>
    <w:rsid w:val="009333DE"/>
    <w:rsid w:val="00933976"/>
    <w:rsid w:val="00933D40"/>
    <w:rsid w:val="00933E20"/>
    <w:rsid w:val="00933ED6"/>
    <w:rsid w:val="009341B0"/>
    <w:rsid w:val="00934703"/>
    <w:rsid w:val="00934AE3"/>
    <w:rsid w:val="00934C1C"/>
    <w:rsid w:val="00934D0F"/>
    <w:rsid w:val="00935437"/>
    <w:rsid w:val="00935D3E"/>
    <w:rsid w:val="00935FA9"/>
    <w:rsid w:val="00936A58"/>
    <w:rsid w:val="00937C27"/>
    <w:rsid w:val="00937D24"/>
    <w:rsid w:val="00937E3D"/>
    <w:rsid w:val="00937EA2"/>
    <w:rsid w:val="009400E0"/>
    <w:rsid w:val="009405B2"/>
    <w:rsid w:val="00942444"/>
    <w:rsid w:val="00942D32"/>
    <w:rsid w:val="00942FD2"/>
    <w:rsid w:val="00944F5A"/>
    <w:rsid w:val="00945CB8"/>
    <w:rsid w:val="0094606A"/>
    <w:rsid w:val="009463CD"/>
    <w:rsid w:val="00946E39"/>
    <w:rsid w:val="00950116"/>
    <w:rsid w:val="00950294"/>
    <w:rsid w:val="00950964"/>
    <w:rsid w:val="00951202"/>
    <w:rsid w:val="00951CCC"/>
    <w:rsid w:val="009521E9"/>
    <w:rsid w:val="00952D9F"/>
    <w:rsid w:val="00952F07"/>
    <w:rsid w:val="009539A4"/>
    <w:rsid w:val="00953C3B"/>
    <w:rsid w:val="00953D8D"/>
    <w:rsid w:val="0095496D"/>
    <w:rsid w:val="00955030"/>
    <w:rsid w:val="00955E09"/>
    <w:rsid w:val="00956911"/>
    <w:rsid w:val="00956D02"/>
    <w:rsid w:val="009579F5"/>
    <w:rsid w:val="00957C73"/>
    <w:rsid w:val="00960AA1"/>
    <w:rsid w:val="00961123"/>
    <w:rsid w:val="009612AC"/>
    <w:rsid w:val="00961C00"/>
    <w:rsid w:val="00962620"/>
    <w:rsid w:val="0096267E"/>
    <w:rsid w:val="00962F7F"/>
    <w:rsid w:val="009633A1"/>
    <w:rsid w:val="00963982"/>
    <w:rsid w:val="009639C0"/>
    <w:rsid w:val="009645F7"/>
    <w:rsid w:val="009657C4"/>
    <w:rsid w:val="00965F65"/>
    <w:rsid w:val="009660F8"/>
    <w:rsid w:val="00966647"/>
    <w:rsid w:val="00966918"/>
    <w:rsid w:val="00966AAA"/>
    <w:rsid w:val="00967446"/>
    <w:rsid w:val="00967575"/>
    <w:rsid w:val="009679FA"/>
    <w:rsid w:val="00967E9A"/>
    <w:rsid w:val="00970A93"/>
    <w:rsid w:val="00971F3A"/>
    <w:rsid w:val="00972B50"/>
    <w:rsid w:val="00973008"/>
    <w:rsid w:val="00973337"/>
    <w:rsid w:val="00973965"/>
    <w:rsid w:val="00973DFB"/>
    <w:rsid w:val="00974858"/>
    <w:rsid w:val="00974C21"/>
    <w:rsid w:val="00975059"/>
    <w:rsid w:val="00976E04"/>
    <w:rsid w:val="009771A5"/>
    <w:rsid w:val="00977ED2"/>
    <w:rsid w:val="0098034C"/>
    <w:rsid w:val="00980FA3"/>
    <w:rsid w:val="009825DC"/>
    <w:rsid w:val="00983369"/>
    <w:rsid w:val="00983A7B"/>
    <w:rsid w:val="00983BB0"/>
    <w:rsid w:val="009840CB"/>
    <w:rsid w:val="0098593C"/>
    <w:rsid w:val="00985BB7"/>
    <w:rsid w:val="00986085"/>
    <w:rsid w:val="00986335"/>
    <w:rsid w:val="00986944"/>
    <w:rsid w:val="00986B42"/>
    <w:rsid w:val="009902CB"/>
    <w:rsid w:val="00990A73"/>
    <w:rsid w:val="00991006"/>
    <w:rsid w:val="00991918"/>
    <w:rsid w:val="00992609"/>
    <w:rsid w:val="00992BD8"/>
    <w:rsid w:val="00992BF0"/>
    <w:rsid w:val="00992E99"/>
    <w:rsid w:val="00993897"/>
    <w:rsid w:val="00993DF2"/>
    <w:rsid w:val="0099438A"/>
    <w:rsid w:val="00994862"/>
    <w:rsid w:val="00994EA8"/>
    <w:rsid w:val="00994F0F"/>
    <w:rsid w:val="0099608B"/>
    <w:rsid w:val="00997B58"/>
    <w:rsid w:val="00997C49"/>
    <w:rsid w:val="009A05BD"/>
    <w:rsid w:val="009A05F1"/>
    <w:rsid w:val="009A0C26"/>
    <w:rsid w:val="009A0D6E"/>
    <w:rsid w:val="009A0F80"/>
    <w:rsid w:val="009A13E9"/>
    <w:rsid w:val="009A1604"/>
    <w:rsid w:val="009A18C5"/>
    <w:rsid w:val="009A2159"/>
    <w:rsid w:val="009A21E9"/>
    <w:rsid w:val="009A297D"/>
    <w:rsid w:val="009A2E41"/>
    <w:rsid w:val="009A2FA9"/>
    <w:rsid w:val="009A3326"/>
    <w:rsid w:val="009A3337"/>
    <w:rsid w:val="009A3750"/>
    <w:rsid w:val="009A3CBE"/>
    <w:rsid w:val="009A4DD0"/>
    <w:rsid w:val="009A510E"/>
    <w:rsid w:val="009A5260"/>
    <w:rsid w:val="009A5613"/>
    <w:rsid w:val="009A6AF5"/>
    <w:rsid w:val="009A6CAF"/>
    <w:rsid w:val="009A783A"/>
    <w:rsid w:val="009A788E"/>
    <w:rsid w:val="009A78A4"/>
    <w:rsid w:val="009A7908"/>
    <w:rsid w:val="009A7ADB"/>
    <w:rsid w:val="009B06B0"/>
    <w:rsid w:val="009B142B"/>
    <w:rsid w:val="009B18E9"/>
    <w:rsid w:val="009B1AD9"/>
    <w:rsid w:val="009B1C4C"/>
    <w:rsid w:val="009B2453"/>
    <w:rsid w:val="009B245E"/>
    <w:rsid w:val="009B28CD"/>
    <w:rsid w:val="009B3733"/>
    <w:rsid w:val="009B3777"/>
    <w:rsid w:val="009B3ABF"/>
    <w:rsid w:val="009B3F79"/>
    <w:rsid w:val="009B53D4"/>
    <w:rsid w:val="009B56CE"/>
    <w:rsid w:val="009B5C02"/>
    <w:rsid w:val="009B67ED"/>
    <w:rsid w:val="009B6BED"/>
    <w:rsid w:val="009B6C84"/>
    <w:rsid w:val="009B6CA3"/>
    <w:rsid w:val="009B6D51"/>
    <w:rsid w:val="009B75A4"/>
    <w:rsid w:val="009C0F45"/>
    <w:rsid w:val="009C18AD"/>
    <w:rsid w:val="009C1956"/>
    <w:rsid w:val="009C2C8F"/>
    <w:rsid w:val="009C2CD0"/>
    <w:rsid w:val="009C3243"/>
    <w:rsid w:val="009C400A"/>
    <w:rsid w:val="009C510D"/>
    <w:rsid w:val="009C57D2"/>
    <w:rsid w:val="009C5937"/>
    <w:rsid w:val="009C5D19"/>
    <w:rsid w:val="009C5DA8"/>
    <w:rsid w:val="009C69EC"/>
    <w:rsid w:val="009C6DC2"/>
    <w:rsid w:val="009C764D"/>
    <w:rsid w:val="009C7E48"/>
    <w:rsid w:val="009D00F8"/>
    <w:rsid w:val="009D0249"/>
    <w:rsid w:val="009D0589"/>
    <w:rsid w:val="009D0621"/>
    <w:rsid w:val="009D0D03"/>
    <w:rsid w:val="009D181F"/>
    <w:rsid w:val="009D1A7B"/>
    <w:rsid w:val="009D285C"/>
    <w:rsid w:val="009D2A70"/>
    <w:rsid w:val="009D3751"/>
    <w:rsid w:val="009D482A"/>
    <w:rsid w:val="009D4FBD"/>
    <w:rsid w:val="009D5ACE"/>
    <w:rsid w:val="009D5E41"/>
    <w:rsid w:val="009D7D88"/>
    <w:rsid w:val="009E05FF"/>
    <w:rsid w:val="009E0B37"/>
    <w:rsid w:val="009E0FCD"/>
    <w:rsid w:val="009E1CF1"/>
    <w:rsid w:val="009E2610"/>
    <w:rsid w:val="009E2A96"/>
    <w:rsid w:val="009E3557"/>
    <w:rsid w:val="009E35FE"/>
    <w:rsid w:val="009E3DE1"/>
    <w:rsid w:val="009E459E"/>
    <w:rsid w:val="009E4B6C"/>
    <w:rsid w:val="009E52AF"/>
    <w:rsid w:val="009E56A7"/>
    <w:rsid w:val="009E61CE"/>
    <w:rsid w:val="009E68AB"/>
    <w:rsid w:val="009E721B"/>
    <w:rsid w:val="009E7395"/>
    <w:rsid w:val="009E7C76"/>
    <w:rsid w:val="009E7F40"/>
    <w:rsid w:val="009F06EA"/>
    <w:rsid w:val="009F0A37"/>
    <w:rsid w:val="009F0CE3"/>
    <w:rsid w:val="009F1266"/>
    <w:rsid w:val="009F1F8D"/>
    <w:rsid w:val="009F2034"/>
    <w:rsid w:val="009F2549"/>
    <w:rsid w:val="009F3135"/>
    <w:rsid w:val="009F33A1"/>
    <w:rsid w:val="009F3822"/>
    <w:rsid w:val="009F43AA"/>
    <w:rsid w:val="009F45B3"/>
    <w:rsid w:val="009F4677"/>
    <w:rsid w:val="009F4A44"/>
    <w:rsid w:val="009F5389"/>
    <w:rsid w:val="009F5F36"/>
    <w:rsid w:val="009F652F"/>
    <w:rsid w:val="009F66F0"/>
    <w:rsid w:val="009F6801"/>
    <w:rsid w:val="009F6C68"/>
    <w:rsid w:val="009F6E97"/>
    <w:rsid w:val="00A0110C"/>
    <w:rsid w:val="00A01DAC"/>
    <w:rsid w:val="00A02415"/>
    <w:rsid w:val="00A02457"/>
    <w:rsid w:val="00A02D1D"/>
    <w:rsid w:val="00A02F00"/>
    <w:rsid w:val="00A030BC"/>
    <w:rsid w:val="00A033E2"/>
    <w:rsid w:val="00A042A4"/>
    <w:rsid w:val="00A0487C"/>
    <w:rsid w:val="00A048F0"/>
    <w:rsid w:val="00A04FA0"/>
    <w:rsid w:val="00A05014"/>
    <w:rsid w:val="00A109E3"/>
    <w:rsid w:val="00A10DC5"/>
    <w:rsid w:val="00A11141"/>
    <w:rsid w:val="00A11B04"/>
    <w:rsid w:val="00A11B6B"/>
    <w:rsid w:val="00A12233"/>
    <w:rsid w:val="00A12357"/>
    <w:rsid w:val="00A1249F"/>
    <w:rsid w:val="00A12730"/>
    <w:rsid w:val="00A12ED8"/>
    <w:rsid w:val="00A13235"/>
    <w:rsid w:val="00A133F5"/>
    <w:rsid w:val="00A14157"/>
    <w:rsid w:val="00A149A5"/>
    <w:rsid w:val="00A15401"/>
    <w:rsid w:val="00A1579D"/>
    <w:rsid w:val="00A1657D"/>
    <w:rsid w:val="00A16B9C"/>
    <w:rsid w:val="00A17C64"/>
    <w:rsid w:val="00A207A5"/>
    <w:rsid w:val="00A21323"/>
    <w:rsid w:val="00A214D3"/>
    <w:rsid w:val="00A21FA5"/>
    <w:rsid w:val="00A22206"/>
    <w:rsid w:val="00A228AB"/>
    <w:rsid w:val="00A23D33"/>
    <w:rsid w:val="00A24F0C"/>
    <w:rsid w:val="00A25958"/>
    <w:rsid w:val="00A26D93"/>
    <w:rsid w:val="00A26EF2"/>
    <w:rsid w:val="00A270C2"/>
    <w:rsid w:val="00A273D4"/>
    <w:rsid w:val="00A30341"/>
    <w:rsid w:val="00A30613"/>
    <w:rsid w:val="00A30E38"/>
    <w:rsid w:val="00A310D2"/>
    <w:rsid w:val="00A32AA0"/>
    <w:rsid w:val="00A33011"/>
    <w:rsid w:val="00A3378C"/>
    <w:rsid w:val="00A34929"/>
    <w:rsid w:val="00A354F2"/>
    <w:rsid w:val="00A35A05"/>
    <w:rsid w:val="00A35CCD"/>
    <w:rsid w:val="00A366E3"/>
    <w:rsid w:val="00A369AA"/>
    <w:rsid w:val="00A36BC0"/>
    <w:rsid w:val="00A37219"/>
    <w:rsid w:val="00A37A77"/>
    <w:rsid w:val="00A401C0"/>
    <w:rsid w:val="00A4140F"/>
    <w:rsid w:val="00A449E7"/>
    <w:rsid w:val="00A44D57"/>
    <w:rsid w:val="00A45423"/>
    <w:rsid w:val="00A45BB7"/>
    <w:rsid w:val="00A46026"/>
    <w:rsid w:val="00A47824"/>
    <w:rsid w:val="00A501C6"/>
    <w:rsid w:val="00A5046B"/>
    <w:rsid w:val="00A50521"/>
    <w:rsid w:val="00A51819"/>
    <w:rsid w:val="00A51946"/>
    <w:rsid w:val="00A51C95"/>
    <w:rsid w:val="00A51D33"/>
    <w:rsid w:val="00A52016"/>
    <w:rsid w:val="00A52183"/>
    <w:rsid w:val="00A52518"/>
    <w:rsid w:val="00A52817"/>
    <w:rsid w:val="00A5285A"/>
    <w:rsid w:val="00A528C9"/>
    <w:rsid w:val="00A52F83"/>
    <w:rsid w:val="00A53248"/>
    <w:rsid w:val="00A532E5"/>
    <w:rsid w:val="00A53645"/>
    <w:rsid w:val="00A53D34"/>
    <w:rsid w:val="00A5419A"/>
    <w:rsid w:val="00A54482"/>
    <w:rsid w:val="00A550D1"/>
    <w:rsid w:val="00A5530A"/>
    <w:rsid w:val="00A559BB"/>
    <w:rsid w:val="00A55C27"/>
    <w:rsid w:val="00A55FFF"/>
    <w:rsid w:val="00A5676A"/>
    <w:rsid w:val="00A5720C"/>
    <w:rsid w:val="00A605A6"/>
    <w:rsid w:val="00A607B1"/>
    <w:rsid w:val="00A609D0"/>
    <w:rsid w:val="00A60F00"/>
    <w:rsid w:val="00A611BB"/>
    <w:rsid w:val="00A61979"/>
    <w:rsid w:val="00A62006"/>
    <w:rsid w:val="00A632FD"/>
    <w:rsid w:val="00A633B9"/>
    <w:rsid w:val="00A63421"/>
    <w:rsid w:val="00A63C69"/>
    <w:rsid w:val="00A64BCA"/>
    <w:rsid w:val="00A64C74"/>
    <w:rsid w:val="00A64FC7"/>
    <w:rsid w:val="00A65AF6"/>
    <w:rsid w:val="00A65E34"/>
    <w:rsid w:val="00A661B8"/>
    <w:rsid w:val="00A668E7"/>
    <w:rsid w:val="00A66DB8"/>
    <w:rsid w:val="00A70862"/>
    <w:rsid w:val="00A70F51"/>
    <w:rsid w:val="00A712F3"/>
    <w:rsid w:val="00A716DE"/>
    <w:rsid w:val="00A716EC"/>
    <w:rsid w:val="00A723F0"/>
    <w:rsid w:val="00A72CA0"/>
    <w:rsid w:val="00A733C3"/>
    <w:rsid w:val="00A73479"/>
    <w:rsid w:val="00A73636"/>
    <w:rsid w:val="00A75116"/>
    <w:rsid w:val="00A75541"/>
    <w:rsid w:val="00A75E1A"/>
    <w:rsid w:val="00A76164"/>
    <w:rsid w:val="00A761A8"/>
    <w:rsid w:val="00A76283"/>
    <w:rsid w:val="00A7661F"/>
    <w:rsid w:val="00A7747B"/>
    <w:rsid w:val="00A80A09"/>
    <w:rsid w:val="00A811DD"/>
    <w:rsid w:val="00A82226"/>
    <w:rsid w:val="00A82D48"/>
    <w:rsid w:val="00A833E1"/>
    <w:rsid w:val="00A8350D"/>
    <w:rsid w:val="00A83B7A"/>
    <w:rsid w:val="00A83DEF"/>
    <w:rsid w:val="00A83F38"/>
    <w:rsid w:val="00A84987"/>
    <w:rsid w:val="00A858DF"/>
    <w:rsid w:val="00A86709"/>
    <w:rsid w:val="00A8672D"/>
    <w:rsid w:val="00A87B40"/>
    <w:rsid w:val="00A900E6"/>
    <w:rsid w:val="00A9250B"/>
    <w:rsid w:val="00A943E3"/>
    <w:rsid w:val="00A94572"/>
    <w:rsid w:val="00A94981"/>
    <w:rsid w:val="00A94C6B"/>
    <w:rsid w:val="00A9519C"/>
    <w:rsid w:val="00A951D1"/>
    <w:rsid w:val="00A964D4"/>
    <w:rsid w:val="00A968A5"/>
    <w:rsid w:val="00A97027"/>
    <w:rsid w:val="00A97028"/>
    <w:rsid w:val="00A97AEB"/>
    <w:rsid w:val="00A97B2C"/>
    <w:rsid w:val="00A97DF4"/>
    <w:rsid w:val="00AA1195"/>
    <w:rsid w:val="00AA11AA"/>
    <w:rsid w:val="00AA188D"/>
    <w:rsid w:val="00AA2534"/>
    <w:rsid w:val="00AA279A"/>
    <w:rsid w:val="00AA2983"/>
    <w:rsid w:val="00AA2F24"/>
    <w:rsid w:val="00AA3082"/>
    <w:rsid w:val="00AA35B5"/>
    <w:rsid w:val="00AA4221"/>
    <w:rsid w:val="00AA43ED"/>
    <w:rsid w:val="00AA623D"/>
    <w:rsid w:val="00AA62F6"/>
    <w:rsid w:val="00AA6ADB"/>
    <w:rsid w:val="00AA6C98"/>
    <w:rsid w:val="00AA7867"/>
    <w:rsid w:val="00AA7C29"/>
    <w:rsid w:val="00AB067F"/>
    <w:rsid w:val="00AB0D96"/>
    <w:rsid w:val="00AB10FA"/>
    <w:rsid w:val="00AB12C9"/>
    <w:rsid w:val="00AB1CE2"/>
    <w:rsid w:val="00AB2149"/>
    <w:rsid w:val="00AB236E"/>
    <w:rsid w:val="00AB23AE"/>
    <w:rsid w:val="00AB2541"/>
    <w:rsid w:val="00AB291F"/>
    <w:rsid w:val="00AB2E32"/>
    <w:rsid w:val="00AB321F"/>
    <w:rsid w:val="00AB32A4"/>
    <w:rsid w:val="00AB354E"/>
    <w:rsid w:val="00AB3685"/>
    <w:rsid w:val="00AB37A9"/>
    <w:rsid w:val="00AB3CE2"/>
    <w:rsid w:val="00AB42CD"/>
    <w:rsid w:val="00AB4E3C"/>
    <w:rsid w:val="00AB50FB"/>
    <w:rsid w:val="00AB58A4"/>
    <w:rsid w:val="00AB6070"/>
    <w:rsid w:val="00AB6112"/>
    <w:rsid w:val="00AB630B"/>
    <w:rsid w:val="00AB6642"/>
    <w:rsid w:val="00AB6F82"/>
    <w:rsid w:val="00AB75F2"/>
    <w:rsid w:val="00AB7698"/>
    <w:rsid w:val="00AB7A9C"/>
    <w:rsid w:val="00AC0111"/>
    <w:rsid w:val="00AC0895"/>
    <w:rsid w:val="00AC219F"/>
    <w:rsid w:val="00AC2643"/>
    <w:rsid w:val="00AC2822"/>
    <w:rsid w:val="00AC2E26"/>
    <w:rsid w:val="00AC2E3D"/>
    <w:rsid w:val="00AC2F6F"/>
    <w:rsid w:val="00AC32E5"/>
    <w:rsid w:val="00AC3D18"/>
    <w:rsid w:val="00AC515C"/>
    <w:rsid w:val="00AC5223"/>
    <w:rsid w:val="00AC7886"/>
    <w:rsid w:val="00AD01EA"/>
    <w:rsid w:val="00AD03FF"/>
    <w:rsid w:val="00AD18DA"/>
    <w:rsid w:val="00AD20FD"/>
    <w:rsid w:val="00AD220B"/>
    <w:rsid w:val="00AD2B37"/>
    <w:rsid w:val="00AD2BB8"/>
    <w:rsid w:val="00AD32BD"/>
    <w:rsid w:val="00AD38FE"/>
    <w:rsid w:val="00AD3DB8"/>
    <w:rsid w:val="00AD3F64"/>
    <w:rsid w:val="00AD407B"/>
    <w:rsid w:val="00AD49BB"/>
    <w:rsid w:val="00AD6182"/>
    <w:rsid w:val="00AD66C1"/>
    <w:rsid w:val="00AD6CEE"/>
    <w:rsid w:val="00AD7EB6"/>
    <w:rsid w:val="00AE3224"/>
    <w:rsid w:val="00AE36C3"/>
    <w:rsid w:val="00AE4463"/>
    <w:rsid w:val="00AE459B"/>
    <w:rsid w:val="00AE5426"/>
    <w:rsid w:val="00AE71E4"/>
    <w:rsid w:val="00AE7302"/>
    <w:rsid w:val="00AE7773"/>
    <w:rsid w:val="00AE7B7F"/>
    <w:rsid w:val="00AF03EC"/>
    <w:rsid w:val="00AF0D7A"/>
    <w:rsid w:val="00AF11DB"/>
    <w:rsid w:val="00AF2570"/>
    <w:rsid w:val="00AF264F"/>
    <w:rsid w:val="00AF2F8E"/>
    <w:rsid w:val="00AF410D"/>
    <w:rsid w:val="00AF4BBA"/>
    <w:rsid w:val="00AF559E"/>
    <w:rsid w:val="00AF65AD"/>
    <w:rsid w:val="00AF6ADB"/>
    <w:rsid w:val="00AF6B07"/>
    <w:rsid w:val="00AF6E50"/>
    <w:rsid w:val="00AF7149"/>
    <w:rsid w:val="00B00F92"/>
    <w:rsid w:val="00B01014"/>
    <w:rsid w:val="00B01519"/>
    <w:rsid w:val="00B02D48"/>
    <w:rsid w:val="00B02DB5"/>
    <w:rsid w:val="00B0342E"/>
    <w:rsid w:val="00B03E03"/>
    <w:rsid w:val="00B04114"/>
    <w:rsid w:val="00B041F0"/>
    <w:rsid w:val="00B044E1"/>
    <w:rsid w:val="00B048C1"/>
    <w:rsid w:val="00B0506C"/>
    <w:rsid w:val="00B056B6"/>
    <w:rsid w:val="00B05790"/>
    <w:rsid w:val="00B05824"/>
    <w:rsid w:val="00B06AFC"/>
    <w:rsid w:val="00B06BF0"/>
    <w:rsid w:val="00B071FF"/>
    <w:rsid w:val="00B07437"/>
    <w:rsid w:val="00B10E38"/>
    <w:rsid w:val="00B110C1"/>
    <w:rsid w:val="00B113A8"/>
    <w:rsid w:val="00B11D67"/>
    <w:rsid w:val="00B11EC0"/>
    <w:rsid w:val="00B120B2"/>
    <w:rsid w:val="00B12455"/>
    <w:rsid w:val="00B14600"/>
    <w:rsid w:val="00B147AC"/>
    <w:rsid w:val="00B1511C"/>
    <w:rsid w:val="00B15473"/>
    <w:rsid w:val="00B154D8"/>
    <w:rsid w:val="00B1553A"/>
    <w:rsid w:val="00B15583"/>
    <w:rsid w:val="00B15717"/>
    <w:rsid w:val="00B15E5D"/>
    <w:rsid w:val="00B16098"/>
    <w:rsid w:val="00B16BB1"/>
    <w:rsid w:val="00B16C55"/>
    <w:rsid w:val="00B16FDA"/>
    <w:rsid w:val="00B171AE"/>
    <w:rsid w:val="00B205D4"/>
    <w:rsid w:val="00B20CFD"/>
    <w:rsid w:val="00B20E54"/>
    <w:rsid w:val="00B22AF2"/>
    <w:rsid w:val="00B232B1"/>
    <w:rsid w:val="00B24352"/>
    <w:rsid w:val="00B2466D"/>
    <w:rsid w:val="00B24A6B"/>
    <w:rsid w:val="00B25929"/>
    <w:rsid w:val="00B25A17"/>
    <w:rsid w:val="00B25A7B"/>
    <w:rsid w:val="00B26A17"/>
    <w:rsid w:val="00B26A53"/>
    <w:rsid w:val="00B3028C"/>
    <w:rsid w:val="00B3073F"/>
    <w:rsid w:val="00B30A78"/>
    <w:rsid w:val="00B31022"/>
    <w:rsid w:val="00B312C4"/>
    <w:rsid w:val="00B3172E"/>
    <w:rsid w:val="00B31981"/>
    <w:rsid w:val="00B32F45"/>
    <w:rsid w:val="00B33249"/>
    <w:rsid w:val="00B3325E"/>
    <w:rsid w:val="00B3344D"/>
    <w:rsid w:val="00B33EE4"/>
    <w:rsid w:val="00B349B1"/>
    <w:rsid w:val="00B35397"/>
    <w:rsid w:val="00B3561E"/>
    <w:rsid w:val="00B35817"/>
    <w:rsid w:val="00B3590C"/>
    <w:rsid w:val="00B35967"/>
    <w:rsid w:val="00B35FB0"/>
    <w:rsid w:val="00B36B0D"/>
    <w:rsid w:val="00B37AE3"/>
    <w:rsid w:val="00B37FA2"/>
    <w:rsid w:val="00B40195"/>
    <w:rsid w:val="00B402A4"/>
    <w:rsid w:val="00B40D6A"/>
    <w:rsid w:val="00B41262"/>
    <w:rsid w:val="00B4135F"/>
    <w:rsid w:val="00B4184E"/>
    <w:rsid w:val="00B41A06"/>
    <w:rsid w:val="00B4214A"/>
    <w:rsid w:val="00B42416"/>
    <w:rsid w:val="00B4245F"/>
    <w:rsid w:val="00B42A1A"/>
    <w:rsid w:val="00B42AA1"/>
    <w:rsid w:val="00B4315C"/>
    <w:rsid w:val="00B43610"/>
    <w:rsid w:val="00B44045"/>
    <w:rsid w:val="00B44719"/>
    <w:rsid w:val="00B44C18"/>
    <w:rsid w:val="00B4569C"/>
    <w:rsid w:val="00B4778C"/>
    <w:rsid w:val="00B47C6F"/>
    <w:rsid w:val="00B50740"/>
    <w:rsid w:val="00B516BC"/>
    <w:rsid w:val="00B516E6"/>
    <w:rsid w:val="00B51EC7"/>
    <w:rsid w:val="00B52674"/>
    <w:rsid w:val="00B528B7"/>
    <w:rsid w:val="00B52B74"/>
    <w:rsid w:val="00B53A42"/>
    <w:rsid w:val="00B54DDF"/>
    <w:rsid w:val="00B55619"/>
    <w:rsid w:val="00B55A05"/>
    <w:rsid w:val="00B55CB1"/>
    <w:rsid w:val="00B561FB"/>
    <w:rsid w:val="00B56A9D"/>
    <w:rsid w:val="00B56F11"/>
    <w:rsid w:val="00B57170"/>
    <w:rsid w:val="00B57F4F"/>
    <w:rsid w:val="00B6034A"/>
    <w:rsid w:val="00B6063D"/>
    <w:rsid w:val="00B619BC"/>
    <w:rsid w:val="00B61A0C"/>
    <w:rsid w:val="00B61CD6"/>
    <w:rsid w:val="00B61F8D"/>
    <w:rsid w:val="00B62A5C"/>
    <w:rsid w:val="00B631AC"/>
    <w:rsid w:val="00B634C5"/>
    <w:rsid w:val="00B63743"/>
    <w:rsid w:val="00B63D75"/>
    <w:rsid w:val="00B63DD4"/>
    <w:rsid w:val="00B63F00"/>
    <w:rsid w:val="00B645C4"/>
    <w:rsid w:val="00B647FF"/>
    <w:rsid w:val="00B6488E"/>
    <w:rsid w:val="00B64C84"/>
    <w:rsid w:val="00B65204"/>
    <w:rsid w:val="00B65DFE"/>
    <w:rsid w:val="00B665CF"/>
    <w:rsid w:val="00B67154"/>
    <w:rsid w:val="00B6797A"/>
    <w:rsid w:val="00B67AD1"/>
    <w:rsid w:val="00B67D32"/>
    <w:rsid w:val="00B67E2C"/>
    <w:rsid w:val="00B708E4"/>
    <w:rsid w:val="00B7153B"/>
    <w:rsid w:val="00B71945"/>
    <w:rsid w:val="00B721BC"/>
    <w:rsid w:val="00B722EB"/>
    <w:rsid w:val="00B729E2"/>
    <w:rsid w:val="00B72BDB"/>
    <w:rsid w:val="00B7474C"/>
    <w:rsid w:val="00B74B30"/>
    <w:rsid w:val="00B74B88"/>
    <w:rsid w:val="00B75F21"/>
    <w:rsid w:val="00B75FB4"/>
    <w:rsid w:val="00B77C37"/>
    <w:rsid w:val="00B80FCF"/>
    <w:rsid w:val="00B81049"/>
    <w:rsid w:val="00B813A1"/>
    <w:rsid w:val="00B81A6B"/>
    <w:rsid w:val="00B82BA5"/>
    <w:rsid w:val="00B831EA"/>
    <w:rsid w:val="00B83683"/>
    <w:rsid w:val="00B83940"/>
    <w:rsid w:val="00B83BF4"/>
    <w:rsid w:val="00B840BB"/>
    <w:rsid w:val="00B84D40"/>
    <w:rsid w:val="00B850E1"/>
    <w:rsid w:val="00B8563B"/>
    <w:rsid w:val="00B8617C"/>
    <w:rsid w:val="00B866A0"/>
    <w:rsid w:val="00B86873"/>
    <w:rsid w:val="00B86FDC"/>
    <w:rsid w:val="00B87572"/>
    <w:rsid w:val="00B87891"/>
    <w:rsid w:val="00B879DD"/>
    <w:rsid w:val="00B87E1B"/>
    <w:rsid w:val="00B9051A"/>
    <w:rsid w:val="00B909B2"/>
    <w:rsid w:val="00B91593"/>
    <w:rsid w:val="00B92266"/>
    <w:rsid w:val="00B92865"/>
    <w:rsid w:val="00B929F3"/>
    <w:rsid w:val="00B9363D"/>
    <w:rsid w:val="00B93BE3"/>
    <w:rsid w:val="00B94530"/>
    <w:rsid w:val="00B948F4"/>
    <w:rsid w:val="00B94F91"/>
    <w:rsid w:val="00B95260"/>
    <w:rsid w:val="00B962DD"/>
    <w:rsid w:val="00B96A8A"/>
    <w:rsid w:val="00B96F26"/>
    <w:rsid w:val="00B9774F"/>
    <w:rsid w:val="00BA0614"/>
    <w:rsid w:val="00BA0C4B"/>
    <w:rsid w:val="00BA109C"/>
    <w:rsid w:val="00BA1568"/>
    <w:rsid w:val="00BA1D4A"/>
    <w:rsid w:val="00BA2153"/>
    <w:rsid w:val="00BA2930"/>
    <w:rsid w:val="00BA2A43"/>
    <w:rsid w:val="00BA2E8D"/>
    <w:rsid w:val="00BA3154"/>
    <w:rsid w:val="00BA316E"/>
    <w:rsid w:val="00BA3806"/>
    <w:rsid w:val="00BA50FD"/>
    <w:rsid w:val="00BA62C6"/>
    <w:rsid w:val="00BA6365"/>
    <w:rsid w:val="00BA6772"/>
    <w:rsid w:val="00BA73BE"/>
    <w:rsid w:val="00BA7BF8"/>
    <w:rsid w:val="00BB0857"/>
    <w:rsid w:val="00BB0C6F"/>
    <w:rsid w:val="00BB117F"/>
    <w:rsid w:val="00BB1890"/>
    <w:rsid w:val="00BB2502"/>
    <w:rsid w:val="00BB2518"/>
    <w:rsid w:val="00BB364C"/>
    <w:rsid w:val="00BB37E2"/>
    <w:rsid w:val="00BB3F19"/>
    <w:rsid w:val="00BB49D2"/>
    <w:rsid w:val="00BB4AF1"/>
    <w:rsid w:val="00BB58A6"/>
    <w:rsid w:val="00BB6058"/>
    <w:rsid w:val="00BB651C"/>
    <w:rsid w:val="00BB6ACD"/>
    <w:rsid w:val="00BB6E98"/>
    <w:rsid w:val="00BB740B"/>
    <w:rsid w:val="00BB7984"/>
    <w:rsid w:val="00BB7BD0"/>
    <w:rsid w:val="00BB7D40"/>
    <w:rsid w:val="00BB7F79"/>
    <w:rsid w:val="00BC0448"/>
    <w:rsid w:val="00BC17E0"/>
    <w:rsid w:val="00BC1CF0"/>
    <w:rsid w:val="00BC2350"/>
    <w:rsid w:val="00BC275C"/>
    <w:rsid w:val="00BC28DC"/>
    <w:rsid w:val="00BC2CD2"/>
    <w:rsid w:val="00BC307B"/>
    <w:rsid w:val="00BC3203"/>
    <w:rsid w:val="00BC3782"/>
    <w:rsid w:val="00BC3825"/>
    <w:rsid w:val="00BC406C"/>
    <w:rsid w:val="00BC425C"/>
    <w:rsid w:val="00BC4379"/>
    <w:rsid w:val="00BC4943"/>
    <w:rsid w:val="00BC582D"/>
    <w:rsid w:val="00BC5BAF"/>
    <w:rsid w:val="00BC629F"/>
    <w:rsid w:val="00BC6C95"/>
    <w:rsid w:val="00BC7CBD"/>
    <w:rsid w:val="00BD0381"/>
    <w:rsid w:val="00BD04E9"/>
    <w:rsid w:val="00BD0C7C"/>
    <w:rsid w:val="00BD0E15"/>
    <w:rsid w:val="00BD20E5"/>
    <w:rsid w:val="00BD2407"/>
    <w:rsid w:val="00BD2C37"/>
    <w:rsid w:val="00BD31DB"/>
    <w:rsid w:val="00BD33F3"/>
    <w:rsid w:val="00BD36C9"/>
    <w:rsid w:val="00BD3ED8"/>
    <w:rsid w:val="00BD43F7"/>
    <w:rsid w:val="00BD44DE"/>
    <w:rsid w:val="00BD493E"/>
    <w:rsid w:val="00BD4A03"/>
    <w:rsid w:val="00BD5369"/>
    <w:rsid w:val="00BD6822"/>
    <w:rsid w:val="00BD6CD3"/>
    <w:rsid w:val="00BD6DF9"/>
    <w:rsid w:val="00BD7043"/>
    <w:rsid w:val="00BD72C3"/>
    <w:rsid w:val="00BD79B0"/>
    <w:rsid w:val="00BE0452"/>
    <w:rsid w:val="00BE06DA"/>
    <w:rsid w:val="00BE0791"/>
    <w:rsid w:val="00BE1365"/>
    <w:rsid w:val="00BE13FB"/>
    <w:rsid w:val="00BE146E"/>
    <w:rsid w:val="00BE16D8"/>
    <w:rsid w:val="00BE1755"/>
    <w:rsid w:val="00BE195F"/>
    <w:rsid w:val="00BE2E62"/>
    <w:rsid w:val="00BE3314"/>
    <w:rsid w:val="00BE382E"/>
    <w:rsid w:val="00BE45F6"/>
    <w:rsid w:val="00BE4E67"/>
    <w:rsid w:val="00BE525D"/>
    <w:rsid w:val="00BE5BFE"/>
    <w:rsid w:val="00BE5E04"/>
    <w:rsid w:val="00BE5E40"/>
    <w:rsid w:val="00BE6285"/>
    <w:rsid w:val="00BE73DA"/>
    <w:rsid w:val="00BE79A6"/>
    <w:rsid w:val="00BE7B26"/>
    <w:rsid w:val="00BF163A"/>
    <w:rsid w:val="00BF1BAD"/>
    <w:rsid w:val="00BF208C"/>
    <w:rsid w:val="00BF2185"/>
    <w:rsid w:val="00BF2DCD"/>
    <w:rsid w:val="00BF3028"/>
    <w:rsid w:val="00BF332A"/>
    <w:rsid w:val="00BF34DF"/>
    <w:rsid w:val="00BF4507"/>
    <w:rsid w:val="00BF4D7C"/>
    <w:rsid w:val="00BF4EF3"/>
    <w:rsid w:val="00BF53DA"/>
    <w:rsid w:val="00BF58D8"/>
    <w:rsid w:val="00BF6CDE"/>
    <w:rsid w:val="00C013EA"/>
    <w:rsid w:val="00C01635"/>
    <w:rsid w:val="00C01646"/>
    <w:rsid w:val="00C022F6"/>
    <w:rsid w:val="00C04D30"/>
    <w:rsid w:val="00C04F48"/>
    <w:rsid w:val="00C05C2D"/>
    <w:rsid w:val="00C066B5"/>
    <w:rsid w:val="00C068FC"/>
    <w:rsid w:val="00C06D18"/>
    <w:rsid w:val="00C06E7E"/>
    <w:rsid w:val="00C07579"/>
    <w:rsid w:val="00C07593"/>
    <w:rsid w:val="00C075B0"/>
    <w:rsid w:val="00C112CA"/>
    <w:rsid w:val="00C11519"/>
    <w:rsid w:val="00C118F6"/>
    <w:rsid w:val="00C11C5D"/>
    <w:rsid w:val="00C1277C"/>
    <w:rsid w:val="00C12FD1"/>
    <w:rsid w:val="00C13155"/>
    <w:rsid w:val="00C145C6"/>
    <w:rsid w:val="00C15A41"/>
    <w:rsid w:val="00C15FCC"/>
    <w:rsid w:val="00C16675"/>
    <w:rsid w:val="00C169E0"/>
    <w:rsid w:val="00C17173"/>
    <w:rsid w:val="00C178DF"/>
    <w:rsid w:val="00C17D53"/>
    <w:rsid w:val="00C2013C"/>
    <w:rsid w:val="00C20497"/>
    <w:rsid w:val="00C206EC"/>
    <w:rsid w:val="00C20FA8"/>
    <w:rsid w:val="00C21D14"/>
    <w:rsid w:val="00C23C0E"/>
    <w:rsid w:val="00C24441"/>
    <w:rsid w:val="00C25BD0"/>
    <w:rsid w:val="00C260B1"/>
    <w:rsid w:val="00C262CF"/>
    <w:rsid w:val="00C26337"/>
    <w:rsid w:val="00C265E9"/>
    <w:rsid w:val="00C268AF"/>
    <w:rsid w:val="00C272AB"/>
    <w:rsid w:val="00C27DF3"/>
    <w:rsid w:val="00C30153"/>
    <w:rsid w:val="00C30336"/>
    <w:rsid w:val="00C305F3"/>
    <w:rsid w:val="00C349E6"/>
    <w:rsid w:val="00C34F96"/>
    <w:rsid w:val="00C35047"/>
    <w:rsid w:val="00C350D9"/>
    <w:rsid w:val="00C352A2"/>
    <w:rsid w:val="00C3687C"/>
    <w:rsid w:val="00C368AB"/>
    <w:rsid w:val="00C375F0"/>
    <w:rsid w:val="00C4031A"/>
    <w:rsid w:val="00C40F26"/>
    <w:rsid w:val="00C418F7"/>
    <w:rsid w:val="00C42F17"/>
    <w:rsid w:val="00C43149"/>
    <w:rsid w:val="00C432A6"/>
    <w:rsid w:val="00C437F6"/>
    <w:rsid w:val="00C4425F"/>
    <w:rsid w:val="00C44A47"/>
    <w:rsid w:val="00C453C1"/>
    <w:rsid w:val="00C45F4F"/>
    <w:rsid w:val="00C46025"/>
    <w:rsid w:val="00C475FD"/>
    <w:rsid w:val="00C47C87"/>
    <w:rsid w:val="00C50556"/>
    <w:rsid w:val="00C505AD"/>
    <w:rsid w:val="00C5084B"/>
    <w:rsid w:val="00C512E5"/>
    <w:rsid w:val="00C5131C"/>
    <w:rsid w:val="00C522BE"/>
    <w:rsid w:val="00C52B05"/>
    <w:rsid w:val="00C53091"/>
    <w:rsid w:val="00C531FF"/>
    <w:rsid w:val="00C53BDB"/>
    <w:rsid w:val="00C53ED5"/>
    <w:rsid w:val="00C54DF4"/>
    <w:rsid w:val="00C55741"/>
    <w:rsid w:val="00C557BF"/>
    <w:rsid w:val="00C56F5D"/>
    <w:rsid w:val="00C57677"/>
    <w:rsid w:val="00C57F56"/>
    <w:rsid w:val="00C60AEA"/>
    <w:rsid w:val="00C60F4A"/>
    <w:rsid w:val="00C61D18"/>
    <w:rsid w:val="00C62016"/>
    <w:rsid w:val="00C633D6"/>
    <w:rsid w:val="00C63570"/>
    <w:rsid w:val="00C63ECB"/>
    <w:rsid w:val="00C63F81"/>
    <w:rsid w:val="00C63FB6"/>
    <w:rsid w:val="00C64108"/>
    <w:rsid w:val="00C6477E"/>
    <w:rsid w:val="00C649EE"/>
    <w:rsid w:val="00C64AC3"/>
    <w:rsid w:val="00C64D1C"/>
    <w:rsid w:val="00C64D80"/>
    <w:rsid w:val="00C64DFA"/>
    <w:rsid w:val="00C65036"/>
    <w:rsid w:val="00C650BB"/>
    <w:rsid w:val="00C65E19"/>
    <w:rsid w:val="00C65E27"/>
    <w:rsid w:val="00C65EA1"/>
    <w:rsid w:val="00C66946"/>
    <w:rsid w:val="00C6697F"/>
    <w:rsid w:val="00C672C8"/>
    <w:rsid w:val="00C70206"/>
    <w:rsid w:val="00C715A3"/>
    <w:rsid w:val="00C71767"/>
    <w:rsid w:val="00C724F4"/>
    <w:rsid w:val="00C72BBE"/>
    <w:rsid w:val="00C73CCA"/>
    <w:rsid w:val="00C73D8E"/>
    <w:rsid w:val="00C74149"/>
    <w:rsid w:val="00C748FE"/>
    <w:rsid w:val="00C74935"/>
    <w:rsid w:val="00C74B1A"/>
    <w:rsid w:val="00C75A00"/>
    <w:rsid w:val="00C767CC"/>
    <w:rsid w:val="00C7702E"/>
    <w:rsid w:val="00C77212"/>
    <w:rsid w:val="00C7798B"/>
    <w:rsid w:val="00C77C1C"/>
    <w:rsid w:val="00C77EF3"/>
    <w:rsid w:val="00C800FA"/>
    <w:rsid w:val="00C81112"/>
    <w:rsid w:val="00C81D43"/>
    <w:rsid w:val="00C834BC"/>
    <w:rsid w:val="00C838D7"/>
    <w:rsid w:val="00C83DEB"/>
    <w:rsid w:val="00C8431E"/>
    <w:rsid w:val="00C8481F"/>
    <w:rsid w:val="00C8499B"/>
    <w:rsid w:val="00C84F98"/>
    <w:rsid w:val="00C8635F"/>
    <w:rsid w:val="00C87C6C"/>
    <w:rsid w:val="00C9040A"/>
    <w:rsid w:val="00C904AC"/>
    <w:rsid w:val="00C913A8"/>
    <w:rsid w:val="00C91BF0"/>
    <w:rsid w:val="00C91CB9"/>
    <w:rsid w:val="00C91FCA"/>
    <w:rsid w:val="00C924DA"/>
    <w:rsid w:val="00C925E7"/>
    <w:rsid w:val="00C935B9"/>
    <w:rsid w:val="00C93B8E"/>
    <w:rsid w:val="00C93C73"/>
    <w:rsid w:val="00C9480D"/>
    <w:rsid w:val="00C94DFD"/>
    <w:rsid w:val="00C95820"/>
    <w:rsid w:val="00C96271"/>
    <w:rsid w:val="00CA013A"/>
    <w:rsid w:val="00CA0367"/>
    <w:rsid w:val="00CA1540"/>
    <w:rsid w:val="00CA2013"/>
    <w:rsid w:val="00CA20DA"/>
    <w:rsid w:val="00CA2E9B"/>
    <w:rsid w:val="00CA4812"/>
    <w:rsid w:val="00CA4A4C"/>
    <w:rsid w:val="00CA4D18"/>
    <w:rsid w:val="00CA4F8A"/>
    <w:rsid w:val="00CA5063"/>
    <w:rsid w:val="00CA5E83"/>
    <w:rsid w:val="00CA5F97"/>
    <w:rsid w:val="00CA7314"/>
    <w:rsid w:val="00CA771C"/>
    <w:rsid w:val="00CA7783"/>
    <w:rsid w:val="00CA787A"/>
    <w:rsid w:val="00CB00AB"/>
    <w:rsid w:val="00CB02F4"/>
    <w:rsid w:val="00CB0754"/>
    <w:rsid w:val="00CB0A34"/>
    <w:rsid w:val="00CB14AD"/>
    <w:rsid w:val="00CB1D52"/>
    <w:rsid w:val="00CB1D67"/>
    <w:rsid w:val="00CB209B"/>
    <w:rsid w:val="00CB225B"/>
    <w:rsid w:val="00CB2647"/>
    <w:rsid w:val="00CB28FE"/>
    <w:rsid w:val="00CB3EB7"/>
    <w:rsid w:val="00CB53D5"/>
    <w:rsid w:val="00CB5632"/>
    <w:rsid w:val="00CB5A6A"/>
    <w:rsid w:val="00CB5D3F"/>
    <w:rsid w:val="00CB5D67"/>
    <w:rsid w:val="00CB6578"/>
    <w:rsid w:val="00CB6A51"/>
    <w:rsid w:val="00CB70BA"/>
    <w:rsid w:val="00CB7795"/>
    <w:rsid w:val="00CB7E33"/>
    <w:rsid w:val="00CC0D15"/>
    <w:rsid w:val="00CC0FD4"/>
    <w:rsid w:val="00CC1990"/>
    <w:rsid w:val="00CC1A4E"/>
    <w:rsid w:val="00CC231F"/>
    <w:rsid w:val="00CC353F"/>
    <w:rsid w:val="00CC45C1"/>
    <w:rsid w:val="00CC48BE"/>
    <w:rsid w:val="00CC5595"/>
    <w:rsid w:val="00CC6823"/>
    <w:rsid w:val="00CC6972"/>
    <w:rsid w:val="00CC69D2"/>
    <w:rsid w:val="00CC7979"/>
    <w:rsid w:val="00CC7B4A"/>
    <w:rsid w:val="00CC7FE4"/>
    <w:rsid w:val="00CD0144"/>
    <w:rsid w:val="00CD0626"/>
    <w:rsid w:val="00CD086E"/>
    <w:rsid w:val="00CD0949"/>
    <w:rsid w:val="00CD0ADF"/>
    <w:rsid w:val="00CD0B74"/>
    <w:rsid w:val="00CD0C96"/>
    <w:rsid w:val="00CD1B53"/>
    <w:rsid w:val="00CD22B6"/>
    <w:rsid w:val="00CD2509"/>
    <w:rsid w:val="00CD2521"/>
    <w:rsid w:val="00CD2591"/>
    <w:rsid w:val="00CD25B9"/>
    <w:rsid w:val="00CD2B44"/>
    <w:rsid w:val="00CD2CA1"/>
    <w:rsid w:val="00CD35FA"/>
    <w:rsid w:val="00CD3DEE"/>
    <w:rsid w:val="00CD46A2"/>
    <w:rsid w:val="00CD47B0"/>
    <w:rsid w:val="00CD47DC"/>
    <w:rsid w:val="00CD4A8C"/>
    <w:rsid w:val="00CD4EAF"/>
    <w:rsid w:val="00CD5796"/>
    <w:rsid w:val="00CD608D"/>
    <w:rsid w:val="00CD6888"/>
    <w:rsid w:val="00CD6FAD"/>
    <w:rsid w:val="00CD71D3"/>
    <w:rsid w:val="00CD7A48"/>
    <w:rsid w:val="00CD7DC7"/>
    <w:rsid w:val="00CE0013"/>
    <w:rsid w:val="00CE0C44"/>
    <w:rsid w:val="00CE0E31"/>
    <w:rsid w:val="00CE1EC0"/>
    <w:rsid w:val="00CE21B2"/>
    <w:rsid w:val="00CE283D"/>
    <w:rsid w:val="00CE2D70"/>
    <w:rsid w:val="00CE36F1"/>
    <w:rsid w:val="00CE3BFD"/>
    <w:rsid w:val="00CE3FF3"/>
    <w:rsid w:val="00CE47A5"/>
    <w:rsid w:val="00CE6A77"/>
    <w:rsid w:val="00CE6C51"/>
    <w:rsid w:val="00CE70A5"/>
    <w:rsid w:val="00CE7102"/>
    <w:rsid w:val="00CF0411"/>
    <w:rsid w:val="00CF06EE"/>
    <w:rsid w:val="00CF1628"/>
    <w:rsid w:val="00CF1B37"/>
    <w:rsid w:val="00CF1C88"/>
    <w:rsid w:val="00CF22A2"/>
    <w:rsid w:val="00CF35D7"/>
    <w:rsid w:val="00CF58E5"/>
    <w:rsid w:val="00CF5913"/>
    <w:rsid w:val="00CF5A0B"/>
    <w:rsid w:val="00CF6634"/>
    <w:rsid w:val="00CF6B1A"/>
    <w:rsid w:val="00CF6BA9"/>
    <w:rsid w:val="00CF6DC7"/>
    <w:rsid w:val="00D00266"/>
    <w:rsid w:val="00D00471"/>
    <w:rsid w:val="00D00CA0"/>
    <w:rsid w:val="00D00E7C"/>
    <w:rsid w:val="00D011BF"/>
    <w:rsid w:val="00D017E1"/>
    <w:rsid w:val="00D02EA2"/>
    <w:rsid w:val="00D04BE3"/>
    <w:rsid w:val="00D0556F"/>
    <w:rsid w:val="00D0584B"/>
    <w:rsid w:val="00D05BA9"/>
    <w:rsid w:val="00D0674D"/>
    <w:rsid w:val="00D06DE4"/>
    <w:rsid w:val="00D07ED1"/>
    <w:rsid w:val="00D101BA"/>
    <w:rsid w:val="00D10521"/>
    <w:rsid w:val="00D1117A"/>
    <w:rsid w:val="00D116A4"/>
    <w:rsid w:val="00D12579"/>
    <w:rsid w:val="00D12A42"/>
    <w:rsid w:val="00D12AB8"/>
    <w:rsid w:val="00D12CB0"/>
    <w:rsid w:val="00D13B05"/>
    <w:rsid w:val="00D13ED6"/>
    <w:rsid w:val="00D145E1"/>
    <w:rsid w:val="00D14BA5"/>
    <w:rsid w:val="00D15226"/>
    <w:rsid w:val="00D1598E"/>
    <w:rsid w:val="00D16E11"/>
    <w:rsid w:val="00D1751B"/>
    <w:rsid w:val="00D17567"/>
    <w:rsid w:val="00D17711"/>
    <w:rsid w:val="00D17F4B"/>
    <w:rsid w:val="00D20ADA"/>
    <w:rsid w:val="00D20B49"/>
    <w:rsid w:val="00D217D0"/>
    <w:rsid w:val="00D21F97"/>
    <w:rsid w:val="00D2287B"/>
    <w:rsid w:val="00D2385B"/>
    <w:rsid w:val="00D23C58"/>
    <w:rsid w:val="00D24B17"/>
    <w:rsid w:val="00D24F7D"/>
    <w:rsid w:val="00D2529F"/>
    <w:rsid w:val="00D2531D"/>
    <w:rsid w:val="00D26653"/>
    <w:rsid w:val="00D26F4F"/>
    <w:rsid w:val="00D272A0"/>
    <w:rsid w:val="00D300FD"/>
    <w:rsid w:val="00D309F5"/>
    <w:rsid w:val="00D312A0"/>
    <w:rsid w:val="00D31D34"/>
    <w:rsid w:val="00D3279B"/>
    <w:rsid w:val="00D327E1"/>
    <w:rsid w:val="00D332DF"/>
    <w:rsid w:val="00D339FD"/>
    <w:rsid w:val="00D33BF0"/>
    <w:rsid w:val="00D33EF0"/>
    <w:rsid w:val="00D34549"/>
    <w:rsid w:val="00D347E3"/>
    <w:rsid w:val="00D348F3"/>
    <w:rsid w:val="00D34AA5"/>
    <w:rsid w:val="00D34ABE"/>
    <w:rsid w:val="00D34E51"/>
    <w:rsid w:val="00D35F64"/>
    <w:rsid w:val="00D3691B"/>
    <w:rsid w:val="00D37A69"/>
    <w:rsid w:val="00D37AAD"/>
    <w:rsid w:val="00D37B38"/>
    <w:rsid w:val="00D37D82"/>
    <w:rsid w:val="00D40067"/>
    <w:rsid w:val="00D4057D"/>
    <w:rsid w:val="00D4078B"/>
    <w:rsid w:val="00D4091D"/>
    <w:rsid w:val="00D40D8E"/>
    <w:rsid w:val="00D415DE"/>
    <w:rsid w:val="00D42925"/>
    <w:rsid w:val="00D42E3E"/>
    <w:rsid w:val="00D43021"/>
    <w:rsid w:val="00D4345C"/>
    <w:rsid w:val="00D43A86"/>
    <w:rsid w:val="00D4476E"/>
    <w:rsid w:val="00D459A8"/>
    <w:rsid w:val="00D46270"/>
    <w:rsid w:val="00D47549"/>
    <w:rsid w:val="00D479A1"/>
    <w:rsid w:val="00D47A49"/>
    <w:rsid w:val="00D47AEE"/>
    <w:rsid w:val="00D47BC8"/>
    <w:rsid w:val="00D505CD"/>
    <w:rsid w:val="00D514E6"/>
    <w:rsid w:val="00D515E7"/>
    <w:rsid w:val="00D52102"/>
    <w:rsid w:val="00D532B1"/>
    <w:rsid w:val="00D5399D"/>
    <w:rsid w:val="00D539FD"/>
    <w:rsid w:val="00D541D5"/>
    <w:rsid w:val="00D54220"/>
    <w:rsid w:val="00D5439F"/>
    <w:rsid w:val="00D54BA1"/>
    <w:rsid w:val="00D55544"/>
    <w:rsid w:val="00D559A9"/>
    <w:rsid w:val="00D559D7"/>
    <w:rsid w:val="00D55B18"/>
    <w:rsid w:val="00D56257"/>
    <w:rsid w:val="00D56890"/>
    <w:rsid w:val="00D57A85"/>
    <w:rsid w:val="00D60B59"/>
    <w:rsid w:val="00D60DC0"/>
    <w:rsid w:val="00D60F46"/>
    <w:rsid w:val="00D61F65"/>
    <w:rsid w:val="00D6240C"/>
    <w:rsid w:val="00D629DF"/>
    <w:rsid w:val="00D62B17"/>
    <w:rsid w:val="00D62D81"/>
    <w:rsid w:val="00D62E9F"/>
    <w:rsid w:val="00D6307D"/>
    <w:rsid w:val="00D63154"/>
    <w:rsid w:val="00D6348D"/>
    <w:rsid w:val="00D640A1"/>
    <w:rsid w:val="00D64309"/>
    <w:rsid w:val="00D65730"/>
    <w:rsid w:val="00D6589F"/>
    <w:rsid w:val="00D65B9D"/>
    <w:rsid w:val="00D65CA2"/>
    <w:rsid w:val="00D6669B"/>
    <w:rsid w:val="00D66B5F"/>
    <w:rsid w:val="00D67093"/>
    <w:rsid w:val="00D7035F"/>
    <w:rsid w:val="00D70643"/>
    <w:rsid w:val="00D70A65"/>
    <w:rsid w:val="00D7182C"/>
    <w:rsid w:val="00D726EC"/>
    <w:rsid w:val="00D74663"/>
    <w:rsid w:val="00D74C08"/>
    <w:rsid w:val="00D76451"/>
    <w:rsid w:val="00D7757F"/>
    <w:rsid w:val="00D77681"/>
    <w:rsid w:val="00D77906"/>
    <w:rsid w:val="00D77C7E"/>
    <w:rsid w:val="00D801D0"/>
    <w:rsid w:val="00D80B70"/>
    <w:rsid w:val="00D813FD"/>
    <w:rsid w:val="00D81868"/>
    <w:rsid w:val="00D82399"/>
    <w:rsid w:val="00D82A5D"/>
    <w:rsid w:val="00D82E50"/>
    <w:rsid w:val="00D832AE"/>
    <w:rsid w:val="00D838C4"/>
    <w:rsid w:val="00D83F01"/>
    <w:rsid w:val="00D8422A"/>
    <w:rsid w:val="00D84241"/>
    <w:rsid w:val="00D84465"/>
    <w:rsid w:val="00D84956"/>
    <w:rsid w:val="00D84B66"/>
    <w:rsid w:val="00D85085"/>
    <w:rsid w:val="00D85248"/>
    <w:rsid w:val="00D857D5"/>
    <w:rsid w:val="00D85A4D"/>
    <w:rsid w:val="00D85A6F"/>
    <w:rsid w:val="00D8630B"/>
    <w:rsid w:val="00D863EC"/>
    <w:rsid w:val="00D86B14"/>
    <w:rsid w:val="00D871DC"/>
    <w:rsid w:val="00D87335"/>
    <w:rsid w:val="00D8764D"/>
    <w:rsid w:val="00D8768E"/>
    <w:rsid w:val="00D87820"/>
    <w:rsid w:val="00D87CF9"/>
    <w:rsid w:val="00D901DE"/>
    <w:rsid w:val="00D90D26"/>
    <w:rsid w:val="00D91139"/>
    <w:rsid w:val="00D91EC0"/>
    <w:rsid w:val="00D92649"/>
    <w:rsid w:val="00D927A6"/>
    <w:rsid w:val="00D92877"/>
    <w:rsid w:val="00D93284"/>
    <w:rsid w:val="00D939A9"/>
    <w:rsid w:val="00D93F02"/>
    <w:rsid w:val="00D93F72"/>
    <w:rsid w:val="00D96EF6"/>
    <w:rsid w:val="00D9700E"/>
    <w:rsid w:val="00D9714D"/>
    <w:rsid w:val="00D97352"/>
    <w:rsid w:val="00D97948"/>
    <w:rsid w:val="00D97EAF"/>
    <w:rsid w:val="00DA016B"/>
    <w:rsid w:val="00DA0379"/>
    <w:rsid w:val="00DA0411"/>
    <w:rsid w:val="00DA11BC"/>
    <w:rsid w:val="00DA1327"/>
    <w:rsid w:val="00DA1DE1"/>
    <w:rsid w:val="00DA205D"/>
    <w:rsid w:val="00DA31D6"/>
    <w:rsid w:val="00DA3A4A"/>
    <w:rsid w:val="00DA3ED0"/>
    <w:rsid w:val="00DA40E5"/>
    <w:rsid w:val="00DA4FDE"/>
    <w:rsid w:val="00DA57DA"/>
    <w:rsid w:val="00DA5D22"/>
    <w:rsid w:val="00DA66C3"/>
    <w:rsid w:val="00DA6BE4"/>
    <w:rsid w:val="00DB038F"/>
    <w:rsid w:val="00DB078E"/>
    <w:rsid w:val="00DB0F0F"/>
    <w:rsid w:val="00DB1DD0"/>
    <w:rsid w:val="00DB2124"/>
    <w:rsid w:val="00DB23D6"/>
    <w:rsid w:val="00DB29CC"/>
    <w:rsid w:val="00DB2C74"/>
    <w:rsid w:val="00DB2C7B"/>
    <w:rsid w:val="00DB2E5D"/>
    <w:rsid w:val="00DB3995"/>
    <w:rsid w:val="00DB3B0F"/>
    <w:rsid w:val="00DB454F"/>
    <w:rsid w:val="00DB4C7A"/>
    <w:rsid w:val="00DB5189"/>
    <w:rsid w:val="00DB664D"/>
    <w:rsid w:val="00DB69CD"/>
    <w:rsid w:val="00DB71CB"/>
    <w:rsid w:val="00DB759B"/>
    <w:rsid w:val="00DC03A4"/>
    <w:rsid w:val="00DC0538"/>
    <w:rsid w:val="00DC07AD"/>
    <w:rsid w:val="00DC087A"/>
    <w:rsid w:val="00DC0B28"/>
    <w:rsid w:val="00DC0F8A"/>
    <w:rsid w:val="00DC3809"/>
    <w:rsid w:val="00DC4488"/>
    <w:rsid w:val="00DC575D"/>
    <w:rsid w:val="00DC5D24"/>
    <w:rsid w:val="00DC634E"/>
    <w:rsid w:val="00DC68AD"/>
    <w:rsid w:val="00DC6BDC"/>
    <w:rsid w:val="00DC7489"/>
    <w:rsid w:val="00DD0406"/>
    <w:rsid w:val="00DD226B"/>
    <w:rsid w:val="00DD2689"/>
    <w:rsid w:val="00DD484C"/>
    <w:rsid w:val="00DD49E0"/>
    <w:rsid w:val="00DD4A0C"/>
    <w:rsid w:val="00DD5103"/>
    <w:rsid w:val="00DD5952"/>
    <w:rsid w:val="00DD5AC0"/>
    <w:rsid w:val="00DD6D27"/>
    <w:rsid w:val="00DD783F"/>
    <w:rsid w:val="00DE0CC5"/>
    <w:rsid w:val="00DE1C7D"/>
    <w:rsid w:val="00DE20F7"/>
    <w:rsid w:val="00DE4102"/>
    <w:rsid w:val="00DE5211"/>
    <w:rsid w:val="00DE5879"/>
    <w:rsid w:val="00DE5EF2"/>
    <w:rsid w:val="00DF02FE"/>
    <w:rsid w:val="00DF094B"/>
    <w:rsid w:val="00DF0C36"/>
    <w:rsid w:val="00DF0DFC"/>
    <w:rsid w:val="00DF14FB"/>
    <w:rsid w:val="00DF1FB5"/>
    <w:rsid w:val="00DF23ED"/>
    <w:rsid w:val="00DF2F31"/>
    <w:rsid w:val="00DF332D"/>
    <w:rsid w:val="00DF437B"/>
    <w:rsid w:val="00DF46B8"/>
    <w:rsid w:val="00DF4DBB"/>
    <w:rsid w:val="00DF59C7"/>
    <w:rsid w:val="00DF5D51"/>
    <w:rsid w:val="00DF681E"/>
    <w:rsid w:val="00DF6DB0"/>
    <w:rsid w:val="00DF77CA"/>
    <w:rsid w:val="00DF7AFC"/>
    <w:rsid w:val="00E00325"/>
    <w:rsid w:val="00E00C02"/>
    <w:rsid w:val="00E01A9F"/>
    <w:rsid w:val="00E023DF"/>
    <w:rsid w:val="00E02A2D"/>
    <w:rsid w:val="00E02D0C"/>
    <w:rsid w:val="00E02EEF"/>
    <w:rsid w:val="00E02F47"/>
    <w:rsid w:val="00E0323B"/>
    <w:rsid w:val="00E0452C"/>
    <w:rsid w:val="00E047B2"/>
    <w:rsid w:val="00E04B74"/>
    <w:rsid w:val="00E0548F"/>
    <w:rsid w:val="00E057CF"/>
    <w:rsid w:val="00E05976"/>
    <w:rsid w:val="00E0609B"/>
    <w:rsid w:val="00E06604"/>
    <w:rsid w:val="00E068C1"/>
    <w:rsid w:val="00E068D1"/>
    <w:rsid w:val="00E075A9"/>
    <w:rsid w:val="00E07864"/>
    <w:rsid w:val="00E07E89"/>
    <w:rsid w:val="00E10104"/>
    <w:rsid w:val="00E113E0"/>
    <w:rsid w:val="00E11CBF"/>
    <w:rsid w:val="00E11F03"/>
    <w:rsid w:val="00E13224"/>
    <w:rsid w:val="00E13D2D"/>
    <w:rsid w:val="00E13DC0"/>
    <w:rsid w:val="00E14486"/>
    <w:rsid w:val="00E14695"/>
    <w:rsid w:val="00E1544E"/>
    <w:rsid w:val="00E15FFE"/>
    <w:rsid w:val="00E165FB"/>
    <w:rsid w:val="00E16767"/>
    <w:rsid w:val="00E171E1"/>
    <w:rsid w:val="00E20112"/>
    <w:rsid w:val="00E2038C"/>
    <w:rsid w:val="00E204B6"/>
    <w:rsid w:val="00E20AE1"/>
    <w:rsid w:val="00E20DC9"/>
    <w:rsid w:val="00E20E7F"/>
    <w:rsid w:val="00E21C83"/>
    <w:rsid w:val="00E22096"/>
    <w:rsid w:val="00E22E2C"/>
    <w:rsid w:val="00E24130"/>
    <w:rsid w:val="00E2456E"/>
    <w:rsid w:val="00E24E28"/>
    <w:rsid w:val="00E267AE"/>
    <w:rsid w:val="00E272A3"/>
    <w:rsid w:val="00E275B9"/>
    <w:rsid w:val="00E2791E"/>
    <w:rsid w:val="00E27D3F"/>
    <w:rsid w:val="00E30238"/>
    <w:rsid w:val="00E30881"/>
    <w:rsid w:val="00E30A93"/>
    <w:rsid w:val="00E31802"/>
    <w:rsid w:val="00E32C23"/>
    <w:rsid w:val="00E33808"/>
    <w:rsid w:val="00E33868"/>
    <w:rsid w:val="00E33B6B"/>
    <w:rsid w:val="00E33F06"/>
    <w:rsid w:val="00E346C9"/>
    <w:rsid w:val="00E34CA3"/>
    <w:rsid w:val="00E3505B"/>
    <w:rsid w:val="00E352E4"/>
    <w:rsid w:val="00E35ABC"/>
    <w:rsid w:val="00E3669E"/>
    <w:rsid w:val="00E36A62"/>
    <w:rsid w:val="00E36A91"/>
    <w:rsid w:val="00E36DAE"/>
    <w:rsid w:val="00E400AE"/>
    <w:rsid w:val="00E4070B"/>
    <w:rsid w:val="00E4106F"/>
    <w:rsid w:val="00E4233A"/>
    <w:rsid w:val="00E4288E"/>
    <w:rsid w:val="00E42996"/>
    <w:rsid w:val="00E435E6"/>
    <w:rsid w:val="00E43678"/>
    <w:rsid w:val="00E436AD"/>
    <w:rsid w:val="00E43902"/>
    <w:rsid w:val="00E448A5"/>
    <w:rsid w:val="00E448BC"/>
    <w:rsid w:val="00E44F61"/>
    <w:rsid w:val="00E467EB"/>
    <w:rsid w:val="00E4680C"/>
    <w:rsid w:val="00E47C41"/>
    <w:rsid w:val="00E47EBD"/>
    <w:rsid w:val="00E505EC"/>
    <w:rsid w:val="00E5062B"/>
    <w:rsid w:val="00E507CD"/>
    <w:rsid w:val="00E538B9"/>
    <w:rsid w:val="00E53A4D"/>
    <w:rsid w:val="00E54526"/>
    <w:rsid w:val="00E54713"/>
    <w:rsid w:val="00E54936"/>
    <w:rsid w:val="00E55294"/>
    <w:rsid w:val="00E55A13"/>
    <w:rsid w:val="00E55B6F"/>
    <w:rsid w:val="00E5713F"/>
    <w:rsid w:val="00E57AF0"/>
    <w:rsid w:val="00E57BAA"/>
    <w:rsid w:val="00E60D60"/>
    <w:rsid w:val="00E61ACE"/>
    <w:rsid w:val="00E61B09"/>
    <w:rsid w:val="00E62516"/>
    <w:rsid w:val="00E6265A"/>
    <w:rsid w:val="00E62C7E"/>
    <w:rsid w:val="00E62E7B"/>
    <w:rsid w:val="00E631AF"/>
    <w:rsid w:val="00E64237"/>
    <w:rsid w:val="00E64470"/>
    <w:rsid w:val="00E645D3"/>
    <w:rsid w:val="00E64BF0"/>
    <w:rsid w:val="00E64FEE"/>
    <w:rsid w:val="00E6534F"/>
    <w:rsid w:val="00E65845"/>
    <w:rsid w:val="00E65B3E"/>
    <w:rsid w:val="00E65C8F"/>
    <w:rsid w:val="00E66097"/>
    <w:rsid w:val="00E6632C"/>
    <w:rsid w:val="00E66A54"/>
    <w:rsid w:val="00E66CF1"/>
    <w:rsid w:val="00E67AD0"/>
    <w:rsid w:val="00E67ADE"/>
    <w:rsid w:val="00E70721"/>
    <w:rsid w:val="00E716AC"/>
    <w:rsid w:val="00E71829"/>
    <w:rsid w:val="00E71E4C"/>
    <w:rsid w:val="00E72336"/>
    <w:rsid w:val="00E72CCB"/>
    <w:rsid w:val="00E7309F"/>
    <w:rsid w:val="00E734E0"/>
    <w:rsid w:val="00E73DFA"/>
    <w:rsid w:val="00E74754"/>
    <w:rsid w:val="00E751B7"/>
    <w:rsid w:val="00E75318"/>
    <w:rsid w:val="00E75828"/>
    <w:rsid w:val="00E75E20"/>
    <w:rsid w:val="00E75FD6"/>
    <w:rsid w:val="00E76C25"/>
    <w:rsid w:val="00E76CE4"/>
    <w:rsid w:val="00E76DB9"/>
    <w:rsid w:val="00E76DCA"/>
    <w:rsid w:val="00E779E2"/>
    <w:rsid w:val="00E77DBD"/>
    <w:rsid w:val="00E77E9E"/>
    <w:rsid w:val="00E77EA5"/>
    <w:rsid w:val="00E8103F"/>
    <w:rsid w:val="00E81619"/>
    <w:rsid w:val="00E81DB6"/>
    <w:rsid w:val="00E837B9"/>
    <w:rsid w:val="00E83902"/>
    <w:rsid w:val="00E839BF"/>
    <w:rsid w:val="00E8402C"/>
    <w:rsid w:val="00E841EA"/>
    <w:rsid w:val="00E84881"/>
    <w:rsid w:val="00E8618B"/>
    <w:rsid w:val="00E8632C"/>
    <w:rsid w:val="00E87595"/>
    <w:rsid w:val="00E87E6C"/>
    <w:rsid w:val="00E90367"/>
    <w:rsid w:val="00E9093C"/>
    <w:rsid w:val="00E918E4"/>
    <w:rsid w:val="00E91FE8"/>
    <w:rsid w:val="00E93579"/>
    <w:rsid w:val="00E94D38"/>
    <w:rsid w:val="00E95595"/>
    <w:rsid w:val="00E955BD"/>
    <w:rsid w:val="00E95B1B"/>
    <w:rsid w:val="00E967E2"/>
    <w:rsid w:val="00E968D0"/>
    <w:rsid w:val="00E9698F"/>
    <w:rsid w:val="00E96D6C"/>
    <w:rsid w:val="00E97363"/>
    <w:rsid w:val="00E9795D"/>
    <w:rsid w:val="00E97CFD"/>
    <w:rsid w:val="00E97EB1"/>
    <w:rsid w:val="00EA006C"/>
    <w:rsid w:val="00EA0886"/>
    <w:rsid w:val="00EA09A6"/>
    <w:rsid w:val="00EA0A19"/>
    <w:rsid w:val="00EA2036"/>
    <w:rsid w:val="00EA244B"/>
    <w:rsid w:val="00EA2841"/>
    <w:rsid w:val="00EA2A1F"/>
    <w:rsid w:val="00EA3FCF"/>
    <w:rsid w:val="00EA424B"/>
    <w:rsid w:val="00EA4845"/>
    <w:rsid w:val="00EA48A0"/>
    <w:rsid w:val="00EA4AFA"/>
    <w:rsid w:val="00EA4ED4"/>
    <w:rsid w:val="00EA508E"/>
    <w:rsid w:val="00EA5DDA"/>
    <w:rsid w:val="00EA721D"/>
    <w:rsid w:val="00EA7749"/>
    <w:rsid w:val="00EA77A6"/>
    <w:rsid w:val="00EA7CCD"/>
    <w:rsid w:val="00EB0514"/>
    <w:rsid w:val="00EB202B"/>
    <w:rsid w:val="00EB2186"/>
    <w:rsid w:val="00EB224E"/>
    <w:rsid w:val="00EB2468"/>
    <w:rsid w:val="00EB3F35"/>
    <w:rsid w:val="00EB43EA"/>
    <w:rsid w:val="00EB5053"/>
    <w:rsid w:val="00EB52C5"/>
    <w:rsid w:val="00EB55E5"/>
    <w:rsid w:val="00EB6EA3"/>
    <w:rsid w:val="00EC02EB"/>
    <w:rsid w:val="00EC114D"/>
    <w:rsid w:val="00EC1A7F"/>
    <w:rsid w:val="00EC1FA3"/>
    <w:rsid w:val="00EC214D"/>
    <w:rsid w:val="00EC279D"/>
    <w:rsid w:val="00EC29B0"/>
    <w:rsid w:val="00EC2FD7"/>
    <w:rsid w:val="00EC3199"/>
    <w:rsid w:val="00EC32C6"/>
    <w:rsid w:val="00EC3346"/>
    <w:rsid w:val="00EC3DF4"/>
    <w:rsid w:val="00EC43DC"/>
    <w:rsid w:val="00EC4699"/>
    <w:rsid w:val="00EC4AA7"/>
    <w:rsid w:val="00EC5CA8"/>
    <w:rsid w:val="00EC6291"/>
    <w:rsid w:val="00EC67F9"/>
    <w:rsid w:val="00EC6CCC"/>
    <w:rsid w:val="00EC6EF2"/>
    <w:rsid w:val="00EC7453"/>
    <w:rsid w:val="00ED0C7D"/>
    <w:rsid w:val="00ED0FC4"/>
    <w:rsid w:val="00ED268C"/>
    <w:rsid w:val="00ED2844"/>
    <w:rsid w:val="00ED2B38"/>
    <w:rsid w:val="00ED3544"/>
    <w:rsid w:val="00ED3F3C"/>
    <w:rsid w:val="00ED424D"/>
    <w:rsid w:val="00ED5502"/>
    <w:rsid w:val="00ED5A21"/>
    <w:rsid w:val="00ED5AFD"/>
    <w:rsid w:val="00ED66D0"/>
    <w:rsid w:val="00ED7087"/>
    <w:rsid w:val="00ED728B"/>
    <w:rsid w:val="00ED7E22"/>
    <w:rsid w:val="00EE0CCA"/>
    <w:rsid w:val="00EE1C75"/>
    <w:rsid w:val="00EE20BA"/>
    <w:rsid w:val="00EE2B9F"/>
    <w:rsid w:val="00EE2BBA"/>
    <w:rsid w:val="00EE3232"/>
    <w:rsid w:val="00EE3C1F"/>
    <w:rsid w:val="00EE41C5"/>
    <w:rsid w:val="00EE47FF"/>
    <w:rsid w:val="00EE48ED"/>
    <w:rsid w:val="00EE4CB9"/>
    <w:rsid w:val="00EE5972"/>
    <w:rsid w:val="00EE5EF2"/>
    <w:rsid w:val="00EE63BA"/>
    <w:rsid w:val="00EE73EF"/>
    <w:rsid w:val="00EE749F"/>
    <w:rsid w:val="00EE7C54"/>
    <w:rsid w:val="00EF06FB"/>
    <w:rsid w:val="00EF08A9"/>
    <w:rsid w:val="00EF0BF0"/>
    <w:rsid w:val="00EF188A"/>
    <w:rsid w:val="00EF1D2F"/>
    <w:rsid w:val="00EF2CDC"/>
    <w:rsid w:val="00EF3164"/>
    <w:rsid w:val="00EF3399"/>
    <w:rsid w:val="00EF3BDE"/>
    <w:rsid w:val="00EF3DF9"/>
    <w:rsid w:val="00EF466B"/>
    <w:rsid w:val="00EF4AB2"/>
    <w:rsid w:val="00EF4D1D"/>
    <w:rsid w:val="00EF594A"/>
    <w:rsid w:val="00EF5C16"/>
    <w:rsid w:val="00EF5ECE"/>
    <w:rsid w:val="00EF6855"/>
    <w:rsid w:val="00EF6B74"/>
    <w:rsid w:val="00EF6C93"/>
    <w:rsid w:val="00EF6D65"/>
    <w:rsid w:val="00EF70A4"/>
    <w:rsid w:val="00EF7B6E"/>
    <w:rsid w:val="00EF7BEE"/>
    <w:rsid w:val="00EF7C7A"/>
    <w:rsid w:val="00F0009F"/>
    <w:rsid w:val="00F00E4A"/>
    <w:rsid w:val="00F00F2E"/>
    <w:rsid w:val="00F00F32"/>
    <w:rsid w:val="00F0149D"/>
    <w:rsid w:val="00F026C0"/>
    <w:rsid w:val="00F027AE"/>
    <w:rsid w:val="00F028D6"/>
    <w:rsid w:val="00F036DC"/>
    <w:rsid w:val="00F03BDE"/>
    <w:rsid w:val="00F0423B"/>
    <w:rsid w:val="00F04C56"/>
    <w:rsid w:val="00F0570E"/>
    <w:rsid w:val="00F05B7E"/>
    <w:rsid w:val="00F063F6"/>
    <w:rsid w:val="00F06AE0"/>
    <w:rsid w:val="00F07605"/>
    <w:rsid w:val="00F07C80"/>
    <w:rsid w:val="00F07F47"/>
    <w:rsid w:val="00F1157A"/>
    <w:rsid w:val="00F119F5"/>
    <w:rsid w:val="00F12641"/>
    <w:rsid w:val="00F128A0"/>
    <w:rsid w:val="00F12FAB"/>
    <w:rsid w:val="00F13DC8"/>
    <w:rsid w:val="00F1407B"/>
    <w:rsid w:val="00F14778"/>
    <w:rsid w:val="00F147DC"/>
    <w:rsid w:val="00F1497E"/>
    <w:rsid w:val="00F14A00"/>
    <w:rsid w:val="00F14BD8"/>
    <w:rsid w:val="00F156D1"/>
    <w:rsid w:val="00F15A12"/>
    <w:rsid w:val="00F16CFD"/>
    <w:rsid w:val="00F1782C"/>
    <w:rsid w:val="00F20C26"/>
    <w:rsid w:val="00F20DB4"/>
    <w:rsid w:val="00F216B2"/>
    <w:rsid w:val="00F22435"/>
    <w:rsid w:val="00F23368"/>
    <w:rsid w:val="00F24093"/>
    <w:rsid w:val="00F24AB1"/>
    <w:rsid w:val="00F24C0F"/>
    <w:rsid w:val="00F25D14"/>
    <w:rsid w:val="00F26823"/>
    <w:rsid w:val="00F2686C"/>
    <w:rsid w:val="00F26C1C"/>
    <w:rsid w:val="00F26CC5"/>
    <w:rsid w:val="00F271F5"/>
    <w:rsid w:val="00F27908"/>
    <w:rsid w:val="00F30161"/>
    <w:rsid w:val="00F30A6E"/>
    <w:rsid w:val="00F31FE0"/>
    <w:rsid w:val="00F332ED"/>
    <w:rsid w:val="00F33960"/>
    <w:rsid w:val="00F34A90"/>
    <w:rsid w:val="00F350D8"/>
    <w:rsid w:val="00F3553B"/>
    <w:rsid w:val="00F3680A"/>
    <w:rsid w:val="00F36A70"/>
    <w:rsid w:val="00F371CE"/>
    <w:rsid w:val="00F378D6"/>
    <w:rsid w:val="00F4004C"/>
    <w:rsid w:val="00F4005A"/>
    <w:rsid w:val="00F408DC"/>
    <w:rsid w:val="00F41C94"/>
    <w:rsid w:val="00F42C2B"/>
    <w:rsid w:val="00F42CD3"/>
    <w:rsid w:val="00F43E49"/>
    <w:rsid w:val="00F447A9"/>
    <w:rsid w:val="00F45257"/>
    <w:rsid w:val="00F45C05"/>
    <w:rsid w:val="00F46235"/>
    <w:rsid w:val="00F4699D"/>
    <w:rsid w:val="00F47360"/>
    <w:rsid w:val="00F478B0"/>
    <w:rsid w:val="00F47FF2"/>
    <w:rsid w:val="00F500F5"/>
    <w:rsid w:val="00F50AE6"/>
    <w:rsid w:val="00F50B55"/>
    <w:rsid w:val="00F50FA3"/>
    <w:rsid w:val="00F51488"/>
    <w:rsid w:val="00F51ADF"/>
    <w:rsid w:val="00F52170"/>
    <w:rsid w:val="00F526CD"/>
    <w:rsid w:val="00F527DA"/>
    <w:rsid w:val="00F5297A"/>
    <w:rsid w:val="00F52DC7"/>
    <w:rsid w:val="00F53573"/>
    <w:rsid w:val="00F5387D"/>
    <w:rsid w:val="00F541AA"/>
    <w:rsid w:val="00F54988"/>
    <w:rsid w:val="00F56505"/>
    <w:rsid w:val="00F56539"/>
    <w:rsid w:val="00F571E6"/>
    <w:rsid w:val="00F60759"/>
    <w:rsid w:val="00F60D08"/>
    <w:rsid w:val="00F624D6"/>
    <w:rsid w:val="00F62B4A"/>
    <w:rsid w:val="00F6350A"/>
    <w:rsid w:val="00F65637"/>
    <w:rsid w:val="00F6567F"/>
    <w:rsid w:val="00F662B2"/>
    <w:rsid w:val="00F668F5"/>
    <w:rsid w:val="00F66D1D"/>
    <w:rsid w:val="00F671DB"/>
    <w:rsid w:val="00F677EB"/>
    <w:rsid w:val="00F6785F"/>
    <w:rsid w:val="00F70279"/>
    <w:rsid w:val="00F70476"/>
    <w:rsid w:val="00F717E9"/>
    <w:rsid w:val="00F71E81"/>
    <w:rsid w:val="00F72D4B"/>
    <w:rsid w:val="00F73A4F"/>
    <w:rsid w:val="00F743C2"/>
    <w:rsid w:val="00F74C00"/>
    <w:rsid w:val="00F75AD7"/>
    <w:rsid w:val="00F75CD8"/>
    <w:rsid w:val="00F75D8F"/>
    <w:rsid w:val="00F771E7"/>
    <w:rsid w:val="00F77D1F"/>
    <w:rsid w:val="00F80916"/>
    <w:rsid w:val="00F8136C"/>
    <w:rsid w:val="00F814F9"/>
    <w:rsid w:val="00F82F3C"/>
    <w:rsid w:val="00F83049"/>
    <w:rsid w:val="00F83304"/>
    <w:rsid w:val="00F84C60"/>
    <w:rsid w:val="00F873D7"/>
    <w:rsid w:val="00F87FCF"/>
    <w:rsid w:val="00F901DB"/>
    <w:rsid w:val="00F90261"/>
    <w:rsid w:val="00F902ED"/>
    <w:rsid w:val="00F90968"/>
    <w:rsid w:val="00F90B2B"/>
    <w:rsid w:val="00F90DFA"/>
    <w:rsid w:val="00F91374"/>
    <w:rsid w:val="00F927AE"/>
    <w:rsid w:val="00F92CA4"/>
    <w:rsid w:val="00F93ADD"/>
    <w:rsid w:val="00F93B57"/>
    <w:rsid w:val="00F9434E"/>
    <w:rsid w:val="00F94D2B"/>
    <w:rsid w:val="00F955B7"/>
    <w:rsid w:val="00F96063"/>
    <w:rsid w:val="00F96390"/>
    <w:rsid w:val="00F969CA"/>
    <w:rsid w:val="00F97B20"/>
    <w:rsid w:val="00FA01F0"/>
    <w:rsid w:val="00FA09B9"/>
    <w:rsid w:val="00FA0BCD"/>
    <w:rsid w:val="00FA1022"/>
    <w:rsid w:val="00FA1454"/>
    <w:rsid w:val="00FA15FE"/>
    <w:rsid w:val="00FA1B5A"/>
    <w:rsid w:val="00FA1EC2"/>
    <w:rsid w:val="00FA24D2"/>
    <w:rsid w:val="00FA2500"/>
    <w:rsid w:val="00FA25CB"/>
    <w:rsid w:val="00FA2C0E"/>
    <w:rsid w:val="00FA3204"/>
    <w:rsid w:val="00FA37BC"/>
    <w:rsid w:val="00FA4163"/>
    <w:rsid w:val="00FA4379"/>
    <w:rsid w:val="00FA4693"/>
    <w:rsid w:val="00FA4A12"/>
    <w:rsid w:val="00FA4FEC"/>
    <w:rsid w:val="00FA6691"/>
    <w:rsid w:val="00FA6879"/>
    <w:rsid w:val="00FA79B7"/>
    <w:rsid w:val="00FA7EAE"/>
    <w:rsid w:val="00FB10A5"/>
    <w:rsid w:val="00FB2537"/>
    <w:rsid w:val="00FB2AA4"/>
    <w:rsid w:val="00FB3378"/>
    <w:rsid w:val="00FB5CEC"/>
    <w:rsid w:val="00FB5FCC"/>
    <w:rsid w:val="00FB77A2"/>
    <w:rsid w:val="00FB7F77"/>
    <w:rsid w:val="00FB7F7B"/>
    <w:rsid w:val="00FC0459"/>
    <w:rsid w:val="00FC068B"/>
    <w:rsid w:val="00FC2903"/>
    <w:rsid w:val="00FC3952"/>
    <w:rsid w:val="00FC3B00"/>
    <w:rsid w:val="00FC3EB8"/>
    <w:rsid w:val="00FC595E"/>
    <w:rsid w:val="00FC605F"/>
    <w:rsid w:val="00FC6662"/>
    <w:rsid w:val="00FC6FCF"/>
    <w:rsid w:val="00FC71B5"/>
    <w:rsid w:val="00FD0193"/>
    <w:rsid w:val="00FD0D2F"/>
    <w:rsid w:val="00FD12C5"/>
    <w:rsid w:val="00FD254E"/>
    <w:rsid w:val="00FD2C35"/>
    <w:rsid w:val="00FD2EE9"/>
    <w:rsid w:val="00FD3B02"/>
    <w:rsid w:val="00FD3CB4"/>
    <w:rsid w:val="00FD458C"/>
    <w:rsid w:val="00FD46C8"/>
    <w:rsid w:val="00FD46F3"/>
    <w:rsid w:val="00FD4D1A"/>
    <w:rsid w:val="00FD531C"/>
    <w:rsid w:val="00FD551B"/>
    <w:rsid w:val="00FD5907"/>
    <w:rsid w:val="00FD67E1"/>
    <w:rsid w:val="00FD7B70"/>
    <w:rsid w:val="00FD7CBA"/>
    <w:rsid w:val="00FE0434"/>
    <w:rsid w:val="00FE1E95"/>
    <w:rsid w:val="00FE1F7C"/>
    <w:rsid w:val="00FE2258"/>
    <w:rsid w:val="00FE23CB"/>
    <w:rsid w:val="00FE249A"/>
    <w:rsid w:val="00FE2B01"/>
    <w:rsid w:val="00FE2F77"/>
    <w:rsid w:val="00FE32A1"/>
    <w:rsid w:val="00FE37C4"/>
    <w:rsid w:val="00FE5250"/>
    <w:rsid w:val="00FE5D4B"/>
    <w:rsid w:val="00FE6B0A"/>
    <w:rsid w:val="00FE6CCF"/>
    <w:rsid w:val="00FE6EA7"/>
    <w:rsid w:val="00FE7215"/>
    <w:rsid w:val="00FE74EF"/>
    <w:rsid w:val="00FE76EE"/>
    <w:rsid w:val="00FF0492"/>
    <w:rsid w:val="00FF0981"/>
    <w:rsid w:val="00FF1114"/>
    <w:rsid w:val="00FF11D3"/>
    <w:rsid w:val="00FF11FD"/>
    <w:rsid w:val="00FF1285"/>
    <w:rsid w:val="00FF12F6"/>
    <w:rsid w:val="00FF1980"/>
    <w:rsid w:val="00FF1D3C"/>
    <w:rsid w:val="00FF2E08"/>
    <w:rsid w:val="00FF2E31"/>
    <w:rsid w:val="00FF2EC5"/>
    <w:rsid w:val="00FF31E4"/>
    <w:rsid w:val="00FF3C34"/>
    <w:rsid w:val="00FF46A0"/>
    <w:rsid w:val="00FF4C35"/>
    <w:rsid w:val="00FF4D98"/>
    <w:rsid w:val="00FF5255"/>
    <w:rsid w:val="00FF5789"/>
    <w:rsid w:val="00FF5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93A227"/>
  <w15:docId w15:val="{5484CCFD-A84E-4F97-AC29-285636FC1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543"/>
    <w:pPr>
      <w:spacing w:after="160"/>
      <w:ind w:firstLine="425"/>
      <w:jc w:val="both"/>
    </w:pPr>
    <w:rPr>
      <w:rFonts w:ascii="Roboto" w:hAnsi="Robot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B9F"/>
    <w:pPr>
      <w:keepNext/>
      <w:keepLines/>
      <w:numPr>
        <w:numId w:val="1"/>
      </w:numPr>
      <w:pBdr>
        <w:left w:val="single" w:sz="18" w:space="12" w:color="88B43F" w:themeColor="accent2" w:themeShade="BF"/>
      </w:pBdr>
      <w:spacing w:before="240" w:after="0" w:line="288" w:lineRule="auto"/>
      <w:outlineLvl w:val="0"/>
    </w:pPr>
    <w:rPr>
      <w:rFonts w:eastAsiaTheme="majorEastAsia" w:cstheme="majorBidi"/>
      <w:caps/>
      <w:color w:val="4C716A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2730"/>
    <w:pPr>
      <w:keepNext/>
      <w:keepLines/>
      <w:numPr>
        <w:ilvl w:val="1"/>
        <w:numId w:val="1"/>
      </w:numPr>
      <w:spacing w:before="600" w:after="240"/>
      <w:outlineLvl w:val="1"/>
    </w:pPr>
    <w:rPr>
      <w:rFonts w:eastAsiaTheme="majorEastAsia" w:cstheme="majorBidi"/>
      <w:caps/>
      <w:color w:val="94BF86"/>
      <w:sz w:val="24"/>
      <w:szCs w:val="26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6446"/>
    <w:pPr>
      <w:keepNext/>
      <w:keepLines/>
      <w:numPr>
        <w:ilvl w:val="2"/>
        <w:numId w:val="1"/>
      </w:numPr>
      <w:spacing w:before="400"/>
      <w:outlineLvl w:val="2"/>
    </w:pPr>
    <w:rPr>
      <w:rFonts w:eastAsiaTheme="majorEastAsia" w:cstheme="majorBidi"/>
      <w:color w:val="6E7A73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41AC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color w:val="47585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2F5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525B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2F5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363C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2F5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363C3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2F5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2F5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0B9F"/>
    <w:rPr>
      <w:rFonts w:ascii="Roboto" w:eastAsiaTheme="majorEastAsia" w:hAnsi="Roboto" w:cstheme="majorBidi"/>
      <w:caps/>
      <w:color w:val="4C716A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2730"/>
    <w:rPr>
      <w:rFonts w:ascii="Roboto" w:eastAsiaTheme="majorEastAsia" w:hAnsi="Roboto" w:cstheme="majorBidi"/>
      <w:caps/>
      <w:color w:val="94BF86"/>
      <w:sz w:val="24"/>
      <w:szCs w:val="26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736446"/>
    <w:rPr>
      <w:rFonts w:ascii="Roboto" w:eastAsiaTheme="majorEastAsia" w:hAnsi="Roboto" w:cstheme="majorBidi"/>
      <w:color w:val="6E7A73"/>
      <w:szCs w:val="24"/>
    </w:rPr>
  </w:style>
  <w:style w:type="table" w:styleId="TableGrid">
    <w:name w:val="Table Grid"/>
    <w:basedOn w:val="TableNormal"/>
    <w:uiPriority w:val="39"/>
    <w:rsid w:val="009B67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6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7ED"/>
    <w:rPr>
      <w:rFonts w:ascii="Arial" w:hAnsi="Arial"/>
      <w:sz w:val="21"/>
    </w:rPr>
  </w:style>
  <w:style w:type="paragraph" w:styleId="Footer">
    <w:name w:val="footer"/>
    <w:basedOn w:val="Normal"/>
    <w:link w:val="FooterChar"/>
    <w:uiPriority w:val="99"/>
    <w:unhideWhenUsed/>
    <w:rsid w:val="009B6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67ED"/>
    <w:rPr>
      <w:rFonts w:ascii="Arial" w:hAnsi="Arial"/>
      <w:sz w:val="21"/>
    </w:rPr>
  </w:style>
  <w:style w:type="paragraph" w:styleId="TOC1">
    <w:name w:val="toc 1"/>
    <w:basedOn w:val="Normal"/>
    <w:next w:val="Normal"/>
    <w:autoRedefine/>
    <w:uiPriority w:val="39"/>
    <w:unhideWhenUsed/>
    <w:rsid w:val="00C53BDB"/>
    <w:pPr>
      <w:tabs>
        <w:tab w:val="left" w:pos="420"/>
        <w:tab w:val="left" w:pos="1320"/>
        <w:tab w:val="right" w:leader="dot" w:pos="9350"/>
      </w:tabs>
      <w:spacing w:before="120"/>
      <w:ind w:firstLine="0"/>
      <w:jc w:val="left"/>
    </w:pPr>
    <w:rPr>
      <w:rFonts w:ascii="Roboto Medium" w:hAnsi="Roboto Medium" w:cs="Arial"/>
      <w:i/>
      <w:szCs w:val="20"/>
      <w:lang w:val="el-GR"/>
    </w:rPr>
  </w:style>
  <w:style w:type="character" w:styleId="Hyperlink">
    <w:name w:val="Hyperlink"/>
    <w:basedOn w:val="DefaultParagraphFont"/>
    <w:uiPriority w:val="99"/>
    <w:unhideWhenUsed/>
    <w:rsid w:val="009B67ED"/>
    <w:rPr>
      <w:color w:val="0563C1" w:themeColor="hyperlink"/>
      <w:u w:val="singl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475FD"/>
    <w:pPr>
      <w:keepNext/>
      <w:spacing w:before="360" w:line="240" w:lineRule="auto"/>
      <w:ind w:firstLine="0"/>
      <w:jc w:val="center"/>
    </w:pPr>
    <w:rPr>
      <w:i/>
      <w:iCs/>
      <w:color w:val="4C716A"/>
      <w:sz w:val="18"/>
      <w:szCs w:val="18"/>
      <w:lang w:val="el-GR"/>
    </w:rPr>
  </w:style>
  <w:style w:type="paragraph" w:styleId="TOC2">
    <w:name w:val="toc 2"/>
    <w:basedOn w:val="Normal"/>
    <w:next w:val="Normal"/>
    <w:autoRedefine/>
    <w:uiPriority w:val="39"/>
    <w:unhideWhenUsed/>
    <w:rsid w:val="005C18CB"/>
    <w:pPr>
      <w:spacing w:before="120" w:line="240" w:lineRule="auto"/>
      <w:ind w:left="1134" w:hanging="567"/>
      <w:jc w:val="left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85A4D"/>
    <w:pPr>
      <w:spacing w:after="0" w:line="240" w:lineRule="auto"/>
      <w:ind w:left="2160" w:hanging="720"/>
      <w:jc w:val="left"/>
    </w:pPr>
    <w:rPr>
      <w:rFonts w:cstheme="minorHAnsi"/>
      <w:i/>
      <w:iCs/>
      <w:szCs w:val="20"/>
    </w:rPr>
  </w:style>
  <w:style w:type="paragraph" w:styleId="NoSpacing">
    <w:name w:val="No Spacing"/>
    <w:link w:val="NoSpacingChar"/>
    <w:uiPriority w:val="1"/>
    <w:qFormat/>
    <w:rsid w:val="00E3088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30881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64C8E"/>
    <w:pPr>
      <w:numPr>
        <w:numId w:val="12"/>
      </w:numPr>
      <w:spacing w:after="60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8D6C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6CC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6CC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CC2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6C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CC2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141AC"/>
    <w:rPr>
      <w:rFonts w:ascii="Roboto" w:eastAsiaTheme="majorEastAsia" w:hAnsi="Roboto" w:cstheme="majorBidi"/>
      <w:i/>
      <w:iCs/>
      <w:color w:val="475853"/>
      <w:sz w:val="20"/>
    </w:rPr>
  </w:style>
  <w:style w:type="paragraph" w:styleId="Revision">
    <w:name w:val="Revision"/>
    <w:hidden/>
    <w:uiPriority w:val="99"/>
    <w:semiHidden/>
    <w:rsid w:val="0015120E"/>
    <w:pPr>
      <w:spacing w:after="0" w:line="240" w:lineRule="auto"/>
    </w:pPr>
    <w:rPr>
      <w:rFonts w:ascii="Roboto" w:hAnsi="Roboto"/>
      <w:sz w:val="20"/>
    </w:rPr>
  </w:style>
  <w:style w:type="table" w:customStyle="1" w:styleId="PlainTable41">
    <w:name w:val="Plain Table 41"/>
    <w:basedOn w:val="TableNormal"/>
    <w:uiPriority w:val="44"/>
    <w:rsid w:val="00BF208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BF208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BB189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0654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4E2F59"/>
    <w:rPr>
      <w:rFonts w:asciiTheme="majorHAnsi" w:eastAsiaTheme="majorEastAsia" w:hAnsiTheme="majorHAnsi" w:cstheme="majorBidi"/>
      <w:color w:val="525B5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2F59"/>
    <w:rPr>
      <w:rFonts w:asciiTheme="majorHAnsi" w:eastAsiaTheme="majorEastAsia" w:hAnsiTheme="majorHAnsi" w:cstheme="majorBidi"/>
      <w:color w:val="363C39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2F59"/>
    <w:rPr>
      <w:rFonts w:asciiTheme="majorHAnsi" w:eastAsiaTheme="majorEastAsia" w:hAnsiTheme="majorHAnsi" w:cstheme="majorBidi"/>
      <w:i/>
      <w:iCs/>
      <w:color w:val="363C39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2F5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2F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PlainTable11">
    <w:name w:val="Plain Table 11"/>
    <w:basedOn w:val="TableNormal"/>
    <w:uiPriority w:val="41"/>
    <w:rsid w:val="00403E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5732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color w:val="525B56" w:themeColor="accent1" w:themeShade="BF"/>
      <w:sz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694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6946"/>
    <w:rPr>
      <w:rFonts w:ascii="Roboto" w:hAnsi="Robo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6946"/>
    <w:rPr>
      <w:vertAlign w:val="superscript"/>
    </w:rPr>
  </w:style>
  <w:style w:type="paragraph" w:styleId="Bibliography">
    <w:name w:val="Bibliography"/>
    <w:basedOn w:val="Normal"/>
    <w:next w:val="Normal"/>
    <w:uiPriority w:val="37"/>
    <w:semiHidden/>
    <w:unhideWhenUsed/>
    <w:rsid w:val="00B63743"/>
  </w:style>
  <w:style w:type="paragraph" w:styleId="BlockText">
    <w:name w:val="Block Text"/>
    <w:basedOn w:val="Normal"/>
    <w:uiPriority w:val="99"/>
    <w:semiHidden/>
    <w:unhideWhenUsed/>
    <w:rsid w:val="00B63743"/>
    <w:pPr>
      <w:pBdr>
        <w:top w:val="single" w:sz="2" w:space="10" w:color="6E7A73" w:themeColor="accent1"/>
        <w:left w:val="single" w:sz="2" w:space="10" w:color="6E7A73" w:themeColor="accent1"/>
        <w:bottom w:val="single" w:sz="2" w:space="10" w:color="6E7A73" w:themeColor="accent1"/>
        <w:right w:val="single" w:sz="2" w:space="10" w:color="6E7A73" w:themeColor="accent1"/>
      </w:pBdr>
      <w:ind w:left="1152" w:right="1152"/>
    </w:pPr>
    <w:rPr>
      <w:rFonts w:asciiTheme="minorHAnsi" w:eastAsiaTheme="minorEastAsia" w:hAnsiTheme="minorHAnsi"/>
      <w:i/>
      <w:iCs/>
      <w:color w:val="6E7A73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B63743"/>
  </w:style>
  <w:style w:type="character" w:customStyle="1" w:styleId="BodyTextChar">
    <w:name w:val="Body Text Char"/>
    <w:basedOn w:val="DefaultParagraphFont"/>
    <w:link w:val="BodyText"/>
    <w:uiPriority w:val="99"/>
    <w:semiHidden/>
    <w:rsid w:val="00B63743"/>
    <w:rPr>
      <w:rFonts w:ascii="Roboto" w:hAnsi="Roboto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6374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63743"/>
    <w:rPr>
      <w:rFonts w:ascii="Roboto" w:hAnsi="Roboto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6374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63743"/>
    <w:rPr>
      <w:rFonts w:ascii="Roboto" w:hAnsi="Roboto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63743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63743"/>
    <w:rPr>
      <w:rFonts w:ascii="Roboto" w:hAnsi="Roboto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6374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63743"/>
    <w:rPr>
      <w:rFonts w:ascii="Roboto" w:hAnsi="Roboto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6374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63743"/>
    <w:rPr>
      <w:rFonts w:ascii="Roboto" w:hAnsi="Roboto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6374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63743"/>
    <w:rPr>
      <w:rFonts w:ascii="Roboto" w:hAnsi="Roboto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6374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63743"/>
    <w:rPr>
      <w:rFonts w:ascii="Roboto" w:hAnsi="Roboto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B6374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63743"/>
    <w:rPr>
      <w:rFonts w:ascii="Roboto" w:hAnsi="Roboto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63743"/>
  </w:style>
  <w:style w:type="character" w:customStyle="1" w:styleId="DateChar">
    <w:name w:val="Date Char"/>
    <w:basedOn w:val="DefaultParagraphFont"/>
    <w:link w:val="Date"/>
    <w:uiPriority w:val="99"/>
    <w:semiHidden/>
    <w:rsid w:val="00B63743"/>
    <w:rPr>
      <w:rFonts w:ascii="Roboto" w:hAnsi="Roboto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6374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374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6374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63743"/>
    <w:rPr>
      <w:rFonts w:ascii="Roboto" w:hAnsi="Roboto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374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743"/>
    <w:rPr>
      <w:rFonts w:ascii="Roboto" w:hAnsi="Roboto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6374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63743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6374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63743"/>
    <w:rPr>
      <w:rFonts w:ascii="Roboto" w:hAnsi="Roboto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3743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374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63743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63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3743"/>
    <w:pPr>
      <w:pBdr>
        <w:top w:val="single" w:sz="4" w:space="10" w:color="6E7A73" w:themeColor="accent1"/>
        <w:bottom w:val="single" w:sz="4" w:space="10" w:color="6E7A73" w:themeColor="accent1"/>
      </w:pBdr>
      <w:spacing w:before="360" w:after="360"/>
      <w:ind w:left="864" w:right="864"/>
      <w:jc w:val="center"/>
    </w:pPr>
    <w:rPr>
      <w:i/>
      <w:iCs/>
      <w:color w:val="6E7A7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3743"/>
    <w:rPr>
      <w:rFonts w:ascii="Roboto" w:hAnsi="Roboto"/>
      <w:i/>
      <w:iCs/>
      <w:color w:val="6E7A73" w:themeColor="accent1"/>
      <w:sz w:val="20"/>
    </w:rPr>
  </w:style>
  <w:style w:type="paragraph" w:styleId="List">
    <w:name w:val="List"/>
    <w:basedOn w:val="Normal"/>
    <w:uiPriority w:val="99"/>
    <w:unhideWhenUsed/>
    <w:rsid w:val="00B6374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B6374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B6374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B6374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B63743"/>
    <w:pPr>
      <w:ind w:left="1415" w:hanging="283"/>
      <w:contextualSpacing/>
    </w:pPr>
  </w:style>
  <w:style w:type="paragraph" w:styleId="ListBullet">
    <w:name w:val="List Bullet"/>
    <w:basedOn w:val="Normal"/>
    <w:uiPriority w:val="99"/>
    <w:unhideWhenUsed/>
    <w:rsid w:val="00B63743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63743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6374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63743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63743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B6374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6374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6374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6374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63743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B63743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63743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63743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63743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63743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B63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ind w:firstLine="425"/>
      <w:jc w:val="both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6374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63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6374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B6374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B6374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6374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63743"/>
    <w:rPr>
      <w:rFonts w:ascii="Roboto" w:hAnsi="Roboto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374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374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B6374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3743"/>
    <w:rPr>
      <w:rFonts w:ascii="Roboto" w:hAnsi="Roboto"/>
      <w:i/>
      <w:iCs/>
      <w:color w:val="404040" w:themeColor="text1" w:themeTint="BF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6374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63743"/>
    <w:rPr>
      <w:rFonts w:ascii="Roboto" w:hAnsi="Roboto"/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6374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63743"/>
    <w:rPr>
      <w:rFonts w:ascii="Roboto" w:hAnsi="Roboto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3743"/>
    <w:pPr>
      <w:numPr>
        <w:ilvl w:val="1"/>
      </w:numPr>
      <w:ind w:firstLine="425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63743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B637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7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PlainTable110">
    <w:name w:val="Plain Table 11"/>
    <w:basedOn w:val="TableNormal"/>
    <w:uiPriority w:val="41"/>
    <w:rsid w:val="0013614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uiPriority w:val="31"/>
    <w:qFormat/>
    <w:rsid w:val="003966D3"/>
  </w:style>
  <w:style w:type="paragraph" w:customStyle="1" w:styleId="Eikona">
    <w:name w:val="Eikona"/>
    <w:basedOn w:val="Caption"/>
    <w:link w:val="EikonaChar"/>
    <w:qFormat/>
    <w:rsid w:val="003966D3"/>
  </w:style>
  <w:style w:type="character" w:customStyle="1" w:styleId="CaptionChar">
    <w:name w:val="Caption Char"/>
    <w:basedOn w:val="DefaultParagraphFont"/>
    <w:link w:val="Caption"/>
    <w:uiPriority w:val="35"/>
    <w:rsid w:val="00C475FD"/>
    <w:rPr>
      <w:rFonts w:ascii="Roboto" w:hAnsi="Roboto"/>
      <w:i/>
      <w:iCs/>
      <w:color w:val="4C716A"/>
      <w:sz w:val="18"/>
      <w:szCs w:val="18"/>
      <w:lang w:val="el-GR"/>
    </w:rPr>
  </w:style>
  <w:style w:type="character" w:customStyle="1" w:styleId="EikonaChar">
    <w:name w:val="Eikona Char"/>
    <w:basedOn w:val="CaptionChar"/>
    <w:link w:val="Eikona"/>
    <w:rsid w:val="003966D3"/>
    <w:rPr>
      <w:rFonts w:ascii="Roboto" w:hAnsi="Roboto"/>
      <w:i/>
      <w:iCs/>
      <w:color w:val="4C716A"/>
      <w:sz w:val="18"/>
      <w:szCs w:val="18"/>
      <w:lang w:val="el-GR"/>
    </w:rPr>
  </w:style>
  <w:style w:type="paragraph" w:customStyle="1" w:styleId="pinakas">
    <w:name w:val="pinakas"/>
    <w:basedOn w:val="Caption"/>
    <w:link w:val="pinakasChar"/>
    <w:qFormat/>
    <w:rsid w:val="00F541AA"/>
  </w:style>
  <w:style w:type="character" w:styleId="Emphasis">
    <w:name w:val="Emphasis"/>
    <w:basedOn w:val="DefaultParagraphFont"/>
    <w:uiPriority w:val="20"/>
    <w:qFormat/>
    <w:rsid w:val="009D0621"/>
    <w:rPr>
      <w:i/>
      <w:iCs/>
    </w:rPr>
  </w:style>
  <w:style w:type="character" w:customStyle="1" w:styleId="pinakasChar">
    <w:name w:val="pinakas Char"/>
    <w:basedOn w:val="CaptionChar"/>
    <w:link w:val="pinakas"/>
    <w:rsid w:val="00F541AA"/>
    <w:rPr>
      <w:rFonts w:ascii="Roboto" w:hAnsi="Roboto"/>
      <w:i/>
      <w:iCs/>
      <w:color w:val="4C716A"/>
      <w:sz w:val="18"/>
      <w:szCs w:val="18"/>
      <w:lang w:val="el-GR"/>
    </w:rPr>
  </w:style>
  <w:style w:type="character" w:styleId="Strong">
    <w:name w:val="Strong"/>
    <w:basedOn w:val="DefaultParagraphFont"/>
    <w:uiPriority w:val="22"/>
    <w:qFormat/>
    <w:rsid w:val="009D0621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8A5946"/>
    <w:pPr>
      <w:spacing w:after="0"/>
      <w:ind w:left="720" w:hanging="720"/>
    </w:pPr>
  </w:style>
  <w:style w:type="table" w:customStyle="1" w:styleId="ListTable2-Accent11">
    <w:name w:val="List Table 2 - Accent 11"/>
    <w:basedOn w:val="TableNormal"/>
    <w:uiPriority w:val="47"/>
    <w:rsid w:val="00CD46A2"/>
    <w:pPr>
      <w:spacing w:after="0" w:line="240" w:lineRule="auto"/>
    </w:pPr>
    <w:tblPr>
      <w:tblStyleRowBandSize w:val="1"/>
      <w:tblStyleColBandSize w:val="1"/>
      <w:tblBorders>
        <w:top w:val="single" w:sz="4" w:space="0" w:color="A7AFAA" w:themeColor="accent1" w:themeTint="99"/>
        <w:bottom w:val="single" w:sz="4" w:space="0" w:color="A7AFAA" w:themeColor="accent1" w:themeTint="99"/>
        <w:insideH w:val="single" w:sz="4" w:space="0" w:color="A7AFA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E2" w:themeFill="accent1" w:themeFillTint="33"/>
      </w:tcPr>
    </w:tblStylePr>
    <w:tblStylePr w:type="band1Horz">
      <w:tblPr/>
      <w:tcPr>
        <w:shd w:val="clear" w:color="auto" w:fill="E1E4E2" w:themeFill="accent1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F5A57"/>
    <w:pPr>
      <w:spacing w:after="0" w:line="240" w:lineRule="auto"/>
    </w:pPr>
    <w:tblPr>
      <w:tblStyleRowBandSize w:val="1"/>
      <w:tblStyleColBandSize w:val="1"/>
      <w:tblBorders>
        <w:top w:val="single" w:sz="4" w:space="0" w:color="CEDAD2" w:themeColor="accent3" w:themeTint="99"/>
        <w:left w:val="single" w:sz="4" w:space="0" w:color="CEDAD2" w:themeColor="accent3" w:themeTint="99"/>
        <w:bottom w:val="single" w:sz="4" w:space="0" w:color="CEDAD2" w:themeColor="accent3" w:themeTint="99"/>
        <w:right w:val="single" w:sz="4" w:space="0" w:color="CEDAD2" w:themeColor="accent3" w:themeTint="99"/>
        <w:insideH w:val="single" w:sz="4" w:space="0" w:color="CEDAD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FC2B5" w:themeColor="accent3"/>
          <w:left w:val="single" w:sz="4" w:space="0" w:color="AFC2B5" w:themeColor="accent3"/>
          <w:bottom w:val="single" w:sz="4" w:space="0" w:color="AFC2B5" w:themeColor="accent3"/>
          <w:right w:val="single" w:sz="4" w:space="0" w:color="AFC2B5" w:themeColor="accent3"/>
          <w:insideH w:val="nil"/>
        </w:tcBorders>
        <w:shd w:val="clear" w:color="auto" w:fill="AFC2B5" w:themeFill="accent3"/>
      </w:tcPr>
    </w:tblStylePr>
    <w:tblStylePr w:type="lastRow">
      <w:rPr>
        <w:b/>
        <w:bCs/>
      </w:rPr>
      <w:tblPr/>
      <w:tcPr>
        <w:tcBorders>
          <w:top w:val="double" w:sz="4" w:space="0" w:color="CEDAD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2F0" w:themeFill="accent3" w:themeFillTint="33"/>
      </w:tcPr>
    </w:tblStylePr>
    <w:tblStylePr w:type="band1Horz">
      <w:tblPr/>
      <w:tcPr>
        <w:shd w:val="clear" w:color="auto" w:fill="EEF2F0" w:themeFill="accent3" w:themeFillTint="33"/>
      </w:tcPr>
    </w:tblStylePr>
  </w:style>
  <w:style w:type="paragraph" w:customStyle="1" w:styleId="Default">
    <w:name w:val="Default"/>
    <w:rsid w:val="00536D93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  <w:lang w:val="el-GR"/>
    </w:rPr>
  </w:style>
  <w:style w:type="character" w:customStyle="1" w:styleId="author">
    <w:name w:val="author"/>
    <w:basedOn w:val="DefaultParagraphFont"/>
    <w:rsid w:val="00CE2D70"/>
  </w:style>
  <w:style w:type="character" w:customStyle="1" w:styleId="pubyear">
    <w:name w:val="pubyear"/>
    <w:basedOn w:val="DefaultParagraphFont"/>
    <w:rsid w:val="00CE2D70"/>
  </w:style>
  <w:style w:type="character" w:customStyle="1" w:styleId="articletitle">
    <w:name w:val="articletitle"/>
    <w:basedOn w:val="DefaultParagraphFont"/>
    <w:rsid w:val="00CE2D70"/>
  </w:style>
  <w:style w:type="character" w:customStyle="1" w:styleId="vol">
    <w:name w:val="vol"/>
    <w:basedOn w:val="DefaultParagraphFont"/>
    <w:rsid w:val="00CE2D70"/>
  </w:style>
  <w:style w:type="character" w:customStyle="1" w:styleId="pagefirst">
    <w:name w:val="pagefirst"/>
    <w:basedOn w:val="DefaultParagraphFont"/>
    <w:rsid w:val="00CE2D70"/>
  </w:style>
  <w:style w:type="character" w:customStyle="1" w:styleId="pagelast">
    <w:name w:val="pagelast"/>
    <w:basedOn w:val="DefaultParagraphFont"/>
    <w:rsid w:val="00CE2D70"/>
  </w:style>
  <w:style w:type="character" w:styleId="FollowedHyperlink">
    <w:name w:val="FollowedHyperlink"/>
    <w:basedOn w:val="DefaultParagraphFont"/>
    <w:uiPriority w:val="99"/>
    <w:semiHidden/>
    <w:unhideWhenUsed/>
    <w:rsid w:val="00CE2D70"/>
    <w:rPr>
      <w:color w:val="954F72" w:themeColor="followedHyperlink"/>
      <w:u w:val="single"/>
    </w:rPr>
  </w:style>
  <w:style w:type="character" w:customStyle="1" w:styleId="reference-accessdate">
    <w:name w:val="reference-accessdate"/>
    <w:basedOn w:val="DefaultParagraphFont"/>
    <w:rsid w:val="002238E5"/>
  </w:style>
  <w:style w:type="table" w:customStyle="1" w:styleId="ListTable5Dark-Accent21">
    <w:name w:val="List Table 5 Dark - Accent 21"/>
    <w:basedOn w:val="TableNormal"/>
    <w:uiPriority w:val="50"/>
    <w:rsid w:val="000E20D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ECF76" w:themeColor="accent2"/>
        <w:left w:val="single" w:sz="24" w:space="0" w:color="AECF76" w:themeColor="accent2"/>
        <w:bottom w:val="single" w:sz="24" w:space="0" w:color="AECF76" w:themeColor="accent2"/>
        <w:right w:val="single" w:sz="24" w:space="0" w:color="AECF76" w:themeColor="accent2"/>
      </w:tblBorders>
    </w:tblPr>
    <w:tcPr>
      <w:shd w:val="clear" w:color="auto" w:fill="AECF7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4-Accent21">
    <w:name w:val="List Table 4 - Accent 21"/>
    <w:basedOn w:val="TableNormal"/>
    <w:uiPriority w:val="49"/>
    <w:rsid w:val="000E20DE"/>
    <w:pPr>
      <w:spacing w:after="0" w:line="240" w:lineRule="auto"/>
    </w:pPr>
    <w:tblPr>
      <w:tblStyleRowBandSize w:val="1"/>
      <w:tblStyleColBandSize w:val="1"/>
      <w:tblBorders>
        <w:top w:val="single" w:sz="4" w:space="0" w:color="CEE2AC" w:themeColor="accent2" w:themeTint="99"/>
        <w:left w:val="single" w:sz="4" w:space="0" w:color="CEE2AC" w:themeColor="accent2" w:themeTint="99"/>
        <w:bottom w:val="single" w:sz="4" w:space="0" w:color="CEE2AC" w:themeColor="accent2" w:themeTint="99"/>
        <w:right w:val="single" w:sz="4" w:space="0" w:color="CEE2AC" w:themeColor="accent2" w:themeTint="99"/>
        <w:insideH w:val="single" w:sz="4" w:space="0" w:color="CEE2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ECF76" w:themeColor="accent2"/>
          <w:left w:val="single" w:sz="4" w:space="0" w:color="AECF76" w:themeColor="accent2"/>
          <w:bottom w:val="single" w:sz="4" w:space="0" w:color="AECF76" w:themeColor="accent2"/>
          <w:right w:val="single" w:sz="4" w:space="0" w:color="AECF76" w:themeColor="accent2"/>
          <w:insideH w:val="nil"/>
        </w:tcBorders>
        <w:shd w:val="clear" w:color="auto" w:fill="AECF76" w:themeFill="accent2"/>
      </w:tcPr>
    </w:tblStylePr>
    <w:tblStylePr w:type="lastRow">
      <w:rPr>
        <w:b/>
        <w:bCs/>
      </w:rPr>
      <w:tblPr/>
      <w:tcPr>
        <w:tcBorders>
          <w:top w:val="double" w:sz="4" w:space="0" w:color="CEE2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E3" w:themeFill="accent2" w:themeFillTint="33"/>
      </w:tcPr>
    </w:tblStylePr>
    <w:tblStylePr w:type="band1Horz">
      <w:tblPr/>
      <w:tcPr>
        <w:shd w:val="clear" w:color="auto" w:fill="EEF5E3" w:themeFill="accent2" w:themeFillTint="33"/>
      </w:tcPr>
    </w:tblStylePr>
  </w:style>
  <w:style w:type="table" w:customStyle="1" w:styleId="ListTable3-Accent21">
    <w:name w:val="List Table 3 - Accent 21"/>
    <w:basedOn w:val="TableNormal"/>
    <w:uiPriority w:val="48"/>
    <w:rsid w:val="000E20DE"/>
    <w:pPr>
      <w:spacing w:after="0" w:line="240" w:lineRule="auto"/>
    </w:pPr>
    <w:tblPr>
      <w:tblStyleRowBandSize w:val="1"/>
      <w:tblStyleColBandSize w:val="1"/>
      <w:tblBorders>
        <w:top w:val="single" w:sz="4" w:space="0" w:color="AECF76" w:themeColor="accent2"/>
        <w:left w:val="single" w:sz="4" w:space="0" w:color="AECF76" w:themeColor="accent2"/>
        <w:bottom w:val="single" w:sz="4" w:space="0" w:color="AECF76" w:themeColor="accent2"/>
        <w:right w:val="single" w:sz="4" w:space="0" w:color="AECF7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ECF76" w:themeFill="accent2"/>
      </w:tcPr>
    </w:tblStylePr>
    <w:tblStylePr w:type="lastRow">
      <w:rPr>
        <w:b/>
        <w:bCs/>
      </w:rPr>
      <w:tblPr/>
      <w:tcPr>
        <w:tcBorders>
          <w:top w:val="double" w:sz="4" w:space="0" w:color="AECF7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ECF76" w:themeColor="accent2"/>
          <w:right w:val="single" w:sz="4" w:space="0" w:color="AECF76" w:themeColor="accent2"/>
        </w:tcBorders>
      </w:tcPr>
    </w:tblStylePr>
    <w:tblStylePr w:type="band1Horz">
      <w:tblPr/>
      <w:tcPr>
        <w:tcBorders>
          <w:top w:val="single" w:sz="4" w:space="0" w:color="AECF76" w:themeColor="accent2"/>
          <w:bottom w:val="single" w:sz="4" w:space="0" w:color="AECF7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ECF76" w:themeColor="accent2"/>
          <w:left w:val="nil"/>
        </w:tcBorders>
      </w:tcPr>
    </w:tblStylePr>
    <w:tblStylePr w:type="swCell">
      <w:tblPr/>
      <w:tcPr>
        <w:tcBorders>
          <w:top w:val="double" w:sz="4" w:space="0" w:color="AECF76" w:themeColor="accent2"/>
          <w:right w:val="nil"/>
        </w:tcBorders>
      </w:tcPr>
    </w:tblStylePr>
  </w:style>
  <w:style w:type="paragraph" w:customStyle="1" w:styleId="Heading0">
    <w:name w:val="Heading 0"/>
    <w:basedOn w:val="Heading1"/>
    <w:qFormat/>
    <w:rsid w:val="00F82F3C"/>
    <w:pPr>
      <w:numPr>
        <w:numId w:val="0"/>
      </w:numPr>
    </w:pPr>
    <w:rPr>
      <w:lang w:val="el-GR"/>
    </w:rPr>
  </w:style>
  <w:style w:type="table" w:customStyle="1" w:styleId="GridTable4-Accent41">
    <w:name w:val="Grid Table 4 - Accent 41"/>
    <w:basedOn w:val="TableNormal"/>
    <w:next w:val="GridTable4-Accent4"/>
    <w:uiPriority w:val="49"/>
    <w:rsid w:val="009C5DA8"/>
    <w:pPr>
      <w:spacing w:after="0" w:line="240" w:lineRule="auto"/>
    </w:pPr>
    <w:rPr>
      <w:rFonts w:ascii="Calibri" w:eastAsia="Calibri" w:hAnsi="Calibri" w:cs="Calibri"/>
      <w:lang w:val="el-GR"/>
    </w:rPr>
    <w:tblPr>
      <w:tblStyleRowBandSize w:val="1"/>
      <w:tblStyleColBandSize w:val="1"/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/>
      </w:tcPr>
    </w:tblStylePr>
    <w:tblStylePr w:type="band1Horz">
      <w:tblPr/>
      <w:tcPr>
        <w:shd w:val="clear" w:color="auto" w:fill="E5DFEC"/>
      </w:tcPr>
    </w:tblStylePr>
  </w:style>
  <w:style w:type="table" w:styleId="GridTable4-Accent4">
    <w:name w:val="Grid Table 4 Accent 4"/>
    <w:basedOn w:val="TableNormal"/>
    <w:uiPriority w:val="49"/>
    <w:rsid w:val="009C5DA8"/>
    <w:pPr>
      <w:spacing w:after="0" w:line="240" w:lineRule="auto"/>
    </w:pPr>
    <w:tblPr>
      <w:tblStyleRowBandSize w:val="1"/>
      <w:tblStyleColBandSize w:val="1"/>
      <w:tblBorders>
        <w:top w:val="single" w:sz="4" w:space="0" w:color="F0E7BC" w:themeColor="accent4" w:themeTint="99"/>
        <w:left w:val="single" w:sz="4" w:space="0" w:color="F0E7BC" w:themeColor="accent4" w:themeTint="99"/>
        <w:bottom w:val="single" w:sz="4" w:space="0" w:color="F0E7BC" w:themeColor="accent4" w:themeTint="99"/>
        <w:right w:val="single" w:sz="4" w:space="0" w:color="F0E7BC" w:themeColor="accent4" w:themeTint="99"/>
        <w:insideH w:val="single" w:sz="4" w:space="0" w:color="F0E7BC" w:themeColor="accent4" w:themeTint="99"/>
        <w:insideV w:val="single" w:sz="4" w:space="0" w:color="F0E7B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D891" w:themeColor="accent4"/>
          <w:left w:val="single" w:sz="4" w:space="0" w:color="E7D891" w:themeColor="accent4"/>
          <w:bottom w:val="single" w:sz="4" w:space="0" w:color="E7D891" w:themeColor="accent4"/>
          <w:right w:val="single" w:sz="4" w:space="0" w:color="E7D891" w:themeColor="accent4"/>
          <w:insideH w:val="nil"/>
          <w:insideV w:val="nil"/>
        </w:tcBorders>
        <w:shd w:val="clear" w:color="auto" w:fill="E7D891" w:themeFill="accent4"/>
      </w:tcPr>
    </w:tblStylePr>
    <w:tblStylePr w:type="lastRow">
      <w:rPr>
        <w:b/>
        <w:bCs/>
      </w:rPr>
      <w:tblPr/>
      <w:tcPr>
        <w:tcBorders>
          <w:top w:val="double" w:sz="4" w:space="0" w:color="E7D89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7E8" w:themeFill="accent4" w:themeFillTint="33"/>
      </w:tcPr>
    </w:tblStylePr>
    <w:tblStylePr w:type="band1Horz">
      <w:tblPr/>
      <w:tcPr>
        <w:shd w:val="clear" w:color="auto" w:fill="FAF7E8" w:themeFill="accent4" w:themeFillTint="33"/>
      </w:tcPr>
    </w:tblStylePr>
  </w:style>
  <w:style w:type="table" w:styleId="GridTable5Dark-Accent3">
    <w:name w:val="Grid Table 5 Dark Accent 3"/>
    <w:basedOn w:val="TableNormal"/>
    <w:uiPriority w:val="50"/>
    <w:rsid w:val="0090200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2F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FC2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FC2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FC2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FC2B5" w:themeFill="accent3"/>
      </w:tcPr>
    </w:tblStylePr>
    <w:tblStylePr w:type="band1Vert">
      <w:tblPr/>
      <w:tcPr>
        <w:shd w:val="clear" w:color="auto" w:fill="DEE6E1" w:themeFill="accent3" w:themeFillTint="66"/>
      </w:tcPr>
    </w:tblStylePr>
    <w:tblStylePr w:type="band1Horz">
      <w:tblPr/>
      <w:tcPr>
        <w:shd w:val="clear" w:color="auto" w:fill="DEE6E1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40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8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4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0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28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3834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3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2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17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7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Edo zoume 1">
      <a:dk1>
        <a:sysClr val="windowText" lastClr="000000"/>
      </a:dk1>
      <a:lt1>
        <a:sysClr val="window" lastClr="FFFFFF"/>
      </a:lt1>
      <a:dk2>
        <a:srgbClr val="4C716A"/>
      </a:dk2>
      <a:lt2>
        <a:srgbClr val="94BF86"/>
      </a:lt2>
      <a:accent1>
        <a:srgbClr val="6E7A73"/>
      </a:accent1>
      <a:accent2>
        <a:srgbClr val="AECF76"/>
      </a:accent2>
      <a:accent3>
        <a:srgbClr val="AFC2B5"/>
      </a:accent3>
      <a:accent4>
        <a:srgbClr val="E7D891"/>
      </a:accent4>
      <a:accent5>
        <a:srgbClr val="EAEC8C"/>
      </a:accent5>
      <a:accent6>
        <a:srgbClr val="E4ECE0"/>
      </a:accent6>
      <a:hlink>
        <a:srgbClr val="0563C1"/>
      </a:hlink>
      <a:folHlink>
        <a:srgbClr val="954F72"/>
      </a:folHlink>
    </a:clrScheme>
    <a:fontScheme name="edozoume">
      <a:majorFont>
        <a:latin typeface="Roboto Medium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www.edozoume.g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6FCBB6-DDF2-40FD-ADC6-C03557AEF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3</Words>
  <Characters>352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LIFE-IP 4 NATURA (LIFE16 IPE/GR/000002) ΟΛΟΚΛΗΡΩΜΕΝΕΣ ΔΡΑΣΕΙΣ ΓΙΑ ΤΗΝ ΔIATHΡΗΣΗ ΚΑΙ ΔΙΑΧΕΙΡΙΣΗ ΤΩΝ ΠΕΡΙΟΧΩΝ ΤΟΥ ΔΙΚΤΥΟΥ NATURA 2000, ΤΩΝ ΕΙΔΩΝ, ΤΩΝ ΟΙΚΟΤΟΠΩΝ &amp; ΤΩΝ ΟΙΚΟΣΥΣΤΗΜΑΤΩΝ ΣΤΗΝ ΕΛΛΑΔΑ</vt:lpstr>
      <vt:lpstr>LIFE-IP 4 NATURA (LIFE16 IPE/GR/000002) ΟΛΟΚΛΗΡΩΜΕΝΕΣ ΔΡΑΣΕΙΣ ΓΙΑ ΤΗΝ ΔIATHΡΗΣΗ ΚΑΙ ΔΙΑΧΕΙΡΙΣΗ ΤΩΝ ΠΕΡΙΟΧΩΝ ΤΟΥ ΔΙΚΤΥΟΥ NATURA 2000, ΤΩΝ ΕΙΔΩΝ, ΤΩΝ ΟΙΚΟΤΟΠΩΝ &amp; ΤΩΝ ΟΙΚΟΣΥΣΤΗΜΑΤΩΝ ΣΤΗΝ ΕΛΛΑΔΑ</vt:lpstr>
    </vt:vector>
  </TitlesOfParts>
  <Company/>
  <LinksUpToDate>false</LinksUpToDate>
  <CharactersWithSpaces>4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-IP 4 NATURA (LIFE16 IPE/GR/000002) ΟΛΟΚΛΗΡΩΜΕΝΕΣ ΔΡΑΣΕΙΣ ΓΙΑ ΤΗΝ ΔIATHΡΗΣΗ ΚΑΙ ΔΙΑΧΕΙΡΙΣΗ ΤΩΝ ΠΕΡΙΟΧΩΝ ΤΟΥ ΔΙΚΤΥΟΥ NATURA 2000, ΤΩΝ ΕΙΔΩΝ, ΤΩΝ ΟΙΚΟΤΟΠΩΝ &amp; ΤΩΝ ΟΙΚΟΣΥΣΤΗΜΑΤΩΝ ΣΤΗΝ ΕΛΛΑΔΑ</dc:title>
  <dc:subject>Παραδοτέο Δράσης C.5: Α’ έκθεση για την κατάρτιση και ενδυνάμωση ικανοτήτων εμπλεκομένων μερώνΝοέμβριος 2019</dc:subject>
  <dc:creator>Eva Kallivoka</dc:creator>
  <cp:lastModifiedBy>Yorgos Melissourgos</cp:lastModifiedBy>
  <cp:revision>2</cp:revision>
  <cp:lastPrinted>2022-10-11T13:00:00Z</cp:lastPrinted>
  <dcterms:created xsi:type="dcterms:W3CDTF">2022-10-27T06:26:00Z</dcterms:created>
  <dcterms:modified xsi:type="dcterms:W3CDTF">2022-10-27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761abfe1526a9511aab06b4a8bf78e4021edbac56310ca3870e863f0a8b550</vt:lpwstr>
  </property>
</Properties>
</file>